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F0B" w:rsidRDefault="00F752E0" w:rsidP="003B4DB4">
      <w:pPr>
        <w:pStyle w:val="Title"/>
        <w:pBdr>
          <w:top w:val="single" w:sz="6" w:space="0" w:color="000000"/>
          <w:left w:val="single" w:sz="6" w:space="3" w:color="000000"/>
          <w:bottom w:val="single" w:sz="6" w:space="0" w:color="000000"/>
          <w:right w:val="single" w:sz="6" w:space="3" w:color="000000"/>
        </w:pBdr>
        <w:jc w:val="center"/>
      </w:pPr>
      <w:bookmarkStart w:id="0" w:name="_Tocxqf5wzpfueo9"/>
      <w:bookmarkStart w:id="1" w:name="_Toc42fjxe4603cj"/>
      <w:r>
        <w:t>Diabetics Prediction System Based On Life Style</w:t>
      </w:r>
      <w:bookmarkStart w:id="2" w:name="_GoBack"/>
      <w:bookmarkEnd w:id="0"/>
      <w:bookmarkEnd w:id="1"/>
      <w:bookmarkEnd w:id="2"/>
    </w:p>
    <w:p w:rsidR="00BC1F0B" w:rsidRDefault="00F752E0">
      <w:pPr>
        <w:pStyle w:val="Heading1"/>
        <w:outlineLvl w:val="0"/>
        <w:rPr>
          <w:color w:val="000000" w:themeColor="text1"/>
        </w:rPr>
      </w:pPr>
      <w:bookmarkStart w:id="3" w:name="_Tocqzgjqyn09c7t"/>
      <w:proofErr w:type="gramStart"/>
      <w:r>
        <w:rPr>
          <w:color w:val="000000" w:themeColor="text1"/>
        </w:rPr>
        <w:t>1</w:t>
      </w:r>
      <w:proofErr w:type="gramEnd"/>
      <w:r>
        <w:rPr>
          <w:color w:val="000000" w:themeColor="text1"/>
        </w:rPr>
        <w:t xml:space="preserve"> INTRODUCTION</w:t>
      </w:r>
      <w:bookmarkEnd w:id="3"/>
    </w:p>
    <w:p w:rsidR="00BC1F0B" w:rsidRDefault="00F752E0">
      <w:pPr>
        <w:pStyle w:val="Heading2"/>
        <w:ind w:left="720"/>
        <w:outlineLvl w:val="1"/>
      </w:pPr>
      <w:bookmarkStart w:id="4" w:name="_Tocsc0k9wwh61e5"/>
      <w:r>
        <w:t>1.1</w:t>
      </w:r>
      <w:bookmarkEnd w:id="4"/>
      <w:r>
        <w:t xml:space="preserve"> OVERVIEW</w:t>
      </w:r>
    </w:p>
    <w:p w:rsidR="00BC1F0B" w:rsidRDefault="00F752E0">
      <w:r>
        <w:t xml:space="preserve">Diabetes is a dangerous and chronic </w:t>
      </w:r>
      <w:proofErr w:type="gramStart"/>
      <w:r>
        <w:t>diseases</w:t>
      </w:r>
      <w:proofErr w:type="gramEnd"/>
      <w:r>
        <w:t xml:space="preserve"> that cause blood sugar to rise. When diabetes remains untreated and unexplained, several complications </w:t>
      </w:r>
      <w:proofErr w:type="spellStart"/>
      <w:r>
        <w:t>arise.Machine</w:t>
      </w:r>
      <w:proofErr w:type="spellEnd"/>
      <w:r>
        <w:t xml:space="preserve"> learning extends to many areas of public health through the rapid progression of machine learning. In recent years, diabetes has become a chronic condition that can cause many complications. There are some signs of diabetes, such as the patient's number of births, their BMI, insulin </w:t>
      </w:r>
      <w:proofErr w:type="gramStart"/>
      <w:r>
        <w:t>level ,</w:t>
      </w:r>
      <w:proofErr w:type="gramEnd"/>
      <w:r>
        <w:t xml:space="preserve"> age, etc. So we suggested an Machine Learning based model that would help solve a serious problem </w:t>
      </w:r>
      <w:proofErr w:type="gramStart"/>
      <w:r>
        <w:t>which  predict</w:t>
      </w:r>
      <w:proofErr w:type="gramEnd"/>
      <w:r>
        <w:t xml:space="preserve"> whether or not a patient has diabetes, based on certain diagnostic measure included in the dataset.  For practical health management of diabetes, this model will be useful</w:t>
      </w:r>
    </w:p>
    <w:p w:rsidR="00BC1F0B" w:rsidRDefault="00BC1F0B"/>
    <w:p w:rsidR="00BC1F0B" w:rsidRDefault="00F752E0">
      <w:pPr>
        <w:pStyle w:val="Heading2"/>
        <w:ind w:left="720"/>
        <w:outlineLvl w:val="1"/>
      </w:pPr>
      <w:bookmarkStart w:id="5" w:name="_Toc13986stdmb8n"/>
      <w:r>
        <w:t>1.2 PURPOSE</w:t>
      </w:r>
      <w:bookmarkEnd w:id="5"/>
    </w:p>
    <w:p w:rsidR="00BC1F0B" w:rsidRDefault="00F752E0">
      <w:r>
        <w:t xml:space="preserve">The tedious method of recognition results in a patient attending a diagnostic </w:t>
      </w:r>
      <w:proofErr w:type="spellStart"/>
      <w:r>
        <w:t>center</w:t>
      </w:r>
      <w:proofErr w:type="spellEnd"/>
      <w:r>
        <w:t xml:space="preserve"> and consulting a physician. However, the rise of approaches to machine learning resolves this crucial point. The he objective of this study is to design a model that can predict the risk of diabetes in patients with maximum </w:t>
      </w:r>
      <w:proofErr w:type="spellStart"/>
      <w:r>
        <w:t>accuracy.The</w:t>
      </w:r>
      <w:proofErr w:type="spellEnd"/>
      <w:r>
        <w:t xml:space="preserve"> purpose of this project is to develop an end-to-end web application that predicts the probability of females having diabetes. The node-red is used for building application with the </w:t>
      </w:r>
      <w:proofErr w:type="gramStart"/>
      <w:r>
        <w:t>machine learning</w:t>
      </w:r>
      <w:proofErr w:type="gramEnd"/>
      <w:r>
        <w:t xml:space="preserve"> model trained and deployment is done on IBM Watson Studio. </w:t>
      </w:r>
    </w:p>
    <w:p w:rsidR="00BC1F0B" w:rsidRDefault="00BC1F0B"/>
    <w:p w:rsidR="00BC1F0B" w:rsidRDefault="00F752E0">
      <w:pPr>
        <w:pStyle w:val="Heading1"/>
        <w:outlineLvl w:val="0"/>
        <w:rPr>
          <w:color w:val="000000" w:themeColor="text1"/>
        </w:rPr>
      </w:pPr>
      <w:bookmarkStart w:id="6" w:name="_Tocwvr373w5kct7"/>
      <w:proofErr w:type="gramStart"/>
      <w:r>
        <w:rPr>
          <w:color w:val="000000" w:themeColor="text1"/>
        </w:rPr>
        <w:t>2.LITERATURE</w:t>
      </w:r>
      <w:proofErr w:type="gramEnd"/>
      <w:r>
        <w:rPr>
          <w:color w:val="000000" w:themeColor="text1"/>
        </w:rPr>
        <w:t xml:space="preserve"> SURVEY</w:t>
      </w:r>
      <w:bookmarkEnd w:id="6"/>
    </w:p>
    <w:p w:rsidR="00BC1F0B" w:rsidRDefault="00F752E0">
      <w:pPr>
        <w:pStyle w:val="Heading2"/>
        <w:ind w:left="720"/>
        <w:outlineLvl w:val="1"/>
      </w:pPr>
      <w:bookmarkStart w:id="7" w:name="_Tocpm6iz9rkpark"/>
      <w:r>
        <w:t>2.1 EXISTING PROBLEM</w:t>
      </w:r>
      <w:bookmarkEnd w:id="7"/>
    </w:p>
    <w:p w:rsidR="00BC1F0B" w:rsidRDefault="00F752E0">
      <w:r>
        <w:rPr>
          <w:spacing w:val="0"/>
          <w:shd w:val="clear" w:color="auto" w:fill="auto"/>
        </w:rPr>
        <w:t xml:space="preserve">In the healthcare sector, the diabetes predictor machine is a beneficial system. In comparison, they have to spend their resources in vain any time they try to get a diagnostic study. Numerous algorithms, including the conventional approach of machine learning </w:t>
      </w:r>
      <w:proofErr w:type="gramStart"/>
      <w:r>
        <w:rPr>
          <w:spacing w:val="0"/>
          <w:shd w:val="clear" w:color="auto" w:fill="auto"/>
        </w:rPr>
        <w:t>is used</w:t>
      </w:r>
      <w:proofErr w:type="gramEnd"/>
      <w:r>
        <w:rPr>
          <w:spacing w:val="0"/>
          <w:shd w:val="clear" w:color="auto" w:fill="auto"/>
        </w:rPr>
        <w:t xml:space="preserve"> for forecasting </w:t>
      </w:r>
      <w:proofErr w:type="spellStart"/>
      <w:r>
        <w:rPr>
          <w:spacing w:val="0"/>
          <w:shd w:val="clear" w:color="auto" w:fill="auto"/>
        </w:rPr>
        <w:t>diabetes.Diabetes</w:t>
      </w:r>
      <w:proofErr w:type="spellEnd"/>
      <w:r>
        <w:rPr>
          <w:spacing w:val="0"/>
          <w:shd w:val="clear" w:color="auto" w:fill="auto"/>
        </w:rPr>
        <w:t xml:space="preserve"> mellitus, which can cause multiple complications, is a disorder. It is worth researching how to accurately predict and diagnose this illness by using machine learning</w:t>
      </w:r>
    </w:p>
    <w:p w:rsidR="00BC1F0B" w:rsidRDefault="00BC1F0B"/>
    <w:p w:rsidR="00BC1F0B" w:rsidRDefault="00F752E0">
      <w:r>
        <w:rPr>
          <w:spacing w:val="0"/>
          <w:shd w:val="clear" w:color="auto" w:fill="auto"/>
        </w:rPr>
        <w:t xml:space="preserve"> </w:t>
      </w:r>
      <w:r>
        <w:tab/>
      </w:r>
    </w:p>
    <w:p w:rsidR="00BC1F0B" w:rsidRDefault="00F752E0">
      <w:pPr>
        <w:pStyle w:val="Heading2"/>
        <w:ind w:left="720"/>
        <w:outlineLvl w:val="1"/>
      </w:pPr>
      <w:bookmarkStart w:id="8" w:name="_Tocc40pon8iustk"/>
      <w:r>
        <w:t xml:space="preserve">2.2 </w:t>
      </w:r>
      <w:bookmarkEnd w:id="8"/>
      <w:r>
        <w:t>PROPOSED SOLUTION</w:t>
      </w:r>
    </w:p>
    <w:p w:rsidR="00BC1F0B" w:rsidRDefault="00F752E0">
      <w:r>
        <w:rPr>
          <w:spacing w:val="0"/>
          <w:shd w:val="clear" w:color="auto" w:fill="auto"/>
        </w:rPr>
        <w:t xml:space="preserve">With the rise of approaches in machine learning and data mining, we have been able to find a solution to this problem. One of the main fields of Machine Learning is data mining. The purpose of this study is to build a device that can determine whether the patient is prone </w:t>
      </w:r>
      <w:proofErr w:type="gramStart"/>
      <w:r>
        <w:rPr>
          <w:spacing w:val="0"/>
          <w:shd w:val="clear" w:color="auto" w:fill="auto"/>
        </w:rPr>
        <w:t>to  diabetes</w:t>
      </w:r>
      <w:proofErr w:type="gramEnd"/>
      <w:r>
        <w:rPr>
          <w:spacing w:val="0"/>
          <w:shd w:val="clear" w:color="auto" w:fill="auto"/>
        </w:rPr>
        <w:t xml:space="preserve"> or not. In the healthcare industry, the </w:t>
      </w:r>
      <w:proofErr w:type="gramStart"/>
      <w:r>
        <w:rPr>
          <w:spacing w:val="0"/>
          <w:shd w:val="clear" w:color="auto" w:fill="auto"/>
        </w:rPr>
        <w:t>diabetics</w:t>
      </w:r>
      <w:proofErr w:type="gramEnd"/>
      <w:r>
        <w:rPr>
          <w:spacing w:val="0"/>
          <w:shd w:val="clear" w:color="auto" w:fill="auto"/>
        </w:rPr>
        <w:t xml:space="preserve"> prediction is also a beneficial method for forecasting the disease. In contrast, if they attempt to receive a medical sample, they have to expend their money in vain. In </w:t>
      </w:r>
      <w:proofErr w:type="gramStart"/>
      <w:r>
        <w:rPr>
          <w:spacing w:val="0"/>
          <w:shd w:val="clear" w:color="auto" w:fill="auto"/>
        </w:rPr>
        <w:t>addition ,</w:t>
      </w:r>
      <w:proofErr w:type="gramEnd"/>
      <w:r>
        <w:rPr>
          <w:spacing w:val="0"/>
          <w:shd w:val="clear" w:color="auto" w:fill="auto"/>
        </w:rPr>
        <w:t xml:space="preserve"> in order to increase precision, more and more researchers have used ensemble approaches.</w:t>
      </w:r>
    </w:p>
    <w:p w:rsidR="00BC1F0B" w:rsidRDefault="00BC1F0B">
      <w:bookmarkStart w:id="9" w:name="_Tocatztg0ev35fq"/>
      <w:bookmarkEnd w:id="9"/>
    </w:p>
    <w:p w:rsidR="00BC1F0B" w:rsidRDefault="00F752E0">
      <w:pPr>
        <w:pStyle w:val="Heading2"/>
        <w:outlineLvl w:val="1"/>
      </w:pPr>
      <w:proofErr w:type="gramStart"/>
      <w:r>
        <w:t>3.</w:t>
      </w:r>
      <w:bookmarkStart w:id="10" w:name="_Tocmyu7tafg3o63"/>
      <w:r>
        <w:t>THEORETICAL</w:t>
      </w:r>
      <w:proofErr w:type="gramEnd"/>
      <w:r>
        <w:t xml:space="preserve"> ANALYSIS</w:t>
      </w:r>
      <w:bookmarkEnd w:id="10"/>
    </w:p>
    <w:p w:rsidR="00BC1F0B" w:rsidRDefault="00F752E0">
      <w:pPr>
        <w:pStyle w:val="Heading2"/>
        <w:ind w:left="720"/>
        <w:outlineLvl w:val="1"/>
      </w:pPr>
      <w:bookmarkStart w:id="11" w:name="_Toc6a8chlbwub8w"/>
      <w:r>
        <w:t>3.1 BLOCK DIAGRAM</w:t>
      </w:r>
      <w:bookmarkEnd w:id="11"/>
    </w:p>
    <w:p w:rsidR="00BC1F0B" w:rsidRDefault="00F752E0">
      <w:pPr>
        <w:jc w:val="center"/>
      </w:pPr>
      <w:r>
        <w:rPr>
          <w:noProof/>
        </w:rPr>
        <w:drawing>
          <wp:inline distT="0" distB="0" distL="0" distR="0">
            <wp:extent cx="4524375" cy="3752098"/>
            <wp:effectExtent l="0" t="0" r="0" b="0"/>
            <wp:docPr id="1" name="Drawing 0"/>
            <wp:cNvGraphicFramePr/>
            <a:graphic xmlns:a="http://schemas.openxmlformats.org/drawingml/2006/main">
              <a:graphicData uri="http://schemas.openxmlformats.org/drawingml/2006/picture">
                <pic:pic xmlns:pic="http://schemas.openxmlformats.org/drawingml/2006/picture">
                  <pic:nvPicPr>
                    <pic:cNvPr id="0" name="Picture 0"/>
                    <pic:cNvPicPr>
                      <a:picLocks noChangeAspect="1"/>
                    </pic:cNvPicPr>
                  </pic:nvPicPr>
                  <pic:blipFill>
                    <a:blip r:embed="rId7">
                      <a:alphaModFix/>
                    </a:blip>
                    <a:stretch>
                      <a:fillRect/>
                    </a:stretch>
                  </pic:blipFill>
                  <pic:spPr>
                    <a:xfrm>
                      <a:off x="0" y="0"/>
                      <a:ext cx="4524375" cy="3752098"/>
                    </a:xfrm>
                    <a:prstGeom prst="rect">
                      <a:avLst/>
                    </a:prstGeom>
                  </pic:spPr>
                </pic:pic>
              </a:graphicData>
            </a:graphic>
          </wp:inline>
        </w:drawing>
      </w:r>
    </w:p>
    <w:p w:rsidR="00B60661" w:rsidRDefault="00B60661">
      <w:pPr>
        <w:pStyle w:val="Heading2"/>
        <w:ind w:left="720"/>
        <w:outlineLvl w:val="1"/>
      </w:pPr>
      <w:bookmarkStart w:id="12" w:name="_Toceghq4fs2jf0l"/>
    </w:p>
    <w:p w:rsidR="00BC1F0B" w:rsidRDefault="00F752E0">
      <w:pPr>
        <w:pStyle w:val="Heading2"/>
        <w:ind w:left="720"/>
        <w:outlineLvl w:val="1"/>
      </w:pPr>
      <w:r>
        <w:t>3.1 ARCHITECTURE</w:t>
      </w:r>
      <w:bookmarkEnd w:id="12"/>
    </w:p>
    <w:p w:rsidR="00BC1F0B" w:rsidRDefault="00F752E0">
      <w:pPr>
        <w:jc w:val="center"/>
      </w:pPr>
      <w:r>
        <w:rPr>
          <w:noProof/>
        </w:rPr>
        <w:lastRenderedPageBreak/>
        <w:drawing>
          <wp:inline distT="114300" distB="114300" distL="114300" distR="114300">
            <wp:extent cx="5281684" cy="4995081"/>
            <wp:effectExtent l="0" t="0" r="0" b="0"/>
            <wp:docPr id="2" name="Drawing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pic:cNvPicPr>
                  </pic:nvPicPr>
                  <pic:blipFill>
                    <a:blip r:embed="rId8">
                      <a:alphaModFix/>
                    </a:blip>
                    <a:stretch>
                      <a:fillRect/>
                    </a:stretch>
                  </pic:blipFill>
                  <pic:spPr>
                    <a:xfrm>
                      <a:off x="0" y="0"/>
                      <a:ext cx="5303657" cy="5015861"/>
                    </a:xfrm>
                    <a:prstGeom prst="rect">
                      <a:avLst/>
                    </a:prstGeom>
                  </pic:spPr>
                </pic:pic>
              </a:graphicData>
            </a:graphic>
          </wp:inline>
        </w:drawing>
      </w:r>
    </w:p>
    <w:p w:rsidR="00BC1F0B" w:rsidRDefault="00BC1F0B"/>
    <w:p w:rsidR="00BC1F0B" w:rsidRDefault="00F752E0">
      <w:pPr>
        <w:pStyle w:val="Heading1"/>
        <w:outlineLvl w:val="0"/>
        <w:rPr>
          <w:color w:val="000000" w:themeColor="text1"/>
        </w:rPr>
      </w:pPr>
      <w:bookmarkStart w:id="13" w:name="_Toc7mhpyl5n3zvd"/>
      <w:bookmarkStart w:id="14" w:name="_Tocrzn5t3zdo01f"/>
      <w:bookmarkEnd w:id="13"/>
      <w:proofErr w:type="gramStart"/>
      <w:r>
        <w:rPr>
          <w:color w:val="000000" w:themeColor="text1"/>
        </w:rPr>
        <w:t>4.EXPERIMENTAL</w:t>
      </w:r>
      <w:proofErr w:type="gramEnd"/>
      <w:r>
        <w:rPr>
          <w:color w:val="000000" w:themeColor="text1"/>
        </w:rPr>
        <w:t xml:space="preserve"> DESIGN </w:t>
      </w:r>
    </w:p>
    <w:p w:rsidR="00BC1F0B" w:rsidRDefault="00F752E0">
      <w:pPr>
        <w:pStyle w:val="Heading1"/>
        <w:outlineLvl w:val="0"/>
        <w:rPr>
          <w:color w:val="000000" w:themeColor="text1"/>
        </w:rPr>
      </w:pPr>
      <w:r>
        <w:rPr>
          <w:rFonts w:ascii="Roboto Regular" w:eastAsia="Roboto Regular" w:hAnsi="Roboto Regular" w:cs="Roboto Regular"/>
          <w:b w:val="0"/>
          <w:color w:val="000000" w:themeColor="text1"/>
          <w:spacing w:val="0"/>
          <w:sz w:val="24"/>
          <w:shd w:val="clear" w:color="auto" w:fill="auto"/>
        </w:rPr>
        <w:t>This section discusses the system's general design and the procedure it pursued in order to achieve the prediction.</w:t>
      </w:r>
    </w:p>
    <w:p w:rsidR="00BC1F0B" w:rsidRDefault="00F752E0">
      <w:pPr>
        <w:pStyle w:val="Heading2"/>
        <w:outlineLvl w:val="1"/>
      </w:pPr>
      <w:bookmarkStart w:id="15" w:name="_Tocod5bevs5xjwl"/>
      <w:r>
        <w:t>Dataset collection:</w:t>
      </w:r>
      <w:bookmarkEnd w:id="15"/>
    </w:p>
    <w:p w:rsidR="00BC1F0B" w:rsidRDefault="00F752E0">
      <w:r>
        <w:rPr>
          <w:spacing w:val="0"/>
          <w:shd w:val="clear" w:color="auto" w:fill="auto"/>
        </w:rPr>
        <w:t xml:space="preserve">This dataset describes </w:t>
      </w:r>
      <w:proofErr w:type="gramStart"/>
      <w:r>
        <w:rPr>
          <w:spacing w:val="0"/>
          <w:shd w:val="clear" w:color="auto" w:fill="auto"/>
        </w:rPr>
        <w:t>the medical records for Pima Indians and whether or not each patient will have an onset of diabetes</w:t>
      </w:r>
      <w:proofErr w:type="gramEnd"/>
      <w:r>
        <w:rPr>
          <w:spacing w:val="0"/>
          <w:shd w:val="clear" w:color="auto" w:fill="auto"/>
        </w:rPr>
        <w:t>.</w:t>
      </w:r>
    </w:p>
    <w:p w:rsidR="00BC1F0B" w:rsidRDefault="00F752E0">
      <w:pPr>
        <w:pStyle w:val="Heading2"/>
        <w:outlineLvl w:val="1"/>
      </w:pPr>
      <w:bookmarkStart w:id="16" w:name="_Toce59q130ie1ge"/>
      <w:r>
        <w:t>Fields description follow:</w:t>
      </w:r>
      <w:bookmarkEnd w:id="16"/>
    </w:p>
    <w:p w:rsidR="00BC1F0B" w:rsidRDefault="00F752E0">
      <w:proofErr w:type="gramStart"/>
      <w:r>
        <w:rPr>
          <w:spacing w:val="0"/>
          <w:shd w:val="clear" w:color="auto" w:fill="auto"/>
        </w:rPr>
        <w:t>pregnancies</w:t>
      </w:r>
      <w:proofErr w:type="gramEnd"/>
      <w:r>
        <w:rPr>
          <w:spacing w:val="0"/>
          <w:shd w:val="clear" w:color="auto" w:fill="auto"/>
        </w:rPr>
        <w:t xml:space="preserve"> = Number of times pregnant</w:t>
      </w:r>
    </w:p>
    <w:p w:rsidR="00BC1F0B" w:rsidRDefault="00F752E0">
      <w:r>
        <w:rPr>
          <w:spacing w:val="0"/>
          <w:shd w:val="clear" w:color="auto" w:fill="auto"/>
        </w:rPr>
        <w:t>Glucose = Plasma glucose concentration a 2 hours in an oral glucose tolerance test</w:t>
      </w:r>
    </w:p>
    <w:p w:rsidR="00BC1F0B" w:rsidRDefault="00F752E0">
      <w:proofErr w:type="spellStart"/>
      <w:r>
        <w:rPr>
          <w:spacing w:val="0"/>
          <w:shd w:val="clear" w:color="auto" w:fill="auto"/>
        </w:rPr>
        <w:t>BloodPressure</w:t>
      </w:r>
      <w:proofErr w:type="spellEnd"/>
      <w:r>
        <w:rPr>
          <w:spacing w:val="0"/>
          <w:shd w:val="clear" w:color="auto" w:fill="auto"/>
        </w:rPr>
        <w:t xml:space="preserve"> = Diastolic blood pressure (mm Hg)</w:t>
      </w:r>
    </w:p>
    <w:p w:rsidR="00BC1F0B" w:rsidRDefault="00F752E0">
      <w:proofErr w:type="spellStart"/>
      <w:r>
        <w:rPr>
          <w:spacing w:val="0"/>
          <w:shd w:val="clear" w:color="auto" w:fill="auto"/>
        </w:rPr>
        <w:lastRenderedPageBreak/>
        <w:t>SkinThickness</w:t>
      </w:r>
      <w:proofErr w:type="spellEnd"/>
      <w:r>
        <w:rPr>
          <w:spacing w:val="0"/>
          <w:shd w:val="clear" w:color="auto" w:fill="auto"/>
        </w:rPr>
        <w:t xml:space="preserve"> = Triceps skin fold thickness (mm)</w:t>
      </w:r>
    </w:p>
    <w:p w:rsidR="00BC1F0B" w:rsidRDefault="00F752E0">
      <w:r>
        <w:rPr>
          <w:spacing w:val="0"/>
          <w:shd w:val="clear" w:color="auto" w:fill="auto"/>
        </w:rPr>
        <w:t>Insulin = 2-Hour serum insulin (mu U/ml)</w:t>
      </w:r>
    </w:p>
    <w:p w:rsidR="00BC1F0B" w:rsidRDefault="00F752E0">
      <w:r>
        <w:rPr>
          <w:spacing w:val="0"/>
          <w:shd w:val="clear" w:color="auto" w:fill="auto"/>
        </w:rPr>
        <w:t>BMI = Body mass index (weight in kg</w:t>
      </w:r>
      <w:proofErr w:type="gramStart"/>
      <w:r>
        <w:rPr>
          <w:spacing w:val="0"/>
          <w:shd w:val="clear" w:color="auto" w:fill="auto"/>
        </w:rPr>
        <w:t>/(</w:t>
      </w:r>
      <w:proofErr w:type="gramEnd"/>
      <w:r>
        <w:rPr>
          <w:spacing w:val="0"/>
          <w:shd w:val="clear" w:color="auto" w:fill="auto"/>
        </w:rPr>
        <w:t>height in m)^2)</w:t>
      </w:r>
    </w:p>
    <w:p w:rsidR="00BC1F0B" w:rsidRDefault="00F752E0">
      <w:proofErr w:type="spellStart"/>
      <w:r>
        <w:rPr>
          <w:spacing w:val="0"/>
          <w:shd w:val="clear" w:color="auto" w:fill="auto"/>
        </w:rPr>
        <w:t>DiabetesPedigreeFunction</w:t>
      </w:r>
      <w:proofErr w:type="spellEnd"/>
      <w:r>
        <w:rPr>
          <w:spacing w:val="0"/>
          <w:shd w:val="clear" w:color="auto" w:fill="auto"/>
        </w:rPr>
        <w:t xml:space="preserve"> = Diabetes pedigree function (a function which scores likelihood of diabetes based on family history</w:t>
      </w:r>
    </w:p>
    <w:p w:rsidR="00BC1F0B" w:rsidRDefault="00F752E0">
      <w:r>
        <w:rPr>
          <w:spacing w:val="0"/>
          <w:shd w:val="clear" w:color="auto" w:fill="auto"/>
        </w:rPr>
        <w:t>Age = Age (years)</w:t>
      </w:r>
    </w:p>
    <w:p w:rsidR="00BC1F0B" w:rsidRDefault="00F752E0">
      <w:r>
        <w:rPr>
          <w:spacing w:val="0"/>
          <w:shd w:val="clear" w:color="auto" w:fill="auto"/>
        </w:rPr>
        <w:t xml:space="preserve">Outcome = Class variable (0 if non-diabetic, 1 if diabetic)                                                                          </w:t>
      </w:r>
    </w:p>
    <w:p w:rsidR="00BC1F0B" w:rsidRDefault="00F752E0">
      <w:pPr>
        <w:pStyle w:val="Heading2"/>
        <w:outlineLvl w:val="1"/>
      </w:pPr>
      <w:bookmarkStart w:id="17" w:name="_Toc8gagowq4ndli"/>
      <w:r>
        <w:t>Steps in building Diabetics Prediction System based on Life Style:</w:t>
      </w:r>
      <w:bookmarkEnd w:id="17"/>
    </w:p>
    <w:p w:rsidR="00BC1F0B" w:rsidRDefault="00F752E0">
      <w:pPr>
        <w:numPr>
          <w:ilvl w:val="0"/>
          <w:numId w:val="3"/>
        </w:numPr>
      </w:pPr>
      <w:r>
        <w:rPr>
          <w:spacing w:val="0"/>
          <w:shd w:val="clear" w:color="auto" w:fill="auto"/>
        </w:rPr>
        <w:t>Open Watson studio</w:t>
      </w:r>
    </w:p>
    <w:p w:rsidR="00BC1F0B" w:rsidRDefault="00F752E0">
      <w:pPr>
        <w:numPr>
          <w:ilvl w:val="0"/>
          <w:numId w:val="3"/>
        </w:numPr>
      </w:pPr>
      <w:r>
        <w:rPr>
          <w:spacing w:val="0"/>
          <w:shd w:val="clear" w:color="auto" w:fill="auto"/>
        </w:rPr>
        <w:t>Create a Project</w:t>
      </w:r>
    </w:p>
    <w:p w:rsidR="00BC1F0B" w:rsidRDefault="00F752E0">
      <w:pPr>
        <w:numPr>
          <w:ilvl w:val="0"/>
          <w:numId w:val="3"/>
        </w:numPr>
      </w:pPr>
      <w:r>
        <w:rPr>
          <w:spacing w:val="0"/>
          <w:shd w:val="clear" w:color="auto" w:fill="auto"/>
        </w:rPr>
        <w:t>Add Auto AI EXPERIMENT</w:t>
      </w:r>
    </w:p>
    <w:p w:rsidR="00BC1F0B" w:rsidRDefault="00F752E0">
      <w:pPr>
        <w:numPr>
          <w:ilvl w:val="0"/>
          <w:numId w:val="3"/>
        </w:numPr>
      </w:pPr>
      <w:r>
        <w:rPr>
          <w:spacing w:val="0"/>
          <w:shd w:val="clear" w:color="auto" w:fill="auto"/>
        </w:rPr>
        <w:t>Create a machine learning Instance</w:t>
      </w:r>
    </w:p>
    <w:p w:rsidR="00BC1F0B" w:rsidRDefault="00F752E0">
      <w:pPr>
        <w:numPr>
          <w:ilvl w:val="0"/>
          <w:numId w:val="3"/>
        </w:numPr>
      </w:pPr>
      <w:r>
        <w:rPr>
          <w:spacing w:val="0"/>
          <w:shd w:val="clear" w:color="auto" w:fill="auto"/>
        </w:rPr>
        <w:t>Associate ML to the project</w:t>
      </w:r>
    </w:p>
    <w:p w:rsidR="00BC1F0B" w:rsidRDefault="00F752E0">
      <w:pPr>
        <w:numPr>
          <w:ilvl w:val="0"/>
          <w:numId w:val="3"/>
        </w:numPr>
      </w:pPr>
      <w:r>
        <w:rPr>
          <w:spacing w:val="0"/>
          <w:shd w:val="clear" w:color="auto" w:fill="auto"/>
        </w:rPr>
        <w:t>Load the dataset to cloud object storage</w:t>
      </w:r>
    </w:p>
    <w:p w:rsidR="00BC1F0B" w:rsidRDefault="00F752E0">
      <w:pPr>
        <w:numPr>
          <w:ilvl w:val="0"/>
          <w:numId w:val="3"/>
        </w:numPr>
      </w:pPr>
      <w:r>
        <w:rPr>
          <w:spacing w:val="0"/>
          <w:shd w:val="clear" w:color="auto" w:fill="auto"/>
        </w:rPr>
        <w:t>Select the prediction parameter in the dataset</w:t>
      </w:r>
    </w:p>
    <w:p w:rsidR="00BC1F0B" w:rsidRDefault="00F752E0">
      <w:pPr>
        <w:numPr>
          <w:ilvl w:val="0"/>
          <w:numId w:val="3"/>
        </w:numPr>
      </w:pPr>
      <w:r>
        <w:rPr>
          <w:spacing w:val="0"/>
          <w:shd w:val="clear" w:color="auto" w:fill="auto"/>
        </w:rPr>
        <w:t>Train the model (Training-</w:t>
      </w:r>
      <w:proofErr w:type="gramStart"/>
      <w:r>
        <w:rPr>
          <w:spacing w:val="0"/>
          <w:shd w:val="clear" w:color="auto" w:fill="auto"/>
        </w:rPr>
        <w:t>90%</w:t>
      </w:r>
      <w:proofErr w:type="gramEnd"/>
      <w:r>
        <w:rPr>
          <w:spacing w:val="0"/>
          <w:shd w:val="clear" w:color="auto" w:fill="auto"/>
        </w:rPr>
        <w:t>, hold out/validation -10%)</w:t>
      </w:r>
    </w:p>
    <w:p w:rsidR="00BC1F0B" w:rsidRDefault="00F752E0">
      <w:pPr>
        <w:numPr>
          <w:ilvl w:val="1"/>
          <w:numId w:val="3"/>
        </w:numPr>
      </w:pPr>
      <w:r>
        <w:rPr>
          <w:spacing w:val="0"/>
          <w:shd w:val="clear" w:color="auto" w:fill="auto"/>
        </w:rPr>
        <w:t xml:space="preserve">Step1: Create pipeline for algorithms giving highest accuracy. </w:t>
      </w:r>
    </w:p>
    <w:p w:rsidR="00BC1F0B" w:rsidRDefault="00F752E0">
      <w:pPr>
        <w:numPr>
          <w:ilvl w:val="1"/>
          <w:numId w:val="3"/>
        </w:numPr>
      </w:pPr>
      <w:r>
        <w:rPr>
          <w:spacing w:val="0"/>
          <w:shd w:val="clear" w:color="auto" w:fill="auto"/>
        </w:rPr>
        <w:t xml:space="preserve">Step2: Add theses pipeline to a dictionary </w:t>
      </w:r>
    </w:p>
    <w:p w:rsidR="00BC1F0B" w:rsidRDefault="00F752E0">
      <w:pPr>
        <w:numPr>
          <w:ilvl w:val="1"/>
          <w:numId w:val="3"/>
        </w:numPr>
      </w:pPr>
      <w:r>
        <w:rPr>
          <w:spacing w:val="0"/>
          <w:shd w:val="clear" w:color="auto" w:fill="auto"/>
        </w:rPr>
        <w:t xml:space="preserve"> Step3: Fit the pipelines in training dataset. </w:t>
      </w:r>
    </w:p>
    <w:p w:rsidR="00BC1F0B" w:rsidRDefault="00F752E0">
      <w:pPr>
        <w:numPr>
          <w:ilvl w:val="1"/>
          <w:numId w:val="3"/>
        </w:numPr>
      </w:pPr>
      <w:r>
        <w:rPr>
          <w:spacing w:val="0"/>
          <w:shd w:val="clear" w:color="auto" w:fill="auto"/>
        </w:rPr>
        <w:t xml:space="preserve">Step4: Compare accuracy of all pipelines added. </w:t>
      </w:r>
    </w:p>
    <w:p w:rsidR="00BC1F0B" w:rsidRDefault="00F752E0">
      <w:pPr>
        <w:numPr>
          <w:ilvl w:val="1"/>
          <w:numId w:val="3"/>
        </w:numPr>
      </w:pPr>
      <w:r>
        <w:rPr>
          <w:spacing w:val="0"/>
          <w:shd w:val="clear" w:color="auto" w:fill="auto"/>
        </w:rPr>
        <w:t>Step5: Prediction and identification of the most accurate model based on test data</w:t>
      </w:r>
    </w:p>
    <w:p w:rsidR="00BC1F0B" w:rsidRDefault="00F752E0">
      <w:pPr>
        <w:numPr>
          <w:ilvl w:val="1"/>
          <w:numId w:val="3"/>
        </w:numPr>
      </w:pPr>
      <w:r>
        <w:rPr>
          <w:spacing w:val="0"/>
          <w:shd w:val="clear" w:color="auto" w:fill="auto"/>
        </w:rPr>
        <w:t>Step 6: Evaluate the prediction results using various evaluation metrics like classification accuracy, confusion matrix and f1-score.</w:t>
      </w:r>
    </w:p>
    <w:p w:rsidR="00BC1F0B" w:rsidRDefault="00F752E0">
      <w:pPr>
        <w:numPr>
          <w:ilvl w:val="1"/>
          <w:numId w:val="3"/>
        </w:numPr>
      </w:pPr>
      <w:r>
        <w:rPr>
          <w:spacing w:val="0"/>
          <w:shd w:val="clear" w:color="auto" w:fill="auto"/>
        </w:rPr>
        <w:t>Classification Accuracy- It is the ratio of number of correct predictions to the total number of input samples.</w:t>
      </w:r>
    </w:p>
    <w:p w:rsidR="00BC1F0B" w:rsidRDefault="00F752E0">
      <w:pPr>
        <w:numPr>
          <w:ilvl w:val="1"/>
          <w:numId w:val="3"/>
        </w:numPr>
      </w:pPr>
      <w:r>
        <w:rPr>
          <w:spacing w:val="0"/>
          <w:shd w:val="clear" w:color="auto" w:fill="auto"/>
        </w:rPr>
        <w:t>Confusion Matrix- It gives us gives us a matrix as output and describes the complete performance of the model.</w:t>
      </w:r>
    </w:p>
    <w:p w:rsidR="00BC1F0B" w:rsidRDefault="00F752E0">
      <w:pPr>
        <w:numPr>
          <w:ilvl w:val="0"/>
          <w:numId w:val="3"/>
        </w:numPr>
      </w:pPr>
      <w:r>
        <w:rPr>
          <w:spacing w:val="0"/>
          <w:shd w:val="clear" w:color="auto" w:fill="auto"/>
        </w:rPr>
        <w:t>Once trained, Deploy the model</w:t>
      </w:r>
    </w:p>
    <w:p w:rsidR="00BC1F0B" w:rsidRDefault="00F752E0">
      <w:pPr>
        <w:numPr>
          <w:ilvl w:val="0"/>
          <w:numId w:val="3"/>
        </w:numPr>
      </w:pPr>
      <w:r>
        <w:rPr>
          <w:spacing w:val="0"/>
          <w:shd w:val="clear" w:color="auto" w:fill="auto"/>
        </w:rPr>
        <w:t>Once deployed, we will get an API</w:t>
      </w:r>
    </w:p>
    <w:p w:rsidR="00BC1F0B" w:rsidRDefault="00F752E0">
      <w:pPr>
        <w:numPr>
          <w:ilvl w:val="0"/>
          <w:numId w:val="3"/>
        </w:numPr>
      </w:pPr>
      <w:r>
        <w:rPr>
          <w:spacing w:val="0"/>
          <w:shd w:val="clear" w:color="auto" w:fill="auto"/>
        </w:rPr>
        <w:t xml:space="preserve">Build the web application using </w:t>
      </w:r>
      <w:proofErr w:type="spellStart"/>
      <w:r>
        <w:rPr>
          <w:spacing w:val="0"/>
          <w:shd w:val="clear" w:color="auto" w:fill="auto"/>
        </w:rPr>
        <w:t>node_red</w:t>
      </w:r>
      <w:proofErr w:type="spellEnd"/>
    </w:p>
    <w:p w:rsidR="00BC1F0B" w:rsidRDefault="00BC1F0B"/>
    <w:p w:rsidR="00BC1F0B" w:rsidRDefault="00F752E0">
      <w:pPr>
        <w:pStyle w:val="Heading2"/>
        <w:outlineLvl w:val="1"/>
      </w:pPr>
      <w:bookmarkStart w:id="18" w:name="_Tocqaih8o5c8gw3"/>
      <w:r>
        <w:t>Key Findings and Insights:</w:t>
      </w:r>
      <w:bookmarkEnd w:id="18"/>
    </w:p>
    <w:p w:rsidR="00BC1F0B" w:rsidRDefault="00F752E0">
      <w:r>
        <w:t>This is a binary classification experiment with supervised learning. This analysis concentrates an effective binary classifier for identification of diabetes.</w:t>
      </w:r>
    </w:p>
    <w:p w:rsidR="00BC1F0B" w:rsidRDefault="00F752E0">
      <w:pPr>
        <w:jc w:val="both"/>
      </w:pPr>
      <w:r>
        <w:lastRenderedPageBreak/>
        <w:t xml:space="preserve">Using Gradient Boosting Classifier and XGB classifier. Based on those medical measurements used in the dataset, we need to predict whether a patient has diabetes. Several limits </w:t>
      </w:r>
      <w:proofErr w:type="gramStart"/>
      <w:r>
        <w:t>have been imposed</w:t>
      </w:r>
      <w:proofErr w:type="gramEnd"/>
      <w:r>
        <w:t xml:space="preserve"> on the choosing of these instances from a broader database. </w:t>
      </w:r>
    </w:p>
    <w:p w:rsidR="00BC1F0B" w:rsidRDefault="00F752E0">
      <w:r>
        <w:t xml:space="preserve">In fact, all the patients here are women of Pima Indian heritage who are at least 21 years old. This model aims in creating a diabetes prediction application. For developing a project. Auto-AI-Experiment </w:t>
      </w:r>
      <w:proofErr w:type="gramStart"/>
      <w:r>
        <w:t>is introduced</w:t>
      </w:r>
      <w:proofErr w:type="gramEnd"/>
      <w:r>
        <w:t xml:space="preserve"> by developing a ML instance and associate the same to the project. Dataset is loaded into the cloud object storage and selected the prediction parameters. </w:t>
      </w:r>
    </w:p>
    <w:p w:rsidR="00BC1F0B" w:rsidRDefault="00BC1F0B"/>
    <w:p w:rsidR="00BC1F0B" w:rsidRDefault="00F752E0">
      <w:pPr>
        <w:pStyle w:val="Heading3"/>
        <w:outlineLvl w:val="2"/>
      </w:pPr>
      <w:bookmarkStart w:id="19" w:name="_Tocwiw40ay1o0ei"/>
      <w:r>
        <w:t>Input:</w:t>
      </w:r>
      <w:bookmarkEnd w:id="19"/>
    </w:p>
    <w:p w:rsidR="00BC1F0B" w:rsidRDefault="00F752E0">
      <w:r>
        <w:t xml:space="preserve">Input involves pregnancies, Glucose, </w:t>
      </w:r>
      <w:proofErr w:type="spellStart"/>
      <w:r>
        <w:t>BloodPressure</w:t>
      </w:r>
      <w:proofErr w:type="spellEnd"/>
      <w:r>
        <w:t xml:space="preserve">, </w:t>
      </w:r>
      <w:proofErr w:type="spellStart"/>
      <w:r>
        <w:t>SkinThickness</w:t>
      </w:r>
      <w:proofErr w:type="spellEnd"/>
      <w:r>
        <w:t xml:space="preserve">, Insulin, Body Mass </w:t>
      </w:r>
      <w:proofErr w:type="gramStart"/>
      <w:r>
        <w:t>Index(</w:t>
      </w:r>
      <w:proofErr w:type="gramEnd"/>
      <w:r>
        <w:t xml:space="preserve">BMI),  </w:t>
      </w:r>
      <w:proofErr w:type="spellStart"/>
      <w:r>
        <w:t>DiabetesPedigreeFunction</w:t>
      </w:r>
      <w:proofErr w:type="spellEnd"/>
      <w:r>
        <w:t>, Age, Outcome</w:t>
      </w:r>
    </w:p>
    <w:p w:rsidR="00BC1F0B" w:rsidRDefault="00BC1F0B"/>
    <w:p w:rsidR="00BC1F0B" w:rsidRDefault="00F752E0">
      <w:pPr>
        <w:pStyle w:val="Heading3"/>
        <w:outlineLvl w:val="2"/>
      </w:pPr>
      <w:bookmarkStart w:id="20" w:name="_Tocfgm1ss6aja2d"/>
      <w:r>
        <w:t>Output:</w:t>
      </w:r>
      <w:bookmarkEnd w:id="20"/>
    </w:p>
    <w:p w:rsidR="00BC1F0B" w:rsidRDefault="00F752E0">
      <w:r>
        <w:t xml:space="preserve"> The outcome parameter </w:t>
      </w:r>
      <w:proofErr w:type="gramStart"/>
      <w:r>
        <w:t>is taken</w:t>
      </w:r>
      <w:proofErr w:type="gramEnd"/>
      <w:r>
        <w:t xml:space="preserve"> as output.</w:t>
      </w:r>
    </w:p>
    <w:p w:rsidR="00BC1F0B" w:rsidRDefault="00BC1F0B"/>
    <w:p w:rsidR="00BC1F0B" w:rsidRDefault="00F752E0">
      <w:pPr>
        <w:pStyle w:val="Heading3"/>
        <w:outlineLvl w:val="2"/>
      </w:pPr>
      <w:bookmarkStart w:id="21" w:name="_Tocw45mwfkfipse"/>
      <w:r>
        <w:t>Training a model:</w:t>
      </w:r>
      <w:bookmarkEnd w:id="21"/>
    </w:p>
    <w:p w:rsidR="00BC1F0B" w:rsidRDefault="00F752E0">
      <w:r>
        <w:t>(</w:t>
      </w:r>
      <w:proofErr w:type="gramStart"/>
      <w:r>
        <w:t>splitting</w:t>
      </w:r>
      <w:proofErr w:type="gramEnd"/>
      <w:r>
        <w:t xml:space="preserve"> and normalization) Dataset Preparation </w:t>
      </w:r>
    </w:p>
    <w:p w:rsidR="00BC1F0B" w:rsidRDefault="00F752E0">
      <w:r>
        <w:t>While using ML algorithms we need to split our data into a training set and testing set.</w:t>
      </w:r>
    </w:p>
    <w:p w:rsidR="00BC1F0B" w:rsidRDefault="00F752E0">
      <w:r>
        <w:t>Here we have used for Training-90% of our dataset and Testing -10% validation or test flow</w:t>
      </w:r>
    </w:p>
    <w:p w:rsidR="00BC1F0B" w:rsidRDefault="00F752E0">
      <w:r>
        <w:t>For deploying the model and build web application using NODE-</w:t>
      </w:r>
      <w:proofErr w:type="spellStart"/>
      <w:r>
        <w:t>RED.After</w:t>
      </w:r>
      <w:proofErr w:type="spellEnd"/>
      <w:r>
        <w:t xml:space="preserve"> tuning the hyper parameters, </w:t>
      </w:r>
      <w:proofErr w:type="spellStart"/>
      <w:r>
        <w:t>AutoAI</w:t>
      </w:r>
      <w:proofErr w:type="spellEnd"/>
      <w:r>
        <w:t xml:space="preserve"> experiment have given that XG boost classifier is performing the best by giving 0.77 accuracy.</w:t>
      </w:r>
    </w:p>
    <w:p w:rsidR="00BC1F0B" w:rsidRDefault="00BC1F0B"/>
    <w:p w:rsidR="00B60661" w:rsidRDefault="00B60661"/>
    <w:p w:rsidR="00B60661" w:rsidRDefault="00B60661"/>
    <w:p w:rsidR="00B60661" w:rsidRDefault="00B60661"/>
    <w:p w:rsidR="00B60661" w:rsidRDefault="00B60661"/>
    <w:p w:rsidR="00B60661" w:rsidRDefault="00B60661"/>
    <w:p w:rsidR="00B60661" w:rsidRDefault="00B60661"/>
    <w:p w:rsidR="00BC1F0B" w:rsidRDefault="00F752E0">
      <w:pPr>
        <w:pStyle w:val="Heading1"/>
        <w:outlineLvl w:val="0"/>
        <w:rPr>
          <w:color w:val="000000" w:themeColor="text1"/>
        </w:rPr>
      </w:pPr>
      <w:bookmarkStart w:id="22" w:name="_Tocvzgqbtxx680g"/>
      <w:r>
        <w:rPr>
          <w:color w:val="000000" w:themeColor="text1"/>
        </w:rPr>
        <w:t>5. FLOWCHART</w:t>
      </w:r>
    </w:p>
    <w:p w:rsidR="00BC1F0B" w:rsidRDefault="00F752E0">
      <w:r>
        <w:rPr>
          <w:noProof/>
        </w:rPr>
        <w:lastRenderedPageBreak/>
        <w:drawing>
          <wp:inline distT="0" distB="0" distL="0" distR="0">
            <wp:extent cx="5732060" cy="7356144"/>
            <wp:effectExtent l="0" t="0" r="2540" b="0"/>
            <wp:docPr id="3" name="Drawing 2"/>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pic:cNvPicPr>
                  </pic:nvPicPr>
                  <pic:blipFill>
                    <a:blip r:embed="rId9"/>
                    <a:srcRect/>
                    <a:stretch/>
                  </pic:blipFill>
                  <pic:spPr>
                    <a:xfrm>
                      <a:off x="0" y="0"/>
                      <a:ext cx="5743289" cy="7370555"/>
                    </a:xfrm>
                    <a:prstGeom prst="rect">
                      <a:avLst/>
                    </a:prstGeom>
                  </pic:spPr>
                </pic:pic>
              </a:graphicData>
            </a:graphic>
          </wp:inline>
        </w:drawing>
      </w:r>
    </w:p>
    <w:bookmarkEnd w:id="22"/>
    <w:p w:rsidR="00B60661" w:rsidRPr="00B60661" w:rsidRDefault="00B60661" w:rsidP="00B60661"/>
    <w:p w:rsidR="00BC1F0B" w:rsidRDefault="00F752E0">
      <w:pPr>
        <w:pStyle w:val="Heading1"/>
        <w:outlineLvl w:val="0"/>
        <w:rPr>
          <w:color w:val="000000" w:themeColor="text1"/>
        </w:rPr>
      </w:pPr>
      <w:proofErr w:type="gramStart"/>
      <w:r>
        <w:rPr>
          <w:color w:val="000000" w:themeColor="text1"/>
        </w:rPr>
        <w:t>6.RESULT</w:t>
      </w:r>
      <w:proofErr w:type="gramEnd"/>
      <w:r>
        <w:rPr>
          <w:color w:val="000000" w:themeColor="text1"/>
        </w:rPr>
        <w:t>:</w:t>
      </w:r>
    </w:p>
    <w:p w:rsidR="00BC1F0B" w:rsidRDefault="00F752E0">
      <w:pPr>
        <w:rPr>
          <w:color w:val="000000"/>
        </w:rPr>
      </w:pPr>
      <w:r>
        <w:rPr>
          <w:rFonts w:ascii="Roboto Regular" w:eastAsia="Roboto Regular" w:hAnsi="Roboto Regular" w:cs="Roboto Regular"/>
          <w:color w:val="000000"/>
          <w:spacing w:val="0"/>
          <w:shd w:val="clear" w:color="auto" w:fill="auto"/>
        </w:rPr>
        <w:lastRenderedPageBreak/>
        <w:t xml:space="preserve"> 6.1 Dataset and data refinery flow</w:t>
      </w:r>
    </w:p>
    <w:p w:rsidR="00BC1F0B" w:rsidRDefault="00F752E0">
      <w:pPr>
        <w:rPr>
          <w:rFonts w:ascii="Roboto Regular" w:eastAsia="Roboto Regular" w:hAnsi="Roboto Regular" w:cs="Roboto Regular"/>
          <w:color w:val="000000"/>
          <w:spacing w:val="0"/>
          <w:shd w:val="clear" w:color="auto" w:fill="auto"/>
        </w:rPr>
      </w:pPr>
      <w:r>
        <w:rPr>
          <w:noProof/>
        </w:rPr>
        <w:drawing>
          <wp:inline distT="0" distB="0" distL="0" distR="0">
            <wp:extent cx="5943600" cy="3343275"/>
            <wp:effectExtent l="0" t="0" r="0" b="0"/>
            <wp:docPr id="4" name="Drawing 3"/>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pic:cNvPicPr>
                  </pic:nvPicPr>
                  <pic:blipFill>
                    <a:blip r:embed="rId10">
                      <a:alphaModFix/>
                    </a:blip>
                    <a:stretch>
                      <a:fillRect/>
                    </a:stretch>
                  </pic:blipFill>
                  <pic:spPr>
                    <a:xfrm>
                      <a:off x="0" y="0"/>
                      <a:ext cx="5943600" cy="3343275"/>
                    </a:xfrm>
                    <a:prstGeom prst="rect">
                      <a:avLst/>
                    </a:prstGeom>
                  </pic:spPr>
                </pic:pic>
              </a:graphicData>
            </a:graphic>
          </wp:inline>
        </w:drawing>
      </w:r>
    </w:p>
    <w:p w:rsidR="00BC1F0B" w:rsidRDefault="00BC1F0B">
      <w:pPr>
        <w:rPr>
          <w:rFonts w:ascii="Roboto Regular" w:eastAsia="Roboto Regular" w:hAnsi="Roboto Regular" w:cs="Roboto Regular"/>
          <w:color w:val="000000"/>
          <w:spacing w:val="0"/>
          <w:shd w:val="clear" w:color="auto" w:fill="auto"/>
        </w:rPr>
      </w:pPr>
    </w:p>
    <w:p w:rsidR="00BC1F0B" w:rsidRDefault="00F752E0">
      <w:pPr>
        <w:rPr>
          <w:rFonts w:ascii="Roboto Regular" w:eastAsia="Roboto Regular" w:hAnsi="Roboto Regular" w:cs="Roboto Regular"/>
          <w:color w:val="000000"/>
          <w:spacing w:val="0"/>
          <w:shd w:val="clear" w:color="auto" w:fill="auto"/>
        </w:rPr>
      </w:pPr>
      <w:r>
        <w:rPr>
          <w:rFonts w:ascii="Roboto Regular" w:eastAsia="Roboto Regular" w:hAnsi="Roboto Regular" w:cs="Roboto Regular"/>
          <w:color w:val="000000"/>
          <w:spacing w:val="0"/>
          <w:shd w:val="clear" w:color="auto" w:fill="auto"/>
        </w:rPr>
        <w:t xml:space="preserve">6.2 </w:t>
      </w:r>
      <w:proofErr w:type="spellStart"/>
      <w:r>
        <w:rPr>
          <w:rFonts w:ascii="Roboto Regular" w:eastAsia="Roboto Regular" w:hAnsi="Roboto Regular" w:cs="Roboto Regular"/>
          <w:color w:val="000000"/>
          <w:spacing w:val="0"/>
          <w:shd w:val="clear" w:color="auto" w:fill="auto"/>
        </w:rPr>
        <w:t>Auto_AI_OUTPUT</w:t>
      </w:r>
      <w:proofErr w:type="spellEnd"/>
    </w:p>
    <w:p w:rsidR="00BC1F0B" w:rsidRDefault="00F752E0">
      <w:pPr>
        <w:rPr>
          <w:rFonts w:ascii="Roboto Regular" w:eastAsia="Roboto Regular" w:hAnsi="Roboto Regular" w:cs="Roboto Regular"/>
          <w:color w:val="000000"/>
          <w:spacing w:val="0"/>
          <w:shd w:val="clear" w:color="auto" w:fill="auto"/>
        </w:rPr>
      </w:pPr>
      <w:r>
        <w:rPr>
          <w:noProof/>
        </w:rPr>
        <w:drawing>
          <wp:inline distT="0" distB="0" distL="0" distR="0">
            <wp:extent cx="5938837" cy="2435979"/>
            <wp:effectExtent l="0" t="0" r="0" b="0"/>
            <wp:docPr id="5" name="Drawing 4"/>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1">
                      <a:alphaModFix/>
                    </a:blip>
                    <a:stretch>
                      <a:fillRect/>
                    </a:stretch>
                  </pic:blipFill>
                  <pic:spPr>
                    <a:xfrm>
                      <a:off x="0" y="0"/>
                      <a:ext cx="5938837" cy="2435979"/>
                    </a:xfrm>
                    <a:prstGeom prst="rect">
                      <a:avLst/>
                    </a:prstGeom>
                  </pic:spPr>
                </pic:pic>
              </a:graphicData>
            </a:graphic>
          </wp:inline>
        </w:drawing>
      </w:r>
    </w:p>
    <w:p w:rsidR="00BC1F0B" w:rsidRDefault="00BC1F0B">
      <w:pPr>
        <w:rPr>
          <w:rFonts w:ascii="Roboto Regular" w:eastAsia="Roboto Regular" w:hAnsi="Roboto Regular" w:cs="Roboto Regular"/>
          <w:color w:val="000000"/>
          <w:spacing w:val="0"/>
          <w:shd w:val="clear" w:color="auto" w:fill="auto"/>
        </w:rPr>
      </w:pPr>
    </w:p>
    <w:p w:rsidR="00BC1F0B" w:rsidRDefault="00F752E0">
      <w:pPr>
        <w:rPr>
          <w:rFonts w:ascii="Roboto Regular" w:eastAsia="Roboto Regular" w:hAnsi="Roboto Regular" w:cs="Roboto Regular"/>
          <w:color w:val="000000"/>
          <w:spacing w:val="0"/>
          <w:shd w:val="clear" w:color="auto" w:fill="auto"/>
        </w:rPr>
      </w:pPr>
      <w:r>
        <w:rPr>
          <w:noProof/>
        </w:rPr>
        <w:lastRenderedPageBreak/>
        <w:drawing>
          <wp:inline distT="0" distB="0" distL="0" distR="0">
            <wp:extent cx="5734050" cy="3219450"/>
            <wp:effectExtent l="0" t="0" r="0" b="0"/>
            <wp:docPr id="6" name="Drawing 5"/>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pic:cNvPicPr>
                  </pic:nvPicPr>
                  <pic:blipFill>
                    <a:blip r:embed="rId12">
                      <a:alphaModFix/>
                    </a:blip>
                    <a:stretch>
                      <a:fillRect/>
                    </a:stretch>
                  </pic:blipFill>
                  <pic:spPr>
                    <a:xfrm>
                      <a:off x="0" y="0"/>
                      <a:ext cx="5734050" cy="3219450"/>
                    </a:xfrm>
                    <a:prstGeom prst="rect">
                      <a:avLst/>
                    </a:prstGeom>
                  </pic:spPr>
                </pic:pic>
              </a:graphicData>
            </a:graphic>
          </wp:inline>
        </w:drawing>
      </w:r>
    </w:p>
    <w:p w:rsidR="00BC1F0B" w:rsidRDefault="00BC1F0B">
      <w:pPr>
        <w:rPr>
          <w:rFonts w:ascii="Roboto Regular" w:eastAsia="Roboto Regular" w:hAnsi="Roboto Regular" w:cs="Roboto Regular"/>
          <w:color w:val="000000"/>
          <w:spacing w:val="0"/>
          <w:shd w:val="clear" w:color="auto" w:fill="auto"/>
        </w:rPr>
      </w:pPr>
    </w:p>
    <w:p w:rsidR="00BC1F0B" w:rsidRDefault="00F752E0">
      <w:pPr>
        <w:rPr>
          <w:color w:val="000000"/>
        </w:rPr>
      </w:pPr>
      <w:proofErr w:type="gramStart"/>
      <w:r>
        <w:rPr>
          <w:rFonts w:ascii="Roboto Regular" w:eastAsia="Roboto Regular" w:hAnsi="Roboto Regular" w:cs="Roboto Regular"/>
          <w:color w:val="000000"/>
          <w:spacing w:val="0"/>
          <w:shd w:val="clear" w:color="auto" w:fill="auto"/>
        </w:rPr>
        <w:t>6.3</w:t>
      </w:r>
      <w:proofErr w:type="gramEnd"/>
      <w:r>
        <w:rPr>
          <w:rFonts w:ascii="Roboto Regular" w:eastAsia="Roboto Regular" w:hAnsi="Roboto Regular" w:cs="Roboto Regular"/>
          <w:color w:val="000000"/>
          <w:spacing w:val="0"/>
          <w:shd w:val="clear" w:color="auto" w:fill="auto"/>
        </w:rPr>
        <w:t xml:space="preserve"> prediction results using various evaluation metrics</w:t>
      </w:r>
    </w:p>
    <w:p w:rsidR="00BC1F0B" w:rsidRDefault="00F752E0">
      <w:pPr>
        <w:rPr>
          <w:rFonts w:ascii="Roboto Regular" w:eastAsia="Roboto Regular" w:hAnsi="Roboto Regular" w:cs="Roboto Regular"/>
          <w:color w:val="000000"/>
          <w:spacing w:val="0"/>
          <w:shd w:val="clear" w:color="auto" w:fill="auto"/>
        </w:rPr>
      </w:pPr>
      <w:r>
        <w:rPr>
          <w:noProof/>
        </w:rPr>
        <w:drawing>
          <wp:inline distT="0" distB="0" distL="0" distR="0">
            <wp:extent cx="5734050" cy="3219450"/>
            <wp:effectExtent l="0" t="0" r="0" b="0"/>
            <wp:docPr id="7" name="Drawing 6"/>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pic:cNvPicPr>
                  </pic:nvPicPr>
                  <pic:blipFill>
                    <a:blip r:embed="rId13">
                      <a:alphaModFix/>
                    </a:blip>
                    <a:stretch>
                      <a:fillRect/>
                    </a:stretch>
                  </pic:blipFill>
                  <pic:spPr>
                    <a:xfrm>
                      <a:off x="0" y="0"/>
                      <a:ext cx="5734050" cy="3219450"/>
                    </a:xfrm>
                    <a:prstGeom prst="rect">
                      <a:avLst/>
                    </a:prstGeom>
                  </pic:spPr>
                </pic:pic>
              </a:graphicData>
            </a:graphic>
          </wp:inline>
        </w:drawing>
      </w:r>
    </w:p>
    <w:p w:rsidR="00BC1F0B" w:rsidRDefault="00BC1F0B">
      <w:pPr>
        <w:spacing w:after="160" w:line="264" w:lineRule="auto"/>
        <w:rPr>
          <w:color w:val="000000"/>
          <w:sz w:val="22"/>
        </w:rPr>
      </w:pPr>
    </w:p>
    <w:p w:rsidR="00BC1F0B" w:rsidRDefault="00F752E0">
      <w:pPr>
        <w:spacing w:after="160" w:line="264" w:lineRule="auto"/>
        <w:rPr>
          <w:color w:val="000000"/>
          <w:sz w:val="22"/>
        </w:rPr>
      </w:pPr>
      <w:r>
        <w:rPr>
          <w:rFonts w:ascii="Carlito Regular" w:eastAsia="Carlito Regular" w:hAnsi="Carlito Regular" w:cs="Carlito Regular"/>
          <w:color w:val="000000"/>
          <w:sz w:val="22"/>
          <w:shd w:val="clear" w:color="auto" w:fill="auto"/>
        </w:rPr>
        <w:lastRenderedPageBreak/>
        <w:t xml:space="preserve"> </w:t>
      </w:r>
      <w:r>
        <w:rPr>
          <w:rFonts w:ascii="Roboto Regular" w:eastAsia="Roboto Regular" w:hAnsi="Roboto Regular" w:cs="Roboto Regular"/>
          <w:color w:val="000000"/>
          <w:spacing w:val="0"/>
          <w:shd w:val="clear" w:color="auto" w:fill="auto"/>
        </w:rPr>
        <w:t>6.4 ROC Curve</w:t>
      </w:r>
      <w:r>
        <w:rPr>
          <w:noProof/>
        </w:rPr>
        <w:drawing>
          <wp:inline distT="0" distB="0" distL="0" distR="0">
            <wp:extent cx="5734050" cy="3219450"/>
            <wp:effectExtent l="0" t="0" r="0" b="0"/>
            <wp:docPr id="8" name="Drawing 7"/>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pic:cNvPicPr>
                  </pic:nvPicPr>
                  <pic:blipFill>
                    <a:blip r:embed="rId14">
                      <a:alphaModFix/>
                    </a:blip>
                    <a:stretch>
                      <a:fillRect/>
                    </a:stretch>
                  </pic:blipFill>
                  <pic:spPr>
                    <a:xfrm>
                      <a:off x="0" y="0"/>
                      <a:ext cx="5734050" cy="3219450"/>
                    </a:xfrm>
                    <a:prstGeom prst="rect">
                      <a:avLst/>
                    </a:prstGeom>
                  </pic:spPr>
                </pic:pic>
              </a:graphicData>
            </a:graphic>
          </wp:inline>
        </w:drawing>
      </w:r>
    </w:p>
    <w:p w:rsidR="00BC1F0B" w:rsidRDefault="00F752E0">
      <w:pPr>
        <w:jc w:val="both"/>
        <w:rPr>
          <w:color w:val="000000"/>
        </w:rPr>
      </w:pPr>
      <w:r>
        <w:rPr>
          <w:rFonts w:ascii="Liberation Serif Regular" w:eastAsia="Liberation Serif Regular" w:hAnsi="Liberation Serif Regular" w:cs="Liberation Serif Regular"/>
          <w:color w:val="000000"/>
          <w:shd w:val="clear" w:color="auto" w:fill="auto"/>
        </w:rPr>
        <w:t xml:space="preserve"> </w:t>
      </w:r>
    </w:p>
    <w:p w:rsidR="00BC1F0B" w:rsidRDefault="00F752E0">
      <w:pPr>
        <w:rPr>
          <w:color w:val="000000"/>
        </w:rPr>
      </w:pPr>
      <w:r>
        <w:rPr>
          <w:rFonts w:ascii="Liberation Serif Regular" w:eastAsia="Liberation Serif Regular" w:hAnsi="Liberation Serif Regular" w:cs="Liberation Serif Regular"/>
          <w:color w:val="000000"/>
          <w:shd w:val="clear" w:color="auto" w:fill="auto"/>
        </w:rPr>
        <w:t xml:space="preserve"> </w:t>
      </w:r>
      <w:r>
        <w:rPr>
          <w:rFonts w:ascii="Carlito Regular" w:eastAsia="Carlito Regular" w:hAnsi="Carlito Regular" w:cs="Carlito Regular"/>
          <w:color w:val="000000"/>
          <w:sz w:val="22"/>
          <w:shd w:val="clear" w:color="auto" w:fill="auto"/>
        </w:rPr>
        <w:t xml:space="preserve"> </w:t>
      </w:r>
      <w:r>
        <w:rPr>
          <w:rFonts w:ascii="Roboto Regular" w:eastAsia="Roboto Regular" w:hAnsi="Roboto Regular" w:cs="Roboto Regular"/>
          <w:color w:val="000000"/>
          <w:spacing w:val="0"/>
          <w:shd w:val="clear" w:color="auto" w:fill="auto"/>
        </w:rPr>
        <w:t>6.5 Precision recall Curve</w:t>
      </w:r>
    </w:p>
    <w:p w:rsidR="00BC1F0B" w:rsidRDefault="00F752E0">
      <w:pPr>
        <w:spacing w:after="160" w:line="264" w:lineRule="auto"/>
        <w:rPr>
          <w:color w:val="000000"/>
          <w:sz w:val="22"/>
        </w:rPr>
      </w:pPr>
      <w:r>
        <w:rPr>
          <w:noProof/>
        </w:rPr>
        <w:drawing>
          <wp:inline distT="0" distB="0" distL="0" distR="0">
            <wp:extent cx="5734050" cy="3219450"/>
            <wp:effectExtent l="0" t="0" r="0" b="0"/>
            <wp:docPr id="9" name="Drawing 8"/>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pic:cNvPicPr>
                  </pic:nvPicPr>
                  <pic:blipFill>
                    <a:blip r:embed="rId15">
                      <a:alphaModFix/>
                    </a:blip>
                    <a:stretch>
                      <a:fillRect/>
                    </a:stretch>
                  </pic:blipFill>
                  <pic:spPr>
                    <a:xfrm>
                      <a:off x="0" y="0"/>
                      <a:ext cx="5734050" cy="3219450"/>
                    </a:xfrm>
                    <a:prstGeom prst="rect">
                      <a:avLst/>
                    </a:prstGeom>
                  </pic:spPr>
                </pic:pic>
              </a:graphicData>
            </a:graphic>
          </wp:inline>
        </w:drawing>
      </w:r>
    </w:p>
    <w:p w:rsidR="00BC1F0B" w:rsidRDefault="00F752E0">
      <w:pPr>
        <w:spacing w:after="160" w:line="264" w:lineRule="auto"/>
        <w:rPr>
          <w:color w:val="000000"/>
          <w:sz w:val="22"/>
        </w:rPr>
      </w:pPr>
      <w:r>
        <w:rPr>
          <w:rFonts w:ascii="Liberation Serif Regular" w:eastAsia="Liberation Serif Regular" w:hAnsi="Liberation Serif Regular" w:cs="Liberation Serif Regular"/>
          <w:color w:val="000000"/>
          <w:shd w:val="clear" w:color="auto" w:fill="auto"/>
        </w:rPr>
        <w:t xml:space="preserve"> </w:t>
      </w:r>
      <w:r>
        <w:rPr>
          <w:rFonts w:ascii="Carlito Regular" w:eastAsia="Carlito Regular" w:hAnsi="Carlito Regular" w:cs="Carlito Regular"/>
          <w:color w:val="000000"/>
          <w:sz w:val="22"/>
          <w:shd w:val="clear" w:color="auto" w:fill="auto"/>
        </w:rPr>
        <w:t xml:space="preserve"> </w:t>
      </w:r>
    </w:p>
    <w:p w:rsidR="00BC1F0B" w:rsidRDefault="00BC1F0B">
      <w:pPr>
        <w:spacing w:after="160" w:line="264" w:lineRule="auto"/>
        <w:rPr>
          <w:rFonts w:ascii="Roboto Regular" w:eastAsia="Roboto Regular" w:hAnsi="Roboto Regular" w:cs="Roboto Regular"/>
          <w:color w:val="000000"/>
          <w:spacing w:val="0"/>
          <w:shd w:val="clear" w:color="auto" w:fill="auto"/>
        </w:rPr>
      </w:pPr>
    </w:p>
    <w:p w:rsidR="00BC1F0B" w:rsidRDefault="00BC1F0B">
      <w:pPr>
        <w:spacing w:after="160" w:line="264" w:lineRule="auto"/>
        <w:rPr>
          <w:rFonts w:ascii="Roboto Regular" w:eastAsia="Roboto Regular" w:hAnsi="Roboto Regular" w:cs="Roboto Regular"/>
          <w:color w:val="000000"/>
          <w:spacing w:val="0"/>
          <w:shd w:val="clear" w:color="auto" w:fill="auto"/>
        </w:rPr>
      </w:pPr>
    </w:p>
    <w:p w:rsidR="00BC1F0B" w:rsidRDefault="00BC1F0B">
      <w:pPr>
        <w:spacing w:after="160" w:line="264" w:lineRule="auto"/>
        <w:rPr>
          <w:rFonts w:ascii="Roboto Regular" w:eastAsia="Roboto Regular" w:hAnsi="Roboto Regular" w:cs="Roboto Regular"/>
          <w:color w:val="000000"/>
          <w:spacing w:val="0"/>
          <w:shd w:val="clear" w:color="auto" w:fill="auto"/>
        </w:rPr>
      </w:pPr>
    </w:p>
    <w:p w:rsidR="00BC1F0B" w:rsidRDefault="00F752E0">
      <w:pPr>
        <w:spacing w:after="160" w:line="264" w:lineRule="auto"/>
        <w:rPr>
          <w:color w:val="000000"/>
          <w:sz w:val="22"/>
        </w:rPr>
      </w:pPr>
      <w:r>
        <w:rPr>
          <w:rFonts w:ascii="Roboto Regular" w:eastAsia="Roboto Regular" w:hAnsi="Roboto Regular" w:cs="Roboto Regular"/>
          <w:color w:val="000000"/>
          <w:spacing w:val="0"/>
          <w:shd w:val="clear" w:color="auto" w:fill="auto"/>
        </w:rPr>
        <w:t>6.6 Feature importance</w:t>
      </w:r>
      <w:r>
        <w:rPr>
          <w:noProof/>
        </w:rPr>
        <w:drawing>
          <wp:inline distT="0" distB="0" distL="0" distR="0">
            <wp:extent cx="5734050" cy="3219450"/>
            <wp:effectExtent l="0" t="0" r="0" b="0"/>
            <wp:docPr id="10" name="Drawing 9"/>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pic:cNvPicPr>
                  </pic:nvPicPr>
                  <pic:blipFill>
                    <a:blip r:embed="rId16">
                      <a:alphaModFix/>
                    </a:blip>
                    <a:stretch>
                      <a:fillRect/>
                    </a:stretch>
                  </pic:blipFill>
                  <pic:spPr>
                    <a:xfrm>
                      <a:off x="0" y="0"/>
                      <a:ext cx="5734050" cy="3219450"/>
                    </a:xfrm>
                    <a:prstGeom prst="rect">
                      <a:avLst/>
                    </a:prstGeom>
                  </pic:spPr>
                </pic:pic>
              </a:graphicData>
            </a:graphic>
          </wp:inline>
        </w:drawing>
      </w:r>
      <w:r>
        <w:rPr>
          <w:noProof/>
        </w:rPr>
        <w:drawing>
          <wp:inline distT="0" distB="0" distL="0" distR="0">
            <wp:extent cx="5734050" cy="3219450"/>
            <wp:effectExtent l="0" t="0" r="0" b="0"/>
            <wp:docPr id="11" name="Drawing 10"/>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pic:cNvPicPr>
                  </pic:nvPicPr>
                  <pic:blipFill>
                    <a:blip r:embed="rId17">
                      <a:alphaModFix/>
                    </a:blip>
                    <a:stretch>
                      <a:fillRect/>
                    </a:stretch>
                  </pic:blipFill>
                  <pic:spPr>
                    <a:xfrm>
                      <a:off x="0" y="0"/>
                      <a:ext cx="5734050" cy="3219450"/>
                    </a:xfrm>
                    <a:prstGeom prst="rect">
                      <a:avLst/>
                    </a:prstGeom>
                  </pic:spPr>
                </pic:pic>
              </a:graphicData>
            </a:graphic>
          </wp:inline>
        </w:drawing>
      </w:r>
    </w:p>
    <w:p w:rsidR="00BC1F0B" w:rsidRDefault="00F752E0">
      <w:pPr>
        <w:spacing w:after="160" w:line="264" w:lineRule="auto"/>
        <w:rPr>
          <w:color w:val="000000"/>
          <w:sz w:val="22"/>
        </w:rPr>
      </w:pPr>
      <w:r>
        <w:rPr>
          <w:rFonts w:ascii="Carlito Regular" w:eastAsia="Carlito Regular" w:hAnsi="Carlito Regular" w:cs="Carlito Regular"/>
          <w:color w:val="000000"/>
          <w:sz w:val="22"/>
          <w:shd w:val="clear" w:color="auto" w:fill="auto"/>
        </w:rPr>
        <w:t xml:space="preserve"> </w:t>
      </w:r>
    </w:p>
    <w:p w:rsidR="00BC1F0B" w:rsidRDefault="00BC1F0B">
      <w:pPr>
        <w:spacing w:after="160" w:line="264" w:lineRule="auto"/>
        <w:rPr>
          <w:color w:val="000000"/>
          <w:sz w:val="22"/>
        </w:rPr>
      </w:pPr>
    </w:p>
    <w:p w:rsidR="00BC1F0B" w:rsidRDefault="00BC1F0B">
      <w:pPr>
        <w:spacing w:after="160" w:line="264" w:lineRule="auto"/>
        <w:rPr>
          <w:color w:val="000000"/>
          <w:sz w:val="22"/>
        </w:rPr>
      </w:pPr>
    </w:p>
    <w:p w:rsidR="00BC1F0B" w:rsidRDefault="00F752E0">
      <w:pPr>
        <w:spacing w:after="160" w:line="264" w:lineRule="auto"/>
        <w:rPr>
          <w:color w:val="000000"/>
          <w:sz w:val="22"/>
        </w:rPr>
      </w:pPr>
      <w:r>
        <w:rPr>
          <w:rFonts w:ascii="Carlito Regular" w:eastAsia="Carlito Regular" w:hAnsi="Carlito Regular" w:cs="Carlito Regular"/>
          <w:color w:val="000000"/>
          <w:sz w:val="22"/>
          <w:shd w:val="clear" w:color="auto" w:fill="auto"/>
        </w:rPr>
        <w:t xml:space="preserve"> </w:t>
      </w:r>
    </w:p>
    <w:p w:rsidR="00BC1F0B" w:rsidRDefault="00BC1F0B">
      <w:pPr>
        <w:spacing w:after="160" w:line="264" w:lineRule="auto"/>
        <w:rPr>
          <w:color w:val="000000"/>
          <w:sz w:val="22"/>
        </w:rPr>
      </w:pPr>
    </w:p>
    <w:p w:rsidR="00BC1F0B" w:rsidRDefault="00F752E0">
      <w:proofErr w:type="gramStart"/>
      <w:r>
        <w:rPr>
          <w:rFonts w:ascii="Roboto Regular" w:eastAsia="Roboto Regular" w:hAnsi="Roboto Regular" w:cs="Roboto Regular"/>
          <w:color w:val="000000"/>
          <w:spacing w:val="0"/>
          <w:shd w:val="clear" w:color="auto" w:fill="auto"/>
        </w:rPr>
        <w:t>6.7</w:t>
      </w:r>
      <w:proofErr w:type="gramEnd"/>
      <w:r>
        <w:rPr>
          <w:rFonts w:ascii="Roboto Regular" w:eastAsia="Roboto Regular" w:hAnsi="Roboto Regular" w:cs="Roboto Regular"/>
          <w:color w:val="000000"/>
          <w:spacing w:val="0"/>
          <w:shd w:val="clear" w:color="auto" w:fill="auto"/>
        </w:rPr>
        <w:t xml:space="preserve"> Confusion Matrix- It gives us gives us a matrix as output and describes the complete performance of the model.</w:t>
      </w:r>
    </w:p>
    <w:p w:rsidR="00BC1F0B" w:rsidRDefault="00F752E0">
      <w:r>
        <w:rPr>
          <w:noProof/>
        </w:rPr>
        <w:drawing>
          <wp:inline distT="0" distB="0" distL="0" distR="0">
            <wp:extent cx="5734050" cy="3219450"/>
            <wp:effectExtent l="0" t="0" r="0" b="0"/>
            <wp:docPr id="12" name="Drawing 1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pic:cNvPicPr>
                  </pic:nvPicPr>
                  <pic:blipFill>
                    <a:blip r:embed="rId18">
                      <a:alphaModFix/>
                    </a:blip>
                    <a:stretch>
                      <a:fillRect/>
                    </a:stretch>
                  </pic:blipFill>
                  <pic:spPr>
                    <a:xfrm>
                      <a:off x="0" y="0"/>
                      <a:ext cx="5734050" cy="3219450"/>
                    </a:xfrm>
                    <a:prstGeom prst="rect">
                      <a:avLst/>
                    </a:prstGeom>
                  </pic:spPr>
                </pic:pic>
              </a:graphicData>
            </a:graphic>
          </wp:inline>
        </w:drawing>
      </w:r>
    </w:p>
    <w:p w:rsidR="00BC1F0B" w:rsidRDefault="00BC1F0B">
      <w:pPr>
        <w:rPr>
          <w:rFonts w:ascii="Roboto Regular" w:eastAsia="Roboto Regular" w:hAnsi="Roboto Regular" w:cs="Roboto Regular"/>
          <w:color w:val="000000"/>
          <w:spacing w:val="0"/>
          <w:shd w:val="clear" w:color="auto" w:fill="auto"/>
        </w:rPr>
      </w:pPr>
    </w:p>
    <w:p w:rsidR="00BC1F0B" w:rsidRDefault="00F752E0">
      <w:proofErr w:type="gramStart"/>
      <w:r>
        <w:rPr>
          <w:rFonts w:ascii="Roboto Regular" w:eastAsia="Roboto Regular" w:hAnsi="Roboto Regular" w:cs="Roboto Regular"/>
          <w:color w:val="000000"/>
          <w:spacing w:val="0"/>
          <w:shd w:val="clear" w:color="auto" w:fill="auto"/>
        </w:rPr>
        <w:t>6.8</w:t>
      </w:r>
      <w:proofErr w:type="gramEnd"/>
      <w:r>
        <w:rPr>
          <w:rFonts w:ascii="Roboto Regular" w:eastAsia="Roboto Regular" w:hAnsi="Roboto Regular" w:cs="Roboto Regular"/>
          <w:color w:val="000000"/>
          <w:spacing w:val="0"/>
          <w:shd w:val="clear" w:color="auto" w:fill="auto"/>
        </w:rPr>
        <w:t xml:space="preserve"> Classification Accuracy- It is the ratio of number of correct predictions to the total number of input samples.</w:t>
      </w:r>
    </w:p>
    <w:p w:rsidR="00BC1F0B" w:rsidRDefault="00F752E0">
      <w:r>
        <w:rPr>
          <w:noProof/>
        </w:rPr>
        <w:drawing>
          <wp:inline distT="0" distB="0" distL="0" distR="0">
            <wp:extent cx="5943600" cy="3343275"/>
            <wp:effectExtent l="0" t="0" r="0" b="0"/>
            <wp:docPr id="13" name="Drawing 12"/>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pic:cNvPicPr>
                  </pic:nvPicPr>
                  <pic:blipFill>
                    <a:blip r:embed="rId19">
                      <a:alphaModFix/>
                    </a:blip>
                    <a:stretch>
                      <a:fillRect/>
                    </a:stretch>
                  </pic:blipFill>
                  <pic:spPr>
                    <a:xfrm>
                      <a:off x="0" y="0"/>
                      <a:ext cx="5943600" cy="3343275"/>
                    </a:xfrm>
                    <a:prstGeom prst="rect">
                      <a:avLst/>
                    </a:prstGeom>
                  </pic:spPr>
                </pic:pic>
              </a:graphicData>
            </a:graphic>
          </wp:inline>
        </w:drawing>
      </w:r>
      <w:r>
        <w:t>6.9 a</w:t>
      </w:r>
      <w:proofErr w:type="gramStart"/>
      <w:r>
        <w:t>)</w:t>
      </w:r>
      <w:r>
        <w:rPr>
          <w:rFonts w:ascii="Roboto Regular" w:eastAsia="Roboto Regular" w:hAnsi="Roboto Regular" w:cs="Roboto Regular"/>
          <w:color w:val="000000"/>
          <w:spacing w:val="0"/>
          <w:shd w:val="clear" w:color="auto" w:fill="auto"/>
        </w:rPr>
        <w:t>Building</w:t>
      </w:r>
      <w:proofErr w:type="gramEnd"/>
      <w:r>
        <w:rPr>
          <w:rFonts w:ascii="Roboto Regular" w:eastAsia="Roboto Regular" w:hAnsi="Roboto Regular" w:cs="Roboto Regular"/>
          <w:color w:val="000000"/>
          <w:spacing w:val="0"/>
          <w:shd w:val="clear" w:color="auto" w:fill="auto"/>
        </w:rPr>
        <w:t xml:space="preserve"> the web application using </w:t>
      </w:r>
      <w:proofErr w:type="spellStart"/>
      <w:r>
        <w:rPr>
          <w:rFonts w:ascii="Roboto Regular" w:eastAsia="Roboto Regular" w:hAnsi="Roboto Regular" w:cs="Roboto Regular"/>
          <w:color w:val="000000"/>
          <w:spacing w:val="0"/>
          <w:shd w:val="clear" w:color="auto" w:fill="auto"/>
        </w:rPr>
        <w:t>node_red</w:t>
      </w:r>
      <w:proofErr w:type="spellEnd"/>
      <w:r>
        <w:rPr>
          <w:rFonts w:ascii="Roboto Regular" w:eastAsia="Roboto Regular" w:hAnsi="Roboto Regular" w:cs="Roboto Regular"/>
          <w:color w:val="000000"/>
          <w:spacing w:val="0"/>
          <w:shd w:val="clear" w:color="auto" w:fill="auto"/>
        </w:rPr>
        <w:t xml:space="preserve"> after deployment</w:t>
      </w:r>
    </w:p>
    <w:p w:rsidR="00BC1F0B" w:rsidRDefault="00F752E0">
      <w:r>
        <w:rPr>
          <w:noProof/>
        </w:rPr>
        <w:lastRenderedPageBreak/>
        <w:drawing>
          <wp:inline distT="0" distB="0" distL="0" distR="0">
            <wp:extent cx="5734050" cy="3219450"/>
            <wp:effectExtent l="0" t="0" r="0" b="0"/>
            <wp:docPr id="14" name="Drawing 13"/>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pic:cNvPicPr>
                  </pic:nvPicPr>
                  <pic:blipFill>
                    <a:blip r:embed="rId20">
                      <a:alphaModFix/>
                    </a:blip>
                    <a:stretch>
                      <a:fillRect/>
                    </a:stretch>
                  </pic:blipFill>
                  <pic:spPr>
                    <a:xfrm>
                      <a:off x="0" y="0"/>
                      <a:ext cx="5734050" cy="3219450"/>
                    </a:xfrm>
                    <a:prstGeom prst="rect">
                      <a:avLst/>
                    </a:prstGeom>
                  </pic:spPr>
                </pic:pic>
              </a:graphicData>
            </a:graphic>
          </wp:inline>
        </w:drawing>
      </w:r>
    </w:p>
    <w:p w:rsidR="00BC1F0B" w:rsidRDefault="00BC1F0B">
      <w:pPr>
        <w:pStyle w:val="Heading2"/>
        <w:outlineLvl w:val="1"/>
      </w:pPr>
    </w:p>
    <w:p w:rsidR="00BC1F0B" w:rsidRDefault="00F752E0">
      <w:proofErr w:type="gramStart"/>
      <w:r>
        <w:t>6.9</w:t>
      </w:r>
      <w:proofErr w:type="gramEnd"/>
      <w:r>
        <w:t xml:space="preserve"> b) final output_ after launching</w:t>
      </w:r>
    </w:p>
    <w:p w:rsidR="00BC1F0B" w:rsidRDefault="00F752E0">
      <w:r>
        <w:rPr>
          <w:noProof/>
        </w:rPr>
        <w:drawing>
          <wp:inline distT="0" distB="0" distL="0" distR="0">
            <wp:extent cx="5734050" cy="3219450"/>
            <wp:effectExtent l="0" t="0" r="0" b="0"/>
            <wp:docPr id="15" name="Drawing 14"/>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pic:cNvPicPr>
                  </pic:nvPicPr>
                  <pic:blipFill>
                    <a:blip r:embed="rId21">
                      <a:alphaModFix/>
                    </a:blip>
                    <a:stretch>
                      <a:fillRect/>
                    </a:stretch>
                  </pic:blipFill>
                  <pic:spPr>
                    <a:xfrm>
                      <a:off x="0" y="0"/>
                      <a:ext cx="5734050" cy="3219450"/>
                    </a:xfrm>
                    <a:prstGeom prst="rect">
                      <a:avLst/>
                    </a:prstGeom>
                  </pic:spPr>
                </pic:pic>
              </a:graphicData>
            </a:graphic>
          </wp:inline>
        </w:drawing>
      </w:r>
    </w:p>
    <w:p w:rsidR="00BC1F0B" w:rsidRDefault="00BC1F0B">
      <w:pPr>
        <w:pStyle w:val="Heading2"/>
        <w:outlineLvl w:val="1"/>
      </w:pPr>
      <w:bookmarkStart w:id="23" w:name="_Tocelaty03potww"/>
    </w:p>
    <w:p w:rsidR="00271039" w:rsidRDefault="00271039">
      <w:pPr>
        <w:pStyle w:val="Heading2"/>
        <w:outlineLvl w:val="1"/>
      </w:pPr>
      <w:bookmarkStart w:id="24" w:name="a7g6cc49u3gl"/>
    </w:p>
    <w:p w:rsidR="00BC1F0B" w:rsidRDefault="00F752E0">
      <w:pPr>
        <w:pStyle w:val="Heading2"/>
        <w:outlineLvl w:val="1"/>
      </w:pPr>
      <w:proofErr w:type="gramStart"/>
      <w:r>
        <w:lastRenderedPageBreak/>
        <w:t>7.ADVANTAGES</w:t>
      </w:r>
      <w:proofErr w:type="gramEnd"/>
      <w:r>
        <w:t xml:space="preserve"> &amp; DISADVANTAGES</w:t>
      </w:r>
      <w:bookmarkEnd w:id="23"/>
      <w:bookmarkEnd w:id="24"/>
    </w:p>
    <w:p w:rsidR="00BC1F0B" w:rsidRDefault="00F752E0">
      <w:pPr>
        <w:pStyle w:val="Heading4"/>
        <w:outlineLvl w:val="3"/>
      </w:pPr>
      <w:bookmarkStart w:id="25" w:name="_Toctu2y59yzl7hp"/>
      <w:r>
        <w:t>ADVANTAGES:</w:t>
      </w:r>
      <w:bookmarkEnd w:id="25"/>
    </w:p>
    <w:p w:rsidR="00BC1F0B" w:rsidRDefault="00F752E0">
      <w:pPr>
        <w:numPr>
          <w:ilvl w:val="0"/>
          <w:numId w:val="10"/>
        </w:numPr>
      </w:pPr>
      <w:r>
        <w:rPr>
          <w:rFonts w:ascii="Roboto Regular" w:eastAsia="Roboto Regular" w:hAnsi="Roboto Regular" w:cs="Roboto Regular"/>
          <w:color w:val="000000"/>
        </w:rPr>
        <w:t xml:space="preserve"> Easy to understand and implement </w:t>
      </w:r>
    </w:p>
    <w:p w:rsidR="00BC1F0B" w:rsidRDefault="00F752E0">
      <w:pPr>
        <w:numPr>
          <w:ilvl w:val="0"/>
          <w:numId w:val="10"/>
        </w:numPr>
      </w:pPr>
      <w:r>
        <w:rPr>
          <w:rFonts w:ascii="Roboto Regular" w:eastAsia="Roboto Regular" w:hAnsi="Roboto Regular" w:cs="Roboto Regular"/>
          <w:color w:val="000000"/>
        </w:rPr>
        <w:t>Holds good especially when using a graphical representation</w:t>
      </w:r>
    </w:p>
    <w:p w:rsidR="00BC1F0B" w:rsidRDefault="00F752E0">
      <w:pPr>
        <w:numPr>
          <w:ilvl w:val="0"/>
          <w:numId w:val="10"/>
        </w:numPr>
      </w:pPr>
      <w:r>
        <w:rPr>
          <w:rFonts w:ascii="Roboto Regular" w:eastAsia="Roboto Regular" w:hAnsi="Roboto Regular" w:cs="Roboto Regular"/>
          <w:color w:val="000000"/>
        </w:rPr>
        <w:t xml:space="preserve"> Works well with numerical and categorical data. </w:t>
      </w:r>
    </w:p>
    <w:p w:rsidR="00BC1F0B" w:rsidRDefault="00BC1F0B"/>
    <w:p w:rsidR="00BC1F0B" w:rsidRDefault="00F752E0">
      <w:pPr>
        <w:pStyle w:val="Heading4"/>
        <w:outlineLvl w:val="3"/>
      </w:pPr>
      <w:bookmarkStart w:id="26" w:name="_Tocnop8nz2f8wx0"/>
      <w:r>
        <w:t xml:space="preserve">DISADVANTAGES: </w:t>
      </w:r>
      <w:bookmarkEnd w:id="26"/>
    </w:p>
    <w:p w:rsidR="00BC1F0B" w:rsidRDefault="00F752E0">
      <w:r>
        <w:rPr>
          <w:rFonts w:ascii="Roboto Regular" w:eastAsia="Roboto Regular" w:hAnsi="Roboto Regular" w:cs="Roboto Regular"/>
          <w:color w:val="000000"/>
          <w:shd w:val="clear" w:color="auto" w:fill="auto"/>
        </w:rPr>
        <w:t xml:space="preserve">1) Harder to tune than different models, since you have so numerous </w:t>
      </w:r>
      <w:proofErr w:type="gramStart"/>
      <w:r>
        <w:rPr>
          <w:rFonts w:ascii="Roboto Regular" w:eastAsia="Roboto Regular" w:hAnsi="Roboto Regular" w:cs="Roboto Regular"/>
          <w:color w:val="000000"/>
          <w:shd w:val="clear" w:color="auto" w:fill="auto"/>
        </w:rPr>
        <w:t>hyper</w:t>
      </w:r>
      <w:proofErr w:type="gramEnd"/>
      <w:r>
        <w:rPr>
          <w:rFonts w:ascii="Roboto Regular" w:eastAsia="Roboto Regular" w:hAnsi="Roboto Regular" w:cs="Roboto Regular"/>
          <w:color w:val="000000"/>
          <w:shd w:val="clear" w:color="auto" w:fill="auto"/>
        </w:rPr>
        <w:t xml:space="preserve"> parameters and you can without much of a stretch over fit. </w:t>
      </w:r>
    </w:p>
    <w:p w:rsidR="00BC1F0B" w:rsidRDefault="00F752E0">
      <w:r>
        <w:rPr>
          <w:rFonts w:ascii="Roboto Regular" w:eastAsia="Roboto Regular" w:hAnsi="Roboto Regular" w:cs="Roboto Regular"/>
          <w:color w:val="000000"/>
          <w:shd w:val="clear" w:color="auto" w:fill="auto"/>
        </w:rPr>
        <w:t>2) Lack of interpretable, contrasted with straight classifiers.</w:t>
      </w:r>
    </w:p>
    <w:p w:rsidR="00BC1F0B" w:rsidRDefault="00BC1F0B">
      <w:pPr>
        <w:rPr>
          <w:rFonts w:ascii="Roboto Regular" w:eastAsia="Roboto Regular" w:hAnsi="Roboto Regular" w:cs="Roboto Regular"/>
          <w:color w:val="000000"/>
          <w:shd w:val="clear" w:color="auto" w:fill="auto"/>
        </w:rPr>
      </w:pPr>
    </w:p>
    <w:p w:rsidR="00BC1F0B" w:rsidRDefault="00F752E0">
      <w:pPr>
        <w:pStyle w:val="Heading1"/>
        <w:outlineLvl w:val="0"/>
        <w:rPr>
          <w:color w:val="000000" w:themeColor="text1"/>
        </w:rPr>
      </w:pPr>
      <w:r>
        <w:rPr>
          <w:color w:val="000000" w:themeColor="text1"/>
        </w:rPr>
        <w:t>8. APPLICATIONS</w:t>
      </w:r>
    </w:p>
    <w:p w:rsidR="00BC1F0B" w:rsidRDefault="00F752E0">
      <w:pPr>
        <w:numPr>
          <w:ilvl w:val="0"/>
          <w:numId w:val="9"/>
        </w:numPr>
      </w:pPr>
      <w:r>
        <w:t>Healthcare</w:t>
      </w:r>
    </w:p>
    <w:p w:rsidR="00BC1F0B" w:rsidRDefault="00F752E0">
      <w:pPr>
        <w:numPr>
          <w:ilvl w:val="0"/>
          <w:numId w:val="9"/>
        </w:numPr>
      </w:pPr>
      <w:r>
        <w:t>Patient Monitoring</w:t>
      </w:r>
    </w:p>
    <w:p w:rsidR="00BC1F0B" w:rsidRDefault="00F752E0">
      <w:pPr>
        <w:numPr>
          <w:ilvl w:val="0"/>
          <w:numId w:val="9"/>
        </w:numPr>
      </w:pPr>
      <w:r>
        <w:t>Public welfare</w:t>
      </w:r>
    </w:p>
    <w:p w:rsidR="00BC1F0B" w:rsidRDefault="00F752E0">
      <w:pPr>
        <w:numPr>
          <w:ilvl w:val="0"/>
          <w:numId w:val="9"/>
        </w:numPr>
      </w:pPr>
      <w:r>
        <w:t xml:space="preserve"> Cost efficiency prediction test</w:t>
      </w:r>
    </w:p>
    <w:p w:rsidR="00BC1F0B" w:rsidRDefault="00F752E0">
      <w:pPr>
        <w:pStyle w:val="Heading1"/>
        <w:outlineLvl w:val="0"/>
        <w:rPr>
          <w:color w:val="000000" w:themeColor="text1"/>
        </w:rPr>
      </w:pPr>
      <w:r>
        <w:rPr>
          <w:color w:val="000000" w:themeColor="text1"/>
        </w:rPr>
        <w:t xml:space="preserve">9. CONCLUSION </w:t>
      </w:r>
      <w:bookmarkEnd w:id="14"/>
    </w:p>
    <w:p w:rsidR="00BC1F0B" w:rsidRDefault="00F752E0">
      <w:r>
        <w:t xml:space="preserve">Machine learning has been extended </w:t>
      </w:r>
      <w:proofErr w:type="gramStart"/>
      <w:r>
        <w:t>to</w:t>
      </w:r>
      <w:proofErr w:type="gramEnd"/>
      <w:r>
        <w:t xml:space="preserve"> many areas of public health through the rapid advancement of machine learning. In recent times, diabetes has become a chronic condition that can cause many complications. There are some signs of diabetes, such as the patient's number of births, their BMI, insulin level, age, etc. Therefore, we suggested an ML-based model that would help solve a serious problem, which predict whether a patient has diabetes, based on certain diagnostic measurements included in the dataset.  For practical health management of diabetes, this model will be </w:t>
      </w:r>
      <w:proofErr w:type="spellStart"/>
      <w:r>
        <w:t>useful.Experiments</w:t>
      </w:r>
      <w:proofErr w:type="spellEnd"/>
      <w:r>
        <w:t xml:space="preserve"> </w:t>
      </w:r>
      <w:proofErr w:type="gramStart"/>
      <w:r>
        <w:t>are performed</w:t>
      </w:r>
      <w:proofErr w:type="gramEnd"/>
      <w:r>
        <w:t xml:space="preserve"> on Pima Indians Diabetes Database. Experimental </w:t>
      </w:r>
      <w:proofErr w:type="gramStart"/>
      <w:r>
        <w:t>results  determine</w:t>
      </w:r>
      <w:proofErr w:type="gramEnd"/>
      <w:r>
        <w:t xml:space="preserve"> the adequacy of the designed system with an achieved accuracy of 77 % using the </w:t>
      </w:r>
      <w:proofErr w:type="spellStart"/>
      <w:r>
        <w:t>XGBoost</w:t>
      </w:r>
      <w:proofErr w:type="spellEnd"/>
      <w:r>
        <w:t xml:space="preserve"> classifier by predicting with the diagnostic measurements obtained. </w:t>
      </w:r>
    </w:p>
    <w:p w:rsidR="00BC1F0B" w:rsidRDefault="00F752E0">
      <w:pPr>
        <w:pStyle w:val="Heading1"/>
        <w:outlineLvl w:val="0"/>
      </w:pPr>
      <w:bookmarkStart w:id="27" w:name="_Toc1u7fc94wkkyk"/>
      <w:r>
        <w:t>10.  FUTURE WORK</w:t>
      </w:r>
      <w:bookmarkEnd w:id="27"/>
    </w:p>
    <w:p w:rsidR="00BC1F0B" w:rsidRDefault="00F752E0">
      <w:r>
        <w:t xml:space="preserve">The work </w:t>
      </w:r>
      <w:proofErr w:type="gramStart"/>
      <w:r>
        <w:t xml:space="preserve">can be extended and improved for the automation of diabetes analysis including some other machine learning </w:t>
      </w:r>
      <w:proofErr w:type="spellStart"/>
      <w:r>
        <w:t>algorithms.Because</w:t>
      </w:r>
      <w:proofErr w:type="spellEnd"/>
      <w:r>
        <w:t xml:space="preserve"> of the results</w:t>
      </w:r>
      <w:proofErr w:type="gramEnd"/>
      <w:r>
        <w:t>, we could not predict the type of diabetes, so we try to predict the type of diabetes in the future and explore the proportion of each feature contribution.</w:t>
      </w:r>
    </w:p>
    <w:p w:rsidR="00BC1F0B" w:rsidRDefault="00BC1F0B"/>
    <w:p w:rsidR="00BC1F0B" w:rsidRDefault="00F752E0">
      <w:pPr>
        <w:pStyle w:val="Heading1"/>
        <w:outlineLvl w:val="0"/>
      </w:pPr>
      <w:r>
        <w:lastRenderedPageBreak/>
        <w:t xml:space="preserve">11. </w:t>
      </w:r>
      <w:bookmarkStart w:id="28" w:name="_Tocliz4r8rygpnu"/>
      <w:r>
        <w:t>BIBILIOGRAPHY</w:t>
      </w:r>
      <w:bookmarkEnd w:id="28"/>
    </w:p>
    <w:p w:rsidR="00BC1F0B" w:rsidRDefault="00BC1F0B"/>
    <w:p w:rsidR="00BC1F0B" w:rsidRDefault="00F752E0">
      <w:pPr>
        <w:numPr>
          <w:ilvl w:val="0"/>
          <w:numId w:val="5"/>
        </w:numPr>
      </w:pPr>
      <w:proofErr w:type="spellStart"/>
      <w:r>
        <w:t>Kadhm</w:t>
      </w:r>
      <w:proofErr w:type="spellEnd"/>
      <w:r>
        <w:t xml:space="preserve">, Mustafa &amp; </w:t>
      </w:r>
      <w:proofErr w:type="spellStart"/>
      <w:r>
        <w:t>Ghindawi</w:t>
      </w:r>
      <w:proofErr w:type="spellEnd"/>
      <w:r>
        <w:t xml:space="preserve">, </w:t>
      </w:r>
      <w:proofErr w:type="spellStart"/>
      <w:r>
        <w:t>Ikhlas</w:t>
      </w:r>
      <w:proofErr w:type="spellEnd"/>
      <w:r>
        <w:t xml:space="preserve"> &amp; </w:t>
      </w:r>
      <w:proofErr w:type="spellStart"/>
      <w:r>
        <w:t>Enteesha</w:t>
      </w:r>
      <w:proofErr w:type="spellEnd"/>
      <w:r>
        <w:t xml:space="preserve">, </w:t>
      </w:r>
      <w:proofErr w:type="spellStart"/>
      <w:r>
        <w:t>Duaa</w:t>
      </w:r>
      <w:proofErr w:type="spellEnd"/>
      <w:r>
        <w:t xml:space="preserve">. (2018). An Accurate Diabetes Prediction System Based on K-means Clustering and Proposed Classification Approach. International Journal of Applied Engineering Research. 13.  </w:t>
      </w:r>
    </w:p>
    <w:p w:rsidR="00BC1F0B" w:rsidRDefault="00F752E0">
      <w:pPr>
        <w:numPr>
          <w:ilvl w:val="0"/>
          <w:numId w:val="5"/>
        </w:numPr>
      </w:pPr>
      <w:proofErr w:type="spellStart"/>
      <w:r>
        <w:t>Alfian</w:t>
      </w:r>
      <w:proofErr w:type="spellEnd"/>
      <w:r>
        <w:t xml:space="preserve">, G.; </w:t>
      </w:r>
      <w:proofErr w:type="spellStart"/>
      <w:r>
        <w:t>Syafrudin</w:t>
      </w:r>
      <w:proofErr w:type="spellEnd"/>
      <w:r>
        <w:t xml:space="preserve">, M.; </w:t>
      </w:r>
      <w:proofErr w:type="spellStart"/>
      <w:r>
        <w:t>Ijaz</w:t>
      </w:r>
      <w:proofErr w:type="spellEnd"/>
      <w:r>
        <w:t xml:space="preserve">, M.F.; </w:t>
      </w:r>
      <w:proofErr w:type="spellStart"/>
      <w:r>
        <w:t>Syaekhoni</w:t>
      </w:r>
      <w:proofErr w:type="spellEnd"/>
      <w:r>
        <w:t xml:space="preserve">, M.A.; </w:t>
      </w:r>
      <w:proofErr w:type="spellStart"/>
      <w:r>
        <w:t>Fitriyani</w:t>
      </w:r>
      <w:proofErr w:type="spellEnd"/>
      <w:r>
        <w:t>, N.L.; Rhee, J. A Personalized Healthcare Monitoring System for Diabetic Patients by Utilizing BLE-Based Sensors and Real-Time Data Processing. Sensors 2018, 18, 2183.</w:t>
      </w:r>
    </w:p>
    <w:p w:rsidR="00BC1F0B" w:rsidRDefault="00F752E0">
      <w:pPr>
        <w:numPr>
          <w:ilvl w:val="0"/>
          <w:numId w:val="5"/>
        </w:numPr>
      </w:pPr>
      <w:r>
        <w:t xml:space="preserve">De, L &amp; Silva, &amp; </w:t>
      </w:r>
      <w:proofErr w:type="spellStart"/>
      <w:r>
        <w:t>Pathirage</w:t>
      </w:r>
      <w:proofErr w:type="spellEnd"/>
      <w:r>
        <w:t xml:space="preserve">, </w:t>
      </w:r>
      <w:proofErr w:type="spellStart"/>
      <w:r>
        <w:t>Nandana</w:t>
      </w:r>
      <w:proofErr w:type="spellEnd"/>
      <w:r>
        <w:t xml:space="preserve"> &amp; </w:t>
      </w:r>
      <w:proofErr w:type="spellStart"/>
      <w:r>
        <w:t>Jinasena</w:t>
      </w:r>
      <w:proofErr w:type="spellEnd"/>
      <w:r>
        <w:t xml:space="preserve">, T &amp; Silva, L &amp; </w:t>
      </w:r>
      <w:proofErr w:type="spellStart"/>
      <w:r>
        <w:t>Jinasena</w:t>
      </w:r>
      <w:proofErr w:type="spellEnd"/>
      <w:r>
        <w:t xml:space="preserve">, </w:t>
      </w:r>
      <w:proofErr w:type="spellStart"/>
      <w:r>
        <w:t>Kasun</w:t>
      </w:r>
      <w:proofErr w:type="spellEnd"/>
      <w:r>
        <w:t>. (2016). Diabetic Prediction System Using Data Mining</w:t>
      </w:r>
    </w:p>
    <w:p w:rsidR="00BC1F0B" w:rsidRDefault="00F752E0">
      <w:pPr>
        <w:numPr>
          <w:ilvl w:val="0"/>
          <w:numId w:val="5"/>
        </w:numPr>
      </w:pPr>
      <w:proofErr w:type="spellStart"/>
      <w:r>
        <w:t>Kavakiotis</w:t>
      </w:r>
      <w:proofErr w:type="spellEnd"/>
      <w:r>
        <w:t xml:space="preserve"> I., </w:t>
      </w:r>
      <w:proofErr w:type="spellStart"/>
      <w:r>
        <w:t>Tsave</w:t>
      </w:r>
      <w:proofErr w:type="spellEnd"/>
      <w:r>
        <w:t xml:space="preserve"> O., </w:t>
      </w:r>
      <w:proofErr w:type="spellStart"/>
      <w:r>
        <w:t>Salifoglou</w:t>
      </w:r>
      <w:proofErr w:type="spellEnd"/>
      <w:r>
        <w:t xml:space="preserve"> A., </w:t>
      </w:r>
      <w:proofErr w:type="spellStart"/>
      <w:r>
        <w:t>Maglaveras</w:t>
      </w:r>
      <w:proofErr w:type="spellEnd"/>
      <w:r>
        <w:t xml:space="preserve"> N., </w:t>
      </w:r>
      <w:proofErr w:type="spellStart"/>
      <w:r>
        <w:t>Vlahavas</w:t>
      </w:r>
      <w:proofErr w:type="spellEnd"/>
      <w:r>
        <w:t xml:space="preserve"> I., </w:t>
      </w:r>
      <w:proofErr w:type="spellStart"/>
      <w:r>
        <w:t>Chouvarda</w:t>
      </w:r>
      <w:proofErr w:type="spellEnd"/>
      <w:r>
        <w:t xml:space="preserve"> </w:t>
      </w:r>
      <w:proofErr w:type="spellStart"/>
      <w:r>
        <w:t>I.Machine</w:t>
      </w:r>
      <w:proofErr w:type="spellEnd"/>
      <w:r>
        <w:t xml:space="preserve"> Learning and Data Mining Methods in Diabetes Research Computational and Structural Biotechnology Journal, 15 (2017), pp. 104-116 doi:10.1016/j.csbj.2016.12.005</w:t>
      </w:r>
    </w:p>
    <w:p w:rsidR="00BC1F0B" w:rsidRDefault="00F752E0">
      <w:pPr>
        <w:numPr>
          <w:ilvl w:val="0"/>
          <w:numId w:val="5"/>
        </w:numPr>
      </w:pPr>
      <w:r>
        <w:t xml:space="preserve">Joshi, </w:t>
      </w:r>
      <w:proofErr w:type="spellStart"/>
      <w:r>
        <w:t>Tejas</w:t>
      </w:r>
      <w:proofErr w:type="spellEnd"/>
      <w:r>
        <w:t xml:space="preserve"> &amp; </w:t>
      </w:r>
      <w:proofErr w:type="spellStart"/>
      <w:r>
        <w:t>Pramila</w:t>
      </w:r>
      <w:proofErr w:type="spellEnd"/>
      <w:r>
        <w:t xml:space="preserve">, M &amp; </w:t>
      </w:r>
      <w:proofErr w:type="spellStart"/>
      <w:r>
        <w:t>Chawan</w:t>
      </w:r>
      <w:proofErr w:type="spellEnd"/>
      <w:r>
        <w:t xml:space="preserve">, </w:t>
      </w:r>
      <w:proofErr w:type="spellStart"/>
      <w:r>
        <w:t>Pramila</w:t>
      </w:r>
      <w:proofErr w:type="spellEnd"/>
      <w:r>
        <w:t xml:space="preserve">. (2018). Diabetes Prediction Using Machine Learning Techniques. 2248-9622. 10.9790/9622-0801020913. </w:t>
      </w:r>
    </w:p>
    <w:p w:rsidR="00BC1F0B" w:rsidRDefault="00F752E0">
      <w:pPr>
        <w:numPr>
          <w:ilvl w:val="0"/>
          <w:numId w:val="5"/>
        </w:numPr>
      </w:pPr>
      <w:r>
        <w:t xml:space="preserve">https://www.frontiersin.org/article/10.3389/fgene.2018.00515 </w:t>
      </w:r>
    </w:p>
    <w:p w:rsidR="00BC1F0B" w:rsidRDefault="00F752E0">
      <w:pPr>
        <w:numPr>
          <w:ilvl w:val="0"/>
          <w:numId w:val="5"/>
        </w:numPr>
      </w:pPr>
      <w:proofErr w:type="spellStart"/>
      <w:r>
        <w:t>Jayanthi</w:t>
      </w:r>
      <w:proofErr w:type="spellEnd"/>
      <w:r>
        <w:t xml:space="preserve">, N., </w:t>
      </w:r>
      <w:proofErr w:type="spellStart"/>
      <w:r>
        <w:t>Babu</w:t>
      </w:r>
      <w:proofErr w:type="spellEnd"/>
      <w:r>
        <w:t>, B.V. &amp; Rao, N.S. Survey on clinical prediction models for diabetes prediction. J Big Data 4, 26 (2017). https://doi.org/10.1186/s40537-017-0082-7</w:t>
      </w:r>
    </w:p>
    <w:p w:rsidR="00BC1F0B" w:rsidRDefault="00F752E0">
      <w:pPr>
        <w:numPr>
          <w:ilvl w:val="0"/>
          <w:numId w:val="5"/>
        </w:numPr>
      </w:pPr>
      <w:r>
        <w:t xml:space="preserve">Khan, Nabila &amp; Muaz, </w:t>
      </w:r>
      <w:proofErr w:type="spellStart"/>
      <w:r>
        <w:t>Mehedi</w:t>
      </w:r>
      <w:proofErr w:type="spellEnd"/>
      <w:r>
        <w:t xml:space="preserve"> &amp; </w:t>
      </w:r>
      <w:proofErr w:type="spellStart"/>
      <w:r>
        <w:t>Kabir</w:t>
      </w:r>
      <w:proofErr w:type="spellEnd"/>
      <w:r>
        <w:t xml:space="preserve">, </w:t>
      </w:r>
      <w:proofErr w:type="spellStart"/>
      <w:r>
        <w:t>Anusha</w:t>
      </w:r>
      <w:proofErr w:type="spellEnd"/>
      <w:r>
        <w:t xml:space="preserve"> &amp; Islam, Muhammad </w:t>
      </w:r>
      <w:proofErr w:type="spellStart"/>
      <w:r>
        <w:t>Nazrul</w:t>
      </w:r>
      <w:proofErr w:type="spellEnd"/>
      <w:r>
        <w:t xml:space="preserve">. (2017). Diabetes Predicting </w:t>
      </w:r>
      <w:proofErr w:type="spellStart"/>
      <w:r>
        <w:t>mHealth</w:t>
      </w:r>
      <w:proofErr w:type="spellEnd"/>
      <w:r>
        <w:t xml:space="preserve"> Application Using Machine Learning. 237-240. 10.1109/WIECON-ECE.2017.84688</w:t>
      </w:r>
    </w:p>
    <w:p w:rsidR="00BC1F0B" w:rsidRDefault="00F752E0">
      <w:pPr>
        <w:numPr>
          <w:ilvl w:val="0"/>
          <w:numId w:val="5"/>
        </w:numPr>
      </w:pPr>
      <w:r>
        <w:t xml:space="preserve">P. Suresh Kumar and S. </w:t>
      </w:r>
      <w:proofErr w:type="spellStart"/>
      <w:r>
        <w:t>Pranavi</w:t>
      </w:r>
      <w:proofErr w:type="spellEnd"/>
      <w:r>
        <w:t xml:space="preserve"> “Performance Analysis of Machine Learning Algorithms on Diabetes Dataset using Big Data Analytics”,</w:t>
      </w:r>
    </w:p>
    <w:p w:rsidR="00BC1F0B" w:rsidRDefault="00F752E0">
      <w:pPr>
        <w:numPr>
          <w:ilvl w:val="0"/>
          <w:numId w:val="5"/>
        </w:numPr>
      </w:pPr>
      <w:r>
        <w:t xml:space="preserve">International Conference on </w:t>
      </w:r>
      <w:proofErr w:type="spellStart"/>
      <w:r>
        <w:t>Infocom</w:t>
      </w:r>
      <w:proofErr w:type="spellEnd"/>
      <w:r>
        <w:t xml:space="preserve"> Technologies and Unmanned Systems, 978-1-5386-0514-1, Dec. 18-20, 2017</w:t>
      </w:r>
    </w:p>
    <w:p w:rsidR="00BC1F0B" w:rsidRDefault="00F752E0">
      <w:pPr>
        <w:numPr>
          <w:ilvl w:val="0"/>
          <w:numId w:val="5"/>
        </w:numPr>
      </w:pPr>
      <w:r>
        <w:rPr>
          <w:rFonts w:ascii="Roboto Regular" w:eastAsia="Roboto Regular" w:hAnsi="Roboto Regular" w:cs="Roboto Regular"/>
          <w:color w:val="000000"/>
          <w:shd w:val="clear" w:color="auto" w:fill="auto"/>
        </w:rPr>
        <w:t>https://www.youtube.com/channel/UCvB8PgOZdb2y7lgToPE-Dfw</w:t>
      </w:r>
    </w:p>
    <w:p w:rsidR="00BC1F0B" w:rsidRDefault="00F752E0">
      <w:r>
        <w:br w:type="page"/>
      </w:r>
    </w:p>
    <w:p w:rsidR="00BC1F0B" w:rsidRDefault="00BC1F0B"/>
    <w:p w:rsidR="00BC1F0B" w:rsidRDefault="00F752E0">
      <w:pPr>
        <w:pStyle w:val="Heading1"/>
        <w:outlineLvl w:val="0"/>
      </w:pPr>
      <w:bookmarkStart w:id="29" w:name="_Tocxil363conyhc"/>
      <w:r>
        <w:t>APPENDIX</w:t>
      </w:r>
      <w:bookmarkEnd w:id="29"/>
    </w:p>
    <w:p w:rsidR="00BC1F0B" w:rsidRDefault="00F752E0">
      <w:pPr>
        <w:pStyle w:val="Heading1"/>
        <w:outlineLvl w:val="0"/>
      </w:pPr>
      <w:bookmarkStart w:id="30" w:name="_Toc93u0oebhwgqb"/>
      <w:r>
        <w:t>A.SOURCE CODE</w:t>
      </w:r>
      <w:bookmarkEnd w:id="30"/>
    </w:p>
    <w:p w:rsidR="00BC1F0B" w:rsidRDefault="00F752E0">
      <w:pPr>
        <w:pStyle w:val="Heading2"/>
        <w:outlineLvl w:val="1"/>
      </w:pPr>
      <w:bookmarkStart w:id="31" w:name="_Toc79xmd2dwq7s6"/>
      <w:r>
        <w:t>Setup</w:t>
      </w:r>
      <w:bookmarkEnd w:id="31"/>
    </w:p>
    <w:p w:rsidR="00BC1F0B" w:rsidRDefault="00F752E0">
      <w:r>
        <w:rPr>
          <w:rFonts w:ascii="Roboto Regular" w:eastAsia="Roboto Regular" w:hAnsi="Roboto Regular" w:cs="Roboto Regular"/>
          <w:color w:val="000000"/>
          <w:shd w:val="clear" w:color="auto" w:fill="auto"/>
        </w:rPr>
        <w:t>Before you use the sample code in this notebook, you must perform the following setup tasks:</w:t>
      </w:r>
    </w:p>
    <w:p w:rsidR="00BC1F0B" w:rsidRDefault="00BC1F0B"/>
    <w:p w:rsidR="00BC1F0B" w:rsidRDefault="00F752E0">
      <w:pPr>
        <w:pStyle w:val="Heading3"/>
        <w:outlineLvl w:val="2"/>
      </w:pPr>
      <w:bookmarkStart w:id="32" w:name="_Tocmo1dgd9segsn"/>
      <w:proofErr w:type="spellStart"/>
      <w:proofErr w:type="gramStart"/>
      <w:r>
        <w:t>ibm_watson_machine_learning</w:t>
      </w:r>
      <w:proofErr w:type="spellEnd"/>
      <w:proofErr w:type="gramEnd"/>
      <w:r>
        <w:t xml:space="preserve"> installation</w:t>
      </w:r>
      <w:bookmarkEnd w:id="32"/>
    </w:p>
    <w:p w:rsidR="00BC1F0B" w:rsidRDefault="00F752E0">
      <w:proofErr w:type="spellStart"/>
      <w:proofErr w:type="gram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libs</w:t>
      </w:r>
      <w:proofErr w:type="gramEnd"/>
      <w:r>
        <w:rPr>
          <w:rFonts w:ascii="Roboto Regular" w:eastAsia="Roboto Regular" w:hAnsi="Roboto Regular" w:cs="Roboto Regular"/>
          <w:color w:val="000000"/>
          <w:shd w:val="clear" w:color="auto" w:fill="auto"/>
        </w:rPr>
        <w:t xml:space="preserve"> installation/upgrade</w:t>
      </w:r>
    </w:p>
    <w:p w:rsidR="00BC1F0B" w:rsidRDefault="00F752E0">
      <w:proofErr w:type="spellStart"/>
      <w:proofErr w:type="gramStart"/>
      <w:r>
        <w:rPr>
          <w:rFonts w:ascii="Roboto Regular" w:eastAsia="Roboto Regular" w:hAnsi="Roboto Regular" w:cs="Roboto Regular"/>
          <w:color w:val="000000"/>
          <w:shd w:val="clear" w:color="auto" w:fill="auto"/>
        </w:rPr>
        <w:t>lightgbm</w:t>
      </w:r>
      <w:proofErr w:type="spellEnd"/>
      <w:proofErr w:type="gramEnd"/>
      <w:r>
        <w:rPr>
          <w:rFonts w:ascii="Roboto Regular" w:eastAsia="Roboto Regular" w:hAnsi="Roboto Regular" w:cs="Roboto Regular"/>
          <w:color w:val="000000"/>
          <w:shd w:val="clear" w:color="auto" w:fill="auto"/>
        </w:rPr>
        <w:t xml:space="preserve"> or </w:t>
      </w:r>
      <w:proofErr w:type="spellStart"/>
      <w:r>
        <w:rPr>
          <w:rFonts w:ascii="Roboto Regular" w:eastAsia="Roboto Regular" w:hAnsi="Roboto Regular" w:cs="Roboto Regular"/>
          <w:color w:val="000000"/>
          <w:shd w:val="clear" w:color="auto" w:fill="auto"/>
        </w:rPr>
        <w:t>xgboost</w:t>
      </w:r>
      <w:proofErr w:type="spellEnd"/>
      <w:r>
        <w:rPr>
          <w:rFonts w:ascii="Roboto Regular" w:eastAsia="Roboto Regular" w:hAnsi="Roboto Regular" w:cs="Roboto Regular"/>
          <w:color w:val="000000"/>
          <w:shd w:val="clear" w:color="auto" w:fill="auto"/>
        </w:rPr>
        <w:t xml:space="preserve"> installation/downgrade if they are needed.</w:t>
      </w:r>
    </w:p>
    <w:p w:rsidR="00BC1F0B" w:rsidRDefault="00F752E0">
      <w:r>
        <w:rPr>
          <w:rFonts w:ascii="Roboto Regular" w:eastAsia="Roboto Regular" w:hAnsi="Roboto Regular" w:cs="Roboto Regular"/>
          <w:color w:val="000000"/>
          <w:shd w:val="clear" w:color="auto" w:fill="auto"/>
        </w:rPr>
        <w:t xml:space="preserve">!pip install -U </w:t>
      </w:r>
      <w:proofErr w:type="spellStart"/>
      <w:r>
        <w:rPr>
          <w:rFonts w:ascii="Roboto Regular" w:eastAsia="Roboto Regular" w:hAnsi="Roboto Regular" w:cs="Roboto Regular"/>
          <w:color w:val="000000"/>
          <w:shd w:val="clear" w:color="auto" w:fill="auto"/>
        </w:rPr>
        <w:t>ibm</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watson</w:t>
      </w:r>
      <w:proofErr w:type="spellEnd"/>
      <w:r>
        <w:rPr>
          <w:rFonts w:ascii="Roboto Regular" w:eastAsia="Roboto Regular" w:hAnsi="Roboto Regular" w:cs="Roboto Regular"/>
          <w:color w:val="000000"/>
          <w:shd w:val="clear" w:color="auto" w:fill="auto"/>
        </w:rPr>
        <w:t>-machine-learning</w:t>
      </w:r>
    </w:p>
    <w:p w:rsidR="00BC1F0B" w:rsidRDefault="00F752E0">
      <w:r>
        <w:rPr>
          <w:rFonts w:ascii="Roboto Regular" w:eastAsia="Roboto Regular" w:hAnsi="Roboto Regular" w:cs="Roboto Regular"/>
          <w:color w:val="000000"/>
          <w:shd w:val="clear" w:color="auto" w:fill="auto"/>
        </w:rPr>
        <w:t xml:space="preserve">!pip install -U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libs</w:t>
      </w:r>
    </w:p>
    <w:p w:rsidR="00BC1F0B" w:rsidRDefault="00BC1F0B"/>
    <w:p w:rsidR="00BC1F0B" w:rsidRDefault="00F752E0">
      <w:pPr>
        <w:pStyle w:val="Heading3"/>
        <w:outlineLvl w:val="2"/>
      </w:pPr>
      <w:bookmarkStart w:id="33" w:name="_Tocwgr2xkbrfasc"/>
      <w:proofErr w:type="spellStart"/>
      <w:r>
        <w:t>AutoAI</w:t>
      </w:r>
      <w:proofErr w:type="spellEnd"/>
      <w:r>
        <w:t xml:space="preserve"> experiment metadata</w:t>
      </w:r>
      <w:bookmarkEnd w:id="33"/>
    </w:p>
    <w:p w:rsidR="00BC1F0B" w:rsidRDefault="00F752E0">
      <w:r>
        <w:rPr>
          <w:rFonts w:ascii="Roboto Regular" w:eastAsia="Roboto Regular" w:hAnsi="Roboto Regular" w:cs="Roboto Regular"/>
          <w:color w:val="000000"/>
          <w:shd w:val="clear" w:color="auto" w:fill="auto"/>
        </w:rPr>
        <w:t xml:space="preserve">This cell defines COS credentials required </w:t>
      </w:r>
      <w:proofErr w:type="gramStart"/>
      <w:r>
        <w:rPr>
          <w:rFonts w:ascii="Roboto Regular" w:eastAsia="Roboto Regular" w:hAnsi="Roboto Regular" w:cs="Roboto Regular"/>
          <w:color w:val="000000"/>
          <w:shd w:val="clear" w:color="auto" w:fill="auto"/>
        </w:rPr>
        <w:t>to retrieve</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pipeline.</w:t>
      </w:r>
    </w:p>
    <w:p w:rsidR="00BC1F0B" w:rsidRDefault="00BC1F0B"/>
    <w:p w:rsidR="00BC1F0B" w:rsidRDefault="00F752E0">
      <w:r>
        <w:rPr>
          <w:rFonts w:ascii="Roboto Regular" w:eastAsia="Roboto Regular" w:hAnsi="Roboto Regular" w:cs="Roboto Regular"/>
          <w:color w:val="000000"/>
          <w:shd w:val="clear" w:color="auto" w:fill="auto"/>
        </w:rPr>
        <w:t># @</w:t>
      </w:r>
      <w:proofErr w:type="spellStart"/>
      <w:r>
        <w:rPr>
          <w:rFonts w:ascii="Roboto Regular" w:eastAsia="Roboto Regular" w:hAnsi="Roboto Regular" w:cs="Roboto Regular"/>
          <w:color w:val="000000"/>
          <w:shd w:val="clear" w:color="auto" w:fill="auto"/>
        </w:rPr>
        <w:t>hidden_cell</w:t>
      </w:r>
      <w:proofErr w:type="spellEnd"/>
    </w:p>
    <w:p w:rsidR="00BC1F0B" w:rsidRDefault="00F752E0">
      <w:proofErr w:type="gramStart"/>
      <w:r>
        <w:rPr>
          <w:rFonts w:ascii="Roboto Regular" w:eastAsia="Roboto Regular" w:hAnsi="Roboto Regular" w:cs="Roboto Regular"/>
          <w:color w:val="000000"/>
          <w:shd w:val="clear" w:color="auto" w:fill="auto"/>
        </w:rPr>
        <w:t>from</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ibm_watson_machine_learning.helpers</w:t>
      </w:r>
      <w:proofErr w:type="spellEnd"/>
      <w:r>
        <w:rPr>
          <w:rFonts w:ascii="Roboto Regular" w:eastAsia="Roboto Regular" w:hAnsi="Roboto Regular" w:cs="Roboto Regular"/>
          <w:color w:val="000000"/>
          <w:shd w:val="clear" w:color="auto" w:fill="auto"/>
        </w:rPr>
        <w:t xml:space="preserve"> import </w:t>
      </w:r>
      <w:proofErr w:type="spellStart"/>
      <w:r>
        <w:rPr>
          <w:rFonts w:ascii="Roboto Regular" w:eastAsia="Roboto Regular" w:hAnsi="Roboto Regular" w:cs="Roboto Regular"/>
          <w:color w:val="000000"/>
          <w:shd w:val="clear" w:color="auto" w:fill="auto"/>
        </w:rPr>
        <w:t>DataConnection</w:t>
      </w:r>
      <w:proofErr w:type="spellEnd"/>
      <w:r>
        <w:rPr>
          <w:rFonts w:ascii="Roboto Regular" w:eastAsia="Roboto Regular" w:hAnsi="Roboto Regular" w:cs="Roboto Regular"/>
          <w:color w:val="000000"/>
          <w:shd w:val="clear" w:color="auto" w:fill="auto"/>
        </w:rPr>
        <w:t>, S3Connection, S3Location</w:t>
      </w:r>
    </w:p>
    <w:p w:rsidR="00BC1F0B" w:rsidRDefault="00BC1F0B"/>
    <w:p w:rsidR="00BC1F0B" w:rsidRDefault="00F752E0">
      <w:proofErr w:type="spellStart"/>
      <w:r>
        <w:rPr>
          <w:rFonts w:ascii="Roboto Regular" w:eastAsia="Roboto Regular" w:hAnsi="Roboto Regular" w:cs="Roboto Regular"/>
          <w:color w:val="000000"/>
          <w:shd w:val="clear" w:color="auto" w:fill="auto"/>
        </w:rPr>
        <w:t>training_data_reference</w:t>
      </w:r>
      <w:proofErr w:type="spellEnd"/>
      <w:r>
        <w:rPr>
          <w:rFonts w:ascii="Roboto Regular" w:eastAsia="Roboto Regular" w:hAnsi="Roboto Regular" w:cs="Roboto Regular"/>
          <w:color w:val="000000"/>
          <w:shd w:val="clear" w:color="auto" w:fill="auto"/>
        </w:rPr>
        <w:t xml:space="preserve"> = [</w:t>
      </w:r>
      <w:proofErr w:type="spellStart"/>
      <w:proofErr w:type="gramStart"/>
      <w:r>
        <w:rPr>
          <w:rFonts w:ascii="Roboto Regular" w:eastAsia="Roboto Regular" w:hAnsi="Roboto Regular" w:cs="Roboto Regular"/>
          <w:color w:val="000000"/>
          <w:shd w:val="clear" w:color="auto" w:fill="auto"/>
        </w:rPr>
        <w:t>DataConnection</w:t>
      </w:r>
      <w:proofErr w:type="spellEnd"/>
      <w:r>
        <w:rPr>
          <w:rFonts w:ascii="Roboto Regular" w:eastAsia="Roboto Regular" w:hAnsi="Roboto Regular" w:cs="Roboto Regular"/>
          <w:color w:val="000000"/>
          <w:shd w:val="clear" w:color="auto" w:fill="auto"/>
        </w:rPr>
        <w:t>(</w:t>
      </w:r>
      <w:proofErr w:type="gramEnd"/>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connection=</w:t>
      </w:r>
      <w:proofErr w:type="gramEnd"/>
      <w:r>
        <w:rPr>
          <w:rFonts w:ascii="Roboto Regular" w:eastAsia="Roboto Regular" w:hAnsi="Roboto Regular" w:cs="Roboto Regular"/>
          <w:color w:val="000000"/>
          <w:shd w:val="clear" w:color="auto" w:fill="auto"/>
        </w:rPr>
        <w:t>S3Connection(</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pi_key</w:t>
      </w:r>
      <w:proofErr w:type="spellEnd"/>
      <w:r>
        <w:rPr>
          <w:rFonts w:ascii="Roboto Regular" w:eastAsia="Roboto Regular" w:hAnsi="Roboto Regular" w:cs="Roboto Regular"/>
          <w:color w:val="000000"/>
          <w:shd w:val="clear" w:color="auto" w:fill="auto"/>
        </w:rPr>
        <w:t>='0sdSWTXm4BcDkotv53Hum4k9fFQrkRzbO2EVgASrmqLA',</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uth_endpoint</w:t>
      </w:r>
      <w:proofErr w:type="spellEnd"/>
      <w:r>
        <w:rPr>
          <w:rFonts w:ascii="Roboto Regular" w:eastAsia="Roboto Regular" w:hAnsi="Roboto Regular" w:cs="Roboto Regular"/>
          <w:color w:val="000000"/>
          <w:shd w:val="clear" w:color="auto" w:fill="auto"/>
        </w:rPr>
        <w:t>='https</w:t>
      </w:r>
      <w:proofErr w:type="gramStart"/>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iam.bluemix.net/</w:t>
      </w:r>
      <w:proofErr w:type="spellStart"/>
      <w:r>
        <w:rPr>
          <w:rFonts w:ascii="Roboto Regular" w:eastAsia="Roboto Regular" w:hAnsi="Roboto Regular" w:cs="Roboto Regular"/>
          <w:color w:val="000000"/>
          <w:shd w:val="clear" w:color="auto" w:fill="auto"/>
        </w:rPr>
        <w:t>oidc</w:t>
      </w:r>
      <w:proofErr w:type="spellEnd"/>
      <w:r>
        <w:rPr>
          <w:rFonts w:ascii="Roboto Regular" w:eastAsia="Roboto Regular" w:hAnsi="Roboto Regular" w:cs="Roboto Regular"/>
          <w:color w:val="000000"/>
          <w:shd w:val="clear" w:color="auto" w:fill="auto"/>
        </w:rPr>
        <w:t>/token/',</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endpoint_url</w:t>
      </w:r>
      <w:proofErr w:type="spellEnd"/>
      <w:r>
        <w:rPr>
          <w:rFonts w:ascii="Roboto Regular" w:eastAsia="Roboto Regular" w:hAnsi="Roboto Regular" w:cs="Roboto Regular"/>
          <w:color w:val="000000"/>
          <w:shd w:val="clear" w:color="auto" w:fill="auto"/>
        </w:rPr>
        <w:t>='https</w:t>
      </w:r>
      <w:proofErr w:type="gramStart"/>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s3.eu-geo.objectstorage.softlayer.net'</w:t>
      </w:r>
    </w:p>
    <w:p w:rsidR="00BC1F0B" w:rsidRDefault="00F752E0">
      <w:r>
        <w:rPr>
          <w:rFonts w:ascii="Roboto Regular" w:eastAsia="Roboto Regular" w:hAnsi="Roboto Regular" w:cs="Roboto Regular"/>
          <w:color w:val="000000"/>
          <w:shd w:val="clear" w:color="auto" w:fill="auto"/>
        </w:rPr>
        <w:t xml:space="preserve">    ),</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location=</w:t>
      </w:r>
      <w:proofErr w:type="gramEnd"/>
      <w:r>
        <w:rPr>
          <w:rFonts w:ascii="Roboto Regular" w:eastAsia="Roboto Regular" w:hAnsi="Roboto Regular" w:cs="Roboto Regular"/>
          <w:color w:val="000000"/>
          <w:shd w:val="clear" w:color="auto" w:fill="auto"/>
        </w:rPr>
        <w:t>S3Location(</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bucket</w:t>
      </w:r>
      <w:proofErr w:type="gramEnd"/>
      <w:r>
        <w:rPr>
          <w:rFonts w:ascii="Roboto Regular" w:eastAsia="Roboto Regular" w:hAnsi="Roboto Regular" w:cs="Roboto Regular"/>
          <w:color w:val="000000"/>
          <w:shd w:val="clear" w:color="auto" w:fill="auto"/>
        </w:rPr>
        <w:t>='diabetespredictionbasedonlifestyl-donotdelete-pr-jxmkaptfjhfuwa',</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path</w:t>
      </w:r>
      <w:proofErr w:type="gramEnd"/>
      <w:r>
        <w:rPr>
          <w:rFonts w:ascii="Roboto Regular" w:eastAsia="Roboto Regular" w:hAnsi="Roboto Regular" w:cs="Roboto Regular"/>
          <w:color w:val="000000"/>
          <w:shd w:val="clear" w:color="auto" w:fill="auto"/>
        </w:rPr>
        <w:t>='pima-indians-diabetes.csv'</w:t>
      </w:r>
    </w:p>
    <w:p w:rsidR="00BC1F0B" w:rsidRDefault="00F752E0">
      <w:r>
        <w:rPr>
          <w:rFonts w:ascii="Roboto Regular" w:eastAsia="Roboto Regular" w:hAnsi="Roboto Regular" w:cs="Roboto Regular"/>
          <w:color w:val="000000"/>
          <w:shd w:val="clear" w:color="auto" w:fill="auto"/>
        </w:rPr>
        <w:t xml:space="preserve">    ))</w:t>
      </w:r>
    </w:p>
    <w:p w:rsidR="00BC1F0B" w:rsidRDefault="00F752E0">
      <w:r>
        <w:rPr>
          <w:rFonts w:ascii="Roboto Regular" w:eastAsia="Roboto Regular" w:hAnsi="Roboto Regular" w:cs="Roboto Regular"/>
          <w:color w:val="000000"/>
          <w:shd w:val="clear" w:color="auto" w:fill="auto"/>
        </w:rPr>
        <w:t>]</w:t>
      </w:r>
    </w:p>
    <w:p w:rsidR="00BC1F0B" w:rsidRDefault="00F752E0">
      <w:proofErr w:type="spellStart"/>
      <w:r>
        <w:rPr>
          <w:rFonts w:ascii="Roboto Regular" w:eastAsia="Roboto Regular" w:hAnsi="Roboto Regular" w:cs="Roboto Regular"/>
          <w:color w:val="000000"/>
          <w:shd w:val="clear" w:color="auto" w:fill="auto"/>
        </w:rPr>
        <w:t>training_result_reference</w:t>
      </w:r>
      <w:proofErr w:type="spellEnd"/>
      <w:r>
        <w:rPr>
          <w:rFonts w:ascii="Roboto Regular" w:eastAsia="Roboto Regular" w:hAnsi="Roboto Regular" w:cs="Roboto Regular"/>
          <w:color w:val="000000"/>
          <w:shd w:val="clear" w:color="auto" w:fill="auto"/>
        </w:rPr>
        <w:t xml:space="preserve"> = </w:t>
      </w:r>
      <w:proofErr w:type="spellStart"/>
      <w:proofErr w:type="gramStart"/>
      <w:r>
        <w:rPr>
          <w:rFonts w:ascii="Roboto Regular" w:eastAsia="Roboto Regular" w:hAnsi="Roboto Regular" w:cs="Roboto Regular"/>
          <w:color w:val="000000"/>
          <w:shd w:val="clear" w:color="auto" w:fill="auto"/>
        </w:rPr>
        <w:t>DataConnection</w:t>
      </w:r>
      <w:proofErr w:type="spellEnd"/>
      <w:r>
        <w:rPr>
          <w:rFonts w:ascii="Roboto Regular" w:eastAsia="Roboto Regular" w:hAnsi="Roboto Regular" w:cs="Roboto Regular"/>
          <w:color w:val="000000"/>
          <w:shd w:val="clear" w:color="auto" w:fill="auto"/>
        </w:rPr>
        <w:t>(</w:t>
      </w:r>
      <w:proofErr w:type="gramEnd"/>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connection=</w:t>
      </w:r>
      <w:proofErr w:type="gramEnd"/>
      <w:r>
        <w:rPr>
          <w:rFonts w:ascii="Roboto Regular" w:eastAsia="Roboto Regular" w:hAnsi="Roboto Regular" w:cs="Roboto Regular"/>
          <w:color w:val="000000"/>
          <w:shd w:val="clear" w:color="auto" w:fill="auto"/>
        </w:rPr>
        <w:t>S3Connection(</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pi_key</w:t>
      </w:r>
      <w:proofErr w:type="spellEnd"/>
      <w:r>
        <w:rPr>
          <w:rFonts w:ascii="Roboto Regular" w:eastAsia="Roboto Regular" w:hAnsi="Roboto Regular" w:cs="Roboto Regular"/>
          <w:color w:val="000000"/>
          <w:shd w:val="clear" w:color="auto" w:fill="auto"/>
        </w:rPr>
        <w:t>='0sdSWTXm4BcDkotv53Hum4k9fFQrkRzbO2EVgASrmqLA',</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uth_endpoint</w:t>
      </w:r>
      <w:proofErr w:type="spellEnd"/>
      <w:r>
        <w:rPr>
          <w:rFonts w:ascii="Roboto Regular" w:eastAsia="Roboto Regular" w:hAnsi="Roboto Regular" w:cs="Roboto Regular"/>
          <w:color w:val="000000"/>
          <w:shd w:val="clear" w:color="auto" w:fill="auto"/>
        </w:rPr>
        <w:t>='https</w:t>
      </w:r>
      <w:proofErr w:type="gramStart"/>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iam.bluemix.net/</w:t>
      </w:r>
      <w:proofErr w:type="spellStart"/>
      <w:r>
        <w:rPr>
          <w:rFonts w:ascii="Roboto Regular" w:eastAsia="Roboto Regular" w:hAnsi="Roboto Regular" w:cs="Roboto Regular"/>
          <w:color w:val="000000"/>
          <w:shd w:val="clear" w:color="auto" w:fill="auto"/>
        </w:rPr>
        <w:t>oidc</w:t>
      </w:r>
      <w:proofErr w:type="spellEnd"/>
      <w:r>
        <w:rPr>
          <w:rFonts w:ascii="Roboto Regular" w:eastAsia="Roboto Regular" w:hAnsi="Roboto Regular" w:cs="Roboto Regular"/>
          <w:color w:val="000000"/>
          <w:shd w:val="clear" w:color="auto" w:fill="auto"/>
        </w:rPr>
        <w:t>/token/',</w:t>
      </w:r>
    </w:p>
    <w:p w:rsidR="00BC1F0B" w:rsidRDefault="00F752E0">
      <w:r>
        <w:rPr>
          <w:rFonts w:ascii="Roboto Regular" w:eastAsia="Roboto Regular" w:hAnsi="Roboto Regular" w:cs="Roboto Regular"/>
          <w:color w:val="000000"/>
          <w:shd w:val="clear" w:color="auto" w:fill="auto"/>
        </w:rPr>
        <w:lastRenderedPageBreak/>
        <w:t xml:space="preserve">        </w:t>
      </w:r>
      <w:proofErr w:type="spellStart"/>
      <w:r>
        <w:rPr>
          <w:rFonts w:ascii="Roboto Regular" w:eastAsia="Roboto Regular" w:hAnsi="Roboto Regular" w:cs="Roboto Regular"/>
          <w:color w:val="000000"/>
          <w:shd w:val="clear" w:color="auto" w:fill="auto"/>
        </w:rPr>
        <w:t>endpoint_url</w:t>
      </w:r>
      <w:proofErr w:type="spellEnd"/>
      <w:r>
        <w:rPr>
          <w:rFonts w:ascii="Roboto Regular" w:eastAsia="Roboto Regular" w:hAnsi="Roboto Regular" w:cs="Roboto Regular"/>
          <w:color w:val="000000"/>
          <w:shd w:val="clear" w:color="auto" w:fill="auto"/>
        </w:rPr>
        <w:t>='https</w:t>
      </w:r>
      <w:proofErr w:type="gramStart"/>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s3.eu-geo.objectstorage.softlayer.net'</w:t>
      </w:r>
    </w:p>
    <w:p w:rsidR="00BC1F0B" w:rsidRDefault="00F752E0">
      <w:r>
        <w:rPr>
          <w:rFonts w:ascii="Roboto Regular" w:eastAsia="Roboto Regular" w:hAnsi="Roboto Regular" w:cs="Roboto Regular"/>
          <w:color w:val="000000"/>
          <w:shd w:val="clear" w:color="auto" w:fill="auto"/>
        </w:rPr>
        <w:t xml:space="preserve">    ),</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location=</w:t>
      </w:r>
      <w:proofErr w:type="gramEnd"/>
      <w:r>
        <w:rPr>
          <w:rFonts w:ascii="Roboto Regular" w:eastAsia="Roboto Regular" w:hAnsi="Roboto Regular" w:cs="Roboto Regular"/>
          <w:color w:val="000000"/>
          <w:shd w:val="clear" w:color="auto" w:fill="auto"/>
        </w:rPr>
        <w:t>S3Location(</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bucket</w:t>
      </w:r>
      <w:proofErr w:type="gramEnd"/>
      <w:r>
        <w:rPr>
          <w:rFonts w:ascii="Roboto Regular" w:eastAsia="Roboto Regular" w:hAnsi="Roboto Regular" w:cs="Roboto Regular"/>
          <w:color w:val="000000"/>
          <w:shd w:val="clear" w:color="auto" w:fill="auto"/>
        </w:rPr>
        <w:t>='diabetespredictionbasedonlifestyl-donotdelete-pr-jxmkaptfjhfuwa',</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path</w:t>
      </w:r>
      <w:proofErr w:type="gramEnd"/>
      <w:r>
        <w:rPr>
          <w:rFonts w:ascii="Roboto Regular" w:eastAsia="Roboto Regular" w:hAnsi="Roboto Regular" w:cs="Roboto Regular"/>
          <w:color w:val="000000"/>
          <w:shd w:val="clear" w:color="auto" w:fill="auto"/>
        </w:rPr>
        <w:t>='auto_ml/563d6aa9-f20e-461f-88d0-bd47d118faee/wml_data/e76d03aa-4d09-4ae1-8540-d2b618d9aad5/data/automl',</w:t>
      </w:r>
    </w:p>
    <w:p w:rsidR="00BC1F0B" w:rsidRDefault="00F752E0">
      <w:r>
        <w:rPr>
          <w:rFonts w:ascii="Roboto Regular" w:eastAsia="Roboto Regular" w:hAnsi="Roboto Regular" w:cs="Roboto Regular"/>
          <w:color w:val="000000"/>
          <w:shd w:val="clear" w:color="auto" w:fill="auto"/>
        </w:rPr>
        <w:t xml:space="preserve">        model_location='auto_ml/563d6aa9-f20e-461f-88d0-bd47d118faee/wml_data/e76d03aa-4d09-4ae1-8540-d2b618d9aad5/data/automl/hpo_c_output/Pipeline1/model.pickle',</w:t>
      </w:r>
    </w:p>
    <w:p w:rsidR="00BC1F0B" w:rsidRDefault="00F752E0">
      <w:r>
        <w:rPr>
          <w:rFonts w:ascii="Roboto Regular" w:eastAsia="Roboto Regular" w:hAnsi="Roboto Regular" w:cs="Roboto Regular"/>
          <w:color w:val="000000"/>
          <w:shd w:val="clear" w:color="auto" w:fill="auto"/>
        </w:rPr>
        <w:t xml:space="preserve">        training_status='auto_ml/563d6aa9-f20e-461f-88d0-bd47d118faee/wml_data/e76d03aa-4d09-4ae1-8540-d2b618d9aad5/training-status.json'</w:t>
      </w:r>
    </w:p>
    <w:p w:rsidR="00BC1F0B" w:rsidRDefault="00F752E0">
      <w:r>
        <w:rPr>
          <w:rFonts w:ascii="Roboto Regular" w:eastAsia="Roboto Regular" w:hAnsi="Roboto Regular" w:cs="Roboto Regular"/>
          <w:color w:val="000000"/>
          <w:shd w:val="clear" w:color="auto" w:fill="auto"/>
        </w:rPr>
        <w:t xml:space="preserve">    ))</w:t>
      </w:r>
    </w:p>
    <w:p w:rsidR="00BC1F0B" w:rsidRDefault="00F752E0">
      <w:pPr>
        <w:pStyle w:val="Heading3"/>
        <w:outlineLvl w:val="2"/>
      </w:pPr>
      <w:bookmarkStart w:id="34" w:name="_Tocxiiup9382abb"/>
      <w:r>
        <w:t xml:space="preserve">Following cell contains input parameters provided to run the </w:t>
      </w:r>
      <w:proofErr w:type="spellStart"/>
      <w:r>
        <w:t>AutoAI</w:t>
      </w:r>
      <w:proofErr w:type="spellEnd"/>
      <w:r>
        <w:t xml:space="preserve"> experiment in Watson Studio</w:t>
      </w:r>
      <w:bookmarkEnd w:id="34"/>
    </w:p>
    <w:p w:rsidR="00BC1F0B" w:rsidRDefault="00BC1F0B"/>
    <w:p w:rsidR="00BC1F0B" w:rsidRDefault="00F752E0">
      <w:proofErr w:type="spellStart"/>
      <w:r>
        <w:rPr>
          <w:rFonts w:ascii="Roboto Regular" w:eastAsia="Roboto Regular" w:hAnsi="Roboto Regular" w:cs="Roboto Regular"/>
          <w:color w:val="000000"/>
          <w:shd w:val="clear" w:color="auto" w:fill="auto"/>
        </w:rPr>
        <w:t>experiment_metadata</w:t>
      </w:r>
      <w:proofErr w:type="spellEnd"/>
      <w:r>
        <w:rPr>
          <w:rFonts w:ascii="Roboto Regular" w:eastAsia="Roboto Regular" w:hAnsi="Roboto Regular" w:cs="Roboto Regular"/>
          <w:color w:val="000000"/>
          <w:shd w:val="clear" w:color="auto" w:fill="auto"/>
        </w:rPr>
        <w:t xml:space="preserve"> = </w:t>
      </w:r>
      <w:proofErr w:type="spellStart"/>
      <w:proofErr w:type="gramStart"/>
      <w:r>
        <w:rPr>
          <w:rFonts w:ascii="Roboto Regular" w:eastAsia="Roboto Regular" w:hAnsi="Roboto Regular" w:cs="Roboto Regular"/>
          <w:color w:val="000000"/>
          <w:shd w:val="clear" w:color="auto" w:fill="auto"/>
        </w:rPr>
        <w:t>dict</w:t>
      </w:r>
      <w:proofErr w:type="spellEnd"/>
      <w:r>
        <w:rPr>
          <w:rFonts w:ascii="Roboto Regular" w:eastAsia="Roboto Regular" w:hAnsi="Roboto Regular" w:cs="Roboto Regular"/>
          <w:color w:val="000000"/>
          <w:shd w:val="clear" w:color="auto" w:fill="auto"/>
        </w:rPr>
        <w:t>(</w:t>
      </w:r>
      <w:proofErr w:type="gramEnd"/>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rediction_type</w:t>
      </w:r>
      <w:proofErr w:type="spellEnd"/>
      <w:r>
        <w:rPr>
          <w:rFonts w:ascii="Roboto Regular" w:eastAsia="Roboto Regular" w:hAnsi="Roboto Regular" w:cs="Roboto Regular"/>
          <w:color w:val="000000"/>
          <w:shd w:val="clear" w:color="auto" w:fill="auto"/>
        </w:rPr>
        <w:t>='classification',</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rediction_column</w:t>
      </w:r>
      <w:proofErr w:type="spellEnd"/>
      <w:r>
        <w:rPr>
          <w:rFonts w:ascii="Roboto Regular" w:eastAsia="Roboto Regular" w:hAnsi="Roboto Regular" w:cs="Roboto Regular"/>
          <w:color w:val="000000"/>
          <w:shd w:val="clear" w:color="auto" w:fill="auto"/>
        </w:rPr>
        <w:t>='Outcome',</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est_size</w:t>
      </w:r>
      <w:proofErr w:type="spellEnd"/>
      <w:r>
        <w:rPr>
          <w:rFonts w:ascii="Roboto Regular" w:eastAsia="Roboto Regular" w:hAnsi="Roboto Regular" w:cs="Roboto Regular"/>
          <w:color w:val="000000"/>
          <w:shd w:val="clear" w:color="auto" w:fill="auto"/>
        </w:rPr>
        <w:t>=0.1,</w:t>
      </w:r>
    </w:p>
    <w:p w:rsidR="00BC1F0B" w:rsidRDefault="00F752E0">
      <w:r>
        <w:rPr>
          <w:rFonts w:ascii="Roboto Regular" w:eastAsia="Roboto Regular" w:hAnsi="Roboto Regular" w:cs="Roboto Regular"/>
          <w:color w:val="000000"/>
          <w:shd w:val="clear" w:color="auto" w:fill="auto"/>
        </w:rPr>
        <w:t xml:space="preserve">   </w:t>
      </w:r>
      <w:proofErr w:type="gramStart"/>
      <w:r>
        <w:rPr>
          <w:rFonts w:ascii="Roboto Regular" w:eastAsia="Roboto Regular" w:hAnsi="Roboto Regular" w:cs="Roboto Regular"/>
          <w:color w:val="000000"/>
          <w:shd w:val="clear" w:color="auto" w:fill="auto"/>
        </w:rPr>
        <w:t>scoring</w:t>
      </w:r>
      <w:proofErr w:type="gramEnd"/>
      <w:r>
        <w:rPr>
          <w:rFonts w:ascii="Roboto Regular" w:eastAsia="Roboto Regular" w:hAnsi="Roboto Regular" w:cs="Roboto Regular"/>
          <w:color w:val="000000"/>
          <w:shd w:val="clear" w:color="auto" w:fill="auto"/>
        </w:rPr>
        <w:t>='accuracy',</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roject_id</w:t>
      </w:r>
      <w:proofErr w:type="spellEnd"/>
      <w:r>
        <w:rPr>
          <w:rFonts w:ascii="Roboto Regular" w:eastAsia="Roboto Regular" w:hAnsi="Roboto Regular" w:cs="Roboto Regular"/>
          <w:color w:val="000000"/>
          <w:shd w:val="clear" w:color="auto" w:fill="auto"/>
        </w:rPr>
        <w:t>='0c2b394e-a184-40a3-a25f-d07d9f212987',</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csv_separator</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random_state</w:t>
      </w:r>
      <w:proofErr w:type="spellEnd"/>
      <w:r>
        <w:rPr>
          <w:rFonts w:ascii="Roboto Regular" w:eastAsia="Roboto Regular" w:hAnsi="Roboto Regular" w:cs="Roboto Regular"/>
          <w:color w:val="000000"/>
          <w:shd w:val="clear" w:color="auto" w:fill="auto"/>
        </w:rPr>
        <w:t>=33,</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max_number_of_estimators</w:t>
      </w:r>
      <w:proofErr w:type="spellEnd"/>
      <w:r>
        <w:rPr>
          <w:rFonts w:ascii="Roboto Regular" w:eastAsia="Roboto Regular" w:hAnsi="Roboto Regular" w:cs="Roboto Regular"/>
          <w:color w:val="000000"/>
          <w:shd w:val="clear" w:color="auto" w:fill="auto"/>
        </w:rPr>
        <w:t>=2,</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raining_data_reference</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training_data_reference</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raining_result_reference</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training_result_reference</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deployment_url</w:t>
      </w:r>
      <w:proofErr w:type="spellEnd"/>
      <w:r>
        <w:rPr>
          <w:rFonts w:ascii="Roboto Regular" w:eastAsia="Roboto Regular" w:hAnsi="Roboto Regular" w:cs="Roboto Regular"/>
          <w:color w:val="000000"/>
          <w:shd w:val="clear" w:color="auto" w:fill="auto"/>
        </w:rPr>
        <w:t>='https</w:t>
      </w:r>
      <w:proofErr w:type="gramStart"/>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eu-gb.ml.cloud.ibm.com')</w:t>
      </w:r>
    </w:p>
    <w:p w:rsidR="00BC1F0B" w:rsidRDefault="00BC1F0B"/>
    <w:p w:rsidR="00BC1F0B" w:rsidRDefault="00F752E0">
      <w:proofErr w:type="spellStart"/>
      <w:r>
        <w:rPr>
          <w:rFonts w:ascii="Roboto Regular" w:eastAsia="Roboto Regular" w:hAnsi="Roboto Regular" w:cs="Roboto Regular"/>
          <w:color w:val="000000"/>
          <w:shd w:val="clear" w:color="auto" w:fill="auto"/>
        </w:rPr>
        <w:t>pipeline_name</w:t>
      </w:r>
      <w:proofErr w:type="spellEnd"/>
      <w:r>
        <w:rPr>
          <w:rFonts w:ascii="Roboto Regular" w:eastAsia="Roboto Regular" w:hAnsi="Roboto Regular" w:cs="Roboto Regular"/>
          <w:color w:val="000000"/>
          <w:shd w:val="clear" w:color="auto" w:fill="auto"/>
        </w:rPr>
        <w:t>='Pipeline_4'</w:t>
      </w:r>
    </w:p>
    <w:p w:rsidR="00BC1F0B" w:rsidRDefault="00BC1F0B"/>
    <w:p w:rsidR="00BC1F0B" w:rsidRDefault="00F752E0">
      <w:r>
        <w:rPr>
          <w:rFonts w:ascii="Roboto Regular" w:eastAsia="Roboto Regular" w:hAnsi="Roboto Regular" w:cs="Roboto Regular"/>
          <w:color w:val="000000"/>
          <w:shd w:val="clear" w:color="auto" w:fill="auto"/>
        </w:rPr>
        <w:t>Pipeline inspection</w:t>
      </w:r>
    </w:p>
    <w:p w:rsidR="00BC1F0B" w:rsidRDefault="00F752E0">
      <w:r>
        <w:rPr>
          <w:rFonts w:ascii="Roboto Regular" w:eastAsia="Roboto Regular" w:hAnsi="Roboto Regular" w:cs="Roboto Regular"/>
          <w:color w:val="000000"/>
          <w:shd w:val="clear" w:color="auto" w:fill="auto"/>
        </w:rPr>
        <w:t xml:space="preserve">In this </w:t>
      </w:r>
      <w:proofErr w:type="gramStart"/>
      <w:r>
        <w:rPr>
          <w:rFonts w:ascii="Roboto Regular" w:eastAsia="Roboto Regular" w:hAnsi="Roboto Regular" w:cs="Roboto Regular"/>
          <w:color w:val="000000"/>
          <w:shd w:val="clear" w:color="auto" w:fill="auto"/>
        </w:rPr>
        <w:t>section</w:t>
      </w:r>
      <w:proofErr w:type="gramEnd"/>
      <w:r>
        <w:rPr>
          <w:rFonts w:ascii="Roboto Regular" w:eastAsia="Roboto Regular" w:hAnsi="Roboto Regular" w:cs="Roboto Regular"/>
          <w:color w:val="000000"/>
          <w:shd w:val="clear" w:color="auto" w:fill="auto"/>
        </w:rPr>
        <w:t xml:space="preserve"> you will get the trained pipeline model from the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experiment and inspect it.</w:t>
      </w:r>
    </w:p>
    <w:p w:rsidR="00BC1F0B" w:rsidRDefault="00F752E0">
      <w:r>
        <w:rPr>
          <w:rFonts w:ascii="Roboto Regular" w:eastAsia="Roboto Regular" w:hAnsi="Roboto Regular" w:cs="Roboto Regular"/>
          <w:color w:val="000000"/>
          <w:shd w:val="clear" w:color="auto" w:fill="auto"/>
        </w:rPr>
        <w:t xml:space="preserve">You will see pipeline as a </w:t>
      </w:r>
      <w:proofErr w:type="spellStart"/>
      <w:r>
        <w:rPr>
          <w:rFonts w:ascii="Roboto Regular" w:eastAsia="Roboto Regular" w:hAnsi="Roboto Regular" w:cs="Roboto Regular"/>
          <w:color w:val="000000"/>
          <w:shd w:val="clear" w:color="auto" w:fill="auto"/>
        </w:rPr>
        <w:t>pythone</w:t>
      </w:r>
      <w:proofErr w:type="spellEnd"/>
      <w:r>
        <w:rPr>
          <w:rFonts w:ascii="Roboto Regular" w:eastAsia="Roboto Regular" w:hAnsi="Roboto Regular" w:cs="Roboto Regular"/>
          <w:color w:val="000000"/>
          <w:shd w:val="clear" w:color="auto" w:fill="auto"/>
        </w:rPr>
        <w:t xml:space="preserve"> code, graphically visualized and at the end, you will perform a local test.</w:t>
      </w:r>
    </w:p>
    <w:p w:rsidR="00BC1F0B" w:rsidRDefault="00BC1F0B"/>
    <w:p w:rsidR="00BC1F0B" w:rsidRDefault="00BC1F0B"/>
    <w:p w:rsidR="00BC1F0B" w:rsidRDefault="00F752E0">
      <w:pPr>
        <w:pStyle w:val="Heading3"/>
        <w:outlineLvl w:val="2"/>
      </w:pPr>
      <w:bookmarkStart w:id="35" w:name="_Tocnpkbc13p7okf"/>
      <w:r>
        <w:t>Get historical optimizer instance</w:t>
      </w:r>
      <w:bookmarkEnd w:id="35"/>
    </w:p>
    <w:p w:rsidR="00BC1F0B" w:rsidRDefault="00F752E0">
      <w:r>
        <w:rPr>
          <w:rFonts w:ascii="Roboto Regular" w:eastAsia="Roboto Regular" w:hAnsi="Roboto Regular" w:cs="Roboto Regular"/>
          <w:color w:val="000000"/>
          <w:shd w:val="clear" w:color="auto" w:fill="auto"/>
        </w:rPr>
        <w:lastRenderedPageBreak/>
        <w:t>The next cell contains code for retrieving fitted optimizer.</w:t>
      </w:r>
    </w:p>
    <w:p w:rsidR="00BC1F0B" w:rsidRDefault="00BC1F0B"/>
    <w:p w:rsidR="00BC1F0B" w:rsidRDefault="00F752E0">
      <w:proofErr w:type="gramStart"/>
      <w:r>
        <w:rPr>
          <w:rFonts w:ascii="Roboto Regular" w:eastAsia="Roboto Regular" w:hAnsi="Roboto Regular" w:cs="Roboto Regular"/>
          <w:color w:val="000000"/>
          <w:shd w:val="clear" w:color="auto" w:fill="auto"/>
        </w:rPr>
        <w:t>from</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ibm_watson_machine_learning.experiment</w:t>
      </w:r>
      <w:proofErr w:type="spellEnd"/>
      <w:r>
        <w:rPr>
          <w:rFonts w:ascii="Roboto Regular" w:eastAsia="Roboto Regular" w:hAnsi="Roboto Regular" w:cs="Roboto Regular"/>
          <w:color w:val="000000"/>
          <w:shd w:val="clear" w:color="auto" w:fill="auto"/>
        </w:rPr>
        <w:t xml:space="preserve"> import </w:t>
      </w:r>
      <w:proofErr w:type="spellStart"/>
      <w:r>
        <w:rPr>
          <w:rFonts w:ascii="Roboto Regular" w:eastAsia="Roboto Regular" w:hAnsi="Roboto Regular" w:cs="Roboto Regular"/>
          <w:color w:val="000000"/>
          <w:shd w:val="clear" w:color="auto" w:fill="auto"/>
        </w:rPr>
        <w:t>AutoAI</w:t>
      </w:r>
      <w:proofErr w:type="spellEnd"/>
    </w:p>
    <w:p w:rsidR="00BC1F0B" w:rsidRDefault="00BC1F0B"/>
    <w:p w:rsidR="00BC1F0B" w:rsidRDefault="00F752E0">
      <w:proofErr w:type="gramStart"/>
      <w:r>
        <w:rPr>
          <w:rFonts w:ascii="Roboto Regular" w:eastAsia="Roboto Regular" w:hAnsi="Roboto Regular" w:cs="Roboto Regular"/>
          <w:color w:val="000000"/>
          <w:shd w:val="clear" w:color="auto" w:fill="auto"/>
        </w:rPr>
        <w:t>optimizer</w:t>
      </w:r>
      <w:proofErr w:type="gram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runs.get_optimizer</w:t>
      </w:r>
      <w:proofErr w:type="spellEnd"/>
      <w:r>
        <w:rPr>
          <w:rFonts w:ascii="Roboto Regular" w:eastAsia="Roboto Regular" w:hAnsi="Roboto Regular" w:cs="Roboto Regular"/>
          <w:color w:val="000000"/>
          <w:shd w:val="clear" w:color="auto" w:fill="auto"/>
        </w:rPr>
        <w:t>(metadata=</w:t>
      </w:r>
      <w:proofErr w:type="spellStart"/>
      <w:r>
        <w:rPr>
          <w:rFonts w:ascii="Roboto Regular" w:eastAsia="Roboto Regular" w:hAnsi="Roboto Regular" w:cs="Roboto Regular"/>
          <w:color w:val="000000"/>
          <w:shd w:val="clear" w:color="auto" w:fill="auto"/>
        </w:rPr>
        <w:t>experiment_metadata</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Pr>
        <w:pStyle w:val="Heading3"/>
        <w:outlineLvl w:val="2"/>
      </w:pPr>
      <w:bookmarkStart w:id="36" w:name="_Tocm733e958yznv"/>
      <w:r>
        <w:t>Get pipeline model</w:t>
      </w:r>
      <w:bookmarkEnd w:id="36"/>
    </w:p>
    <w:p w:rsidR="00BC1F0B" w:rsidRDefault="00F752E0">
      <w:r>
        <w:rPr>
          <w:rFonts w:ascii="Roboto Regular" w:eastAsia="Roboto Regular" w:hAnsi="Roboto Regular" w:cs="Roboto Regular"/>
          <w:color w:val="000000"/>
          <w:shd w:val="clear" w:color="auto" w:fill="auto"/>
        </w:rPr>
        <w:t xml:space="preserve">The following cell loads selected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pipeline model. If you want to get pure </w:t>
      </w:r>
      <w:proofErr w:type="spellStart"/>
      <w:r>
        <w:rPr>
          <w:rFonts w:ascii="Roboto Regular" w:eastAsia="Roboto Regular" w:hAnsi="Roboto Regular" w:cs="Roboto Regular"/>
          <w:color w:val="000000"/>
          <w:shd w:val="clear" w:color="auto" w:fill="auto"/>
        </w:rPr>
        <w:t>scikit</w:t>
      </w:r>
      <w:proofErr w:type="spellEnd"/>
      <w:r>
        <w:rPr>
          <w:rFonts w:ascii="Roboto Regular" w:eastAsia="Roboto Regular" w:hAnsi="Roboto Regular" w:cs="Roboto Regular"/>
          <w:color w:val="000000"/>
          <w:shd w:val="clear" w:color="auto" w:fill="auto"/>
        </w:rPr>
        <w:t xml:space="preserve">-learn pipeline specify </w:t>
      </w:r>
      <w:proofErr w:type="spellStart"/>
      <w:r>
        <w:rPr>
          <w:rFonts w:ascii="Roboto Regular" w:eastAsia="Roboto Regular" w:hAnsi="Roboto Regular" w:cs="Roboto Regular"/>
          <w:color w:val="000000"/>
          <w:shd w:val="clear" w:color="auto" w:fill="auto"/>
        </w:rPr>
        <w:t>as_typ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sklearn</w:t>
      </w:r>
      <w:proofErr w:type="spellEnd"/>
      <w:r>
        <w:rPr>
          <w:rFonts w:ascii="Roboto Regular" w:eastAsia="Roboto Regular" w:hAnsi="Roboto Regular" w:cs="Roboto Regular"/>
          <w:color w:val="000000"/>
          <w:shd w:val="clear" w:color="auto" w:fill="auto"/>
        </w:rPr>
        <w:t xml:space="preserve">' parameter. By default enriched </w:t>
      </w:r>
      <w:proofErr w:type="spellStart"/>
      <w:r>
        <w:rPr>
          <w:rFonts w:ascii="Roboto Regular" w:eastAsia="Roboto Regular" w:hAnsi="Roboto Regular" w:cs="Roboto Regular"/>
          <w:color w:val="000000"/>
          <w:shd w:val="clear" w:color="auto" w:fill="auto"/>
        </w:rPr>
        <w:t>scikit</w:t>
      </w:r>
      <w:proofErr w:type="spellEnd"/>
      <w:r>
        <w:rPr>
          <w:rFonts w:ascii="Roboto Regular" w:eastAsia="Roboto Regular" w:hAnsi="Roboto Regular" w:cs="Roboto Regular"/>
          <w:color w:val="000000"/>
          <w:shd w:val="clear" w:color="auto" w:fill="auto"/>
        </w:rPr>
        <w:t xml:space="preserve">-learn pipeline is returned </w:t>
      </w:r>
      <w:proofErr w:type="spellStart"/>
      <w:r>
        <w:rPr>
          <w:rFonts w:ascii="Roboto Regular" w:eastAsia="Roboto Regular" w:hAnsi="Roboto Regular" w:cs="Roboto Regular"/>
          <w:color w:val="000000"/>
          <w:shd w:val="clear" w:color="auto" w:fill="auto"/>
        </w:rPr>
        <w:t>as_typ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lale</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roofErr w:type="spellStart"/>
      <w:r>
        <w:rPr>
          <w:rFonts w:ascii="Roboto Regular" w:eastAsia="Roboto Regular" w:hAnsi="Roboto Regular" w:cs="Roboto Regular"/>
          <w:color w:val="000000"/>
          <w:shd w:val="clear" w:color="auto" w:fill="auto"/>
        </w:rPr>
        <w:t>pipeline_model</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optimizer.get_</w:t>
      </w:r>
      <w:proofErr w:type="gramStart"/>
      <w:r>
        <w:rPr>
          <w:rFonts w:ascii="Roboto Regular" w:eastAsia="Roboto Regular" w:hAnsi="Roboto Regular" w:cs="Roboto Regular"/>
          <w:color w:val="000000"/>
          <w:shd w:val="clear" w:color="auto" w:fill="auto"/>
        </w:rPr>
        <w:t>pipeline</w:t>
      </w:r>
      <w:proofErr w:type="spellEnd"/>
      <w:r>
        <w:rPr>
          <w:rFonts w:ascii="Roboto Regular" w:eastAsia="Roboto Regular" w:hAnsi="Roboto Regular" w:cs="Roboto Regular"/>
          <w:color w:val="000000"/>
          <w:shd w:val="clear" w:color="auto" w:fill="auto"/>
        </w:rPr>
        <w:t>(</w:t>
      </w:r>
      <w:proofErr w:type="spellStart"/>
      <w:proofErr w:type="gramEnd"/>
      <w:r>
        <w:rPr>
          <w:rFonts w:ascii="Roboto Regular" w:eastAsia="Roboto Regular" w:hAnsi="Roboto Regular" w:cs="Roboto Regular"/>
          <w:color w:val="000000"/>
          <w:shd w:val="clear" w:color="auto" w:fill="auto"/>
        </w:rPr>
        <w:t>pipeline_nam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pipeline_name</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Pr>
        <w:pStyle w:val="Heading3"/>
        <w:outlineLvl w:val="2"/>
      </w:pPr>
      <w:bookmarkStart w:id="37" w:name="_Toca2mv6p17pcc1"/>
      <w:r>
        <w:t>Preview pipeline model as python code</w:t>
      </w:r>
      <w:bookmarkEnd w:id="37"/>
    </w:p>
    <w:p w:rsidR="00BC1F0B" w:rsidRDefault="00F752E0">
      <w:r>
        <w:rPr>
          <w:rFonts w:ascii="Roboto Regular" w:eastAsia="Roboto Regular" w:hAnsi="Roboto Regular" w:cs="Roboto Regular"/>
          <w:color w:val="000000"/>
          <w:shd w:val="clear" w:color="auto" w:fill="auto"/>
        </w:rPr>
        <w:t xml:space="preserve">In the next cell, downloaded pipeline model </w:t>
      </w:r>
      <w:proofErr w:type="gramStart"/>
      <w:r>
        <w:rPr>
          <w:rFonts w:ascii="Roboto Regular" w:eastAsia="Roboto Regular" w:hAnsi="Roboto Regular" w:cs="Roboto Regular"/>
          <w:color w:val="000000"/>
          <w:shd w:val="clear" w:color="auto" w:fill="auto"/>
        </w:rPr>
        <w:t>could be previewed</w:t>
      </w:r>
      <w:proofErr w:type="gramEnd"/>
      <w:r>
        <w:rPr>
          <w:rFonts w:ascii="Roboto Regular" w:eastAsia="Roboto Regular" w:hAnsi="Roboto Regular" w:cs="Roboto Regular"/>
          <w:color w:val="000000"/>
          <w:shd w:val="clear" w:color="auto" w:fill="auto"/>
        </w:rPr>
        <w:t xml:space="preserve"> as a python code.</w:t>
      </w:r>
    </w:p>
    <w:p w:rsidR="00BC1F0B" w:rsidRDefault="00F752E0">
      <w:r>
        <w:rPr>
          <w:rFonts w:ascii="Roboto Regular" w:eastAsia="Roboto Regular" w:hAnsi="Roboto Regular" w:cs="Roboto Regular"/>
          <w:color w:val="000000"/>
          <w:shd w:val="clear" w:color="auto" w:fill="auto"/>
        </w:rPr>
        <w:t>You will be able to see what exact steps are involved in model creation.</w:t>
      </w:r>
    </w:p>
    <w:p w:rsidR="00BC1F0B" w:rsidRDefault="00BC1F0B"/>
    <w:p w:rsidR="00BC1F0B" w:rsidRDefault="00F752E0">
      <w:proofErr w:type="spellStart"/>
      <w:r>
        <w:rPr>
          <w:rFonts w:ascii="Roboto Regular" w:eastAsia="Roboto Regular" w:hAnsi="Roboto Regular" w:cs="Roboto Regular"/>
          <w:color w:val="000000"/>
          <w:shd w:val="clear" w:color="auto" w:fill="auto"/>
        </w:rPr>
        <w:t>pipeline_model.pretty_</w:t>
      </w:r>
      <w:proofErr w:type="gramStart"/>
      <w:r>
        <w:rPr>
          <w:rFonts w:ascii="Roboto Regular" w:eastAsia="Roboto Regular" w:hAnsi="Roboto Regular" w:cs="Roboto Regular"/>
          <w:color w:val="000000"/>
          <w:shd w:val="clear" w:color="auto" w:fill="auto"/>
        </w:rPr>
        <w:t>print</w:t>
      </w:r>
      <w:proofErr w:type="spellEnd"/>
      <w:r>
        <w:rPr>
          <w:rFonts w:ascii="Roboto Regular" w:eastAsia="Roboto Regular" w:hAnsi="Roboto Regular" w:cs="Roboto Regular"/>
          <w:color w:val="000000"/>
          <w:shd w:val="clear" w:color="auto" w:fill="auto"/>
        </w:rPr>
        <w:t>(</w:t>
      </w:r>
      <w:proofErr w:type="spellStart"/>
      <w:proofErr w:type="gramEnd"/>
      <w:r>
        <w:rPr>
          <w:rFonts w:ascii="Roboto Regular" w:eastAsia="Roboto Regular" w:hAnsi="Roboto Regular" w:cs="Roboto Regular"/>
          <w:color w:val="000000"/>
          <w:shd w:val="clear" w:color="auto" w:fill="auto"/>
        </w:rPr>
        <w:t>combinators</w:t>
      </w:r>
      <w:proofErr w:type="spellEnd"/>
      <w:r>
        <w:rPr>
          <w:rFonts w:ascii="Roboto Regular" w:eastAsia="Roboto Regular" w:hAnsi="Roboto Regular" w:cs="Roboto Regular"/>
          <w:color w:val="000000"/>
          <w:shd w:val="clear" w:color="auto" w:fill="auto"/>
        </w:rPr>
        <w:t xml:space="preserve">=False, </w:t>
      </w:r>
      <w:proofErr w:type="spellStart"/>
      <w:r>
        <w:rPr>
          <w:rFonts w:ascii="Roboto Regular" w:eastAsia="Roboto Regular" w:hAnsi="Roboto Regular" w:cs="Roboto Regular"/>
          <w:color w:val="000000"/>
          <w:shd w:val="clear" w:color="auto" w:fill="auto"/>
        </w:rPr>
        <w:t>ipython_display</w:t>
      </w:r>
      <w:proofErr w:type="spellEnd"/>
      <w:r>
        <w:rPr>
          <w:rFonts w:ascii="Roboto Regular" w:eastAsia="Roboto Regular" w:hAnsi="Roboto Regular" w:cs="Roboto Regular"/>
          <w:color w:val="000000"/>
          <w:shd w:val="clear" w:color="auto" w:fill="auto"/>
        </w:rPr>
        <w:t>=True)</w:t>
      </w:r>
    </w:p>
    <w:p w:rsidR="00BC1F0B" w:rsidRDefault="00BC1F0B"/>
    <w:p w:rsidR="00BC1F0B" w:rsidRDefault="00F752E0">
      <w:pPr>
        <w:pStyle w:val="Heading3"/>
        <w:outlineLvl w:val="2"/>
      </w:pPr>
      <w:bookmarkStart w:id="38" w:name="_Tocswl96b3hfu6y"/>
      <w:r>
        <w:t>Visualize pipeline model</w:t>
      </w:r>
      <w:bookmarkEnd w:id="38"/>
    </w:p>
    <w:p w:rsidR="00BC1F0B" w:rsidRDefault="00F752E0">
      <w:r>
        <w:rPr>
          <w:rFonts w:ascii="Roboto Regular" w:eastAsia="Roboto Regular" w:hAnsi="Roboto Regular" w:cs="Roboto Regular"/>
          <w:color w:val="000000"/>
          <w:shd w:val="clear" w:color="auto" w:fill="auto"/>
        </w:rPr>
        <w:t>Preview pipeline model stages as graph. Each node's name links to detailed description of the stage.</w:t>
      </w:r>
    </w:p>
    <w:p w:rsidR="00BC1F0B" w:rsidRDefault="00BC1F0B"/>
    <w:p w:rsidR="00BC1F0B" w:rsidRDefault="00F752E0">
      <w:proofErr w:type="spellStart"/>
      <w:r>
        <w:rPr>
          <w:rFonts w:ascii="Roboto Regular" w:eastAsia="Roboto Regular" w:hAnsi="Roboto Regular" w:cs="Roboto Regular"/>
          <w:color w:val="000000"/>
          <w:shd w:val="clear" w:color="auto" w:fill="auto"/>
        </w:rPr>
        <w:t>pipeline_</w:t>
      </w:r>
      <w:proofErr w:type="gramStart"/>
      <w:r>
        <w:rPr>
          <w:rFonts w:ascii="Roboto Regular" w:eastAsia="Roboto Regular" w:hAnsi="Roboto Regular" w:cs="Roboto Regular"/>
          <w:color w:val="000000"/>
          <w:shd w:val="clear" w:color="auto" w:fill="auto"/>
        </w:rPr>
        <w:t>model.visualize</w:t>
      </w:r>
      <w:proofErr w:type="spellEnd"/>
      <w:r>
        <w:rPr>
          <w:rFonts w:ascii="Roboto Regular" w:eastAsia="Roboto Regular" w:hAnsi="Roboto Regular" w:cs="Roboto Regular"/>
          <w:color w:val="000000"/>
          <w:shd w:val="clear" w:color="auto" w:fill="auto"/>
        </w:rPr>
        <w:t>()</w:t>
      </w:r>
      <w:proofErr w:type="gramEnd"/>
    </w:p>
    <w:p w:rsidR="00BC1F0B" w:rsidRDefault="00BC1F0B"/>
    <w:p w:rsidR="00BC1F0B" w:rsidRDefault="00F752E0">
      <w:pPr>
        <w:pStyle w:val="Heading3"/>
        <w:outlineLvl w:val="2"/>
      </w:pPr>
      <w:bookmarkStart w:id="39" w:name="_Tocjfi2ottnjeaj"/>
      <w:r>
        <w:t>Read training data</w:t>
      </w:r>
      <w:bookmarkEnd w:id="39"/>
    </w:p>
    <w:p w:rsidR="00BC1F0B" w:rsidRDefault="00F752E0">
      <w:r>
        <w:rPr>
          <w:rFonts w:ascii="Roboto Regular" w:eastAsia="Roboto Regular" w:hAnsi="Roboto Regular" w:cs="Roboto Regular"/>
          <w:color w:val="000000"/>
          <w:shd w:val="clear" w:color="auto" w:fill="auto"/>
        </w:rPr>
        <w:t xml:space="preserve">Retrieve training dataset from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experiment as pandas </w:t>
      </w:r>
      <w:proofErr w:type="spellStart"/>
      <w:r>
        <w:rPr>
          <w:rFonts w:ascii="Roboto Regular" w:eastAsia="Roboto Regular" w:hAnsi="Roboto Regular" w:cs="Roboto Regular"/>
          <w:color w:val="000000"/>
          <w:shd w:val="clear" w:color="auto" w:fill="auto"/>
        </w:rPr>
        <w:t>DataFrame</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roofErr w:type="spellStart"/>
      <w:r>
        <w:rPr>
          <w:rFonts w:ascii="Roboto Regular" w:eastAsia="Roboto Regular" w:hAnsi="Roboto Regular" w:cs="Roboto Regular"/>
          <w:color w:val="000000"/>
          <w:shd w:val="clear" w:color="auto" w:fill="auto"/>
        </w:rPr>
        <w:t>train_df</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optimizer.get_data_</w:t>
      </w:r>
      <w:proofErr w:type="gramStart"/>
      <w:r>
        <w:rPr>
          <w:rFonts w:ascii="Roboto Regular" w:eastAsia="Roboto Regular" w:hAnsi="Roboto Regular" w:cs="Roboto Regular"/>
          <w:color w:val="000000"/>
          <w:shd w:val="clear" w:color="auto" w:fill="auto"/>
        </w:rPr>
        <w:t>connections</w:t>
      </w:r>
      <w:proofErr w:type="spellEnd"/>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0].read()</w:t>
      </w:r>
    </w:p>
    <w:p w:rsidR="00BC1F0B" w:rsidRDefault="00F752E0">
      <w:proofErr w:type="spellStart"/>
      <w:r>
        <w:rPr>
          <w:rFonts w:ascii="Roboto Regular" w:eastAsia="Roboto Regular" w:hAnsi="Roboto Regular" w:cs="Roboto Regular"/>
          <w:color w:val="000000"/>
          <w:shd w:val="clear" w:color="auto" w:fill="auto"/>
        </w:rPr>
        <w:t>test_df</w:t>
      </w:r>
      <w:proofErr w:type="spellEnd"/>
      <w:r>
        <w:rPr>
          <w:rFonts w:ascii="Roboto Regular" w:eastAsia="Roboto Regular" w:hAnsi="Roboto Regular" w:cs="Roboto Regular"/>
          <w:color w:val="000000"/>
          <w:shd w:val="clear" w:color="auto" w:fill="auto"/>
        </w:rPr>
        <w:t xml:space="preserve"> = train_</w:t>
      </w:r>
      <w:proofErr w:type="gramStart"/>
      <w:r>
        <w:rPr>
          <w:rFonts w:ascii="Roboto Regular" w:eastAsia="Roboto Regular" w:hAnsi="Roboto Regular" w:cs="Roboto Regular"/>
          <w:color w:val="000000"/>
          <w:shd w:val="clear" w:color="auto" w:fill="auto"/>
        </w:rPr>
        <w:t>df.sample(</w:t>
      </w:r>
      <w:proofErr w:type="gramEnd"/>
      <w:r>
        <w:rPr>
          <w:rFonts w:ascii="Roboto Regular" w:eastAsia="Roboto Regular" w:hAnsi="Roboto Regular" w:cs="Roboto Regular"/>
          <w:color w:val="000000"/>
          <w:shd w:val="clear" w:color="auto" w:fill="auto"/>
        </w:rPr>
        <w:t>n=5).drop([experiment_metadata['prediction_column']], axis=1)</w:t>
      </w:r>
    </w:p>
    <w:p w:rsidR="00BC1F0B" w:rsidRDefault="00BC1F0B"/>
    <w:p w:rsidR="00BC1F0B" w:rsidRDefault="00F752E0">
      <w:r>
        <w:rPr>
          <w:rFonts w:ascii="Roboto Regular" w:eastAsia="Roboto Regular" w:hAnsi="Roboto Regular" w:cs="Roboto Regular"/>
          <w:color w:val="000000"/>
          <w:shd w:val="clear" w:color="auto" w:fill="auto"/>
        </w:rPr>
        <w:t>Test pipeline model locally</w:t>
      </w:r>
    </w:p>
    <w:p w:rsidR="00BC1F0B" w:rsidRDefault="00F752E0">
      <w:r>
        <w:rPr>
          <w:rFonts w:ascii="Roboto Regular" w:eastAsia="Roboto Regular" w:hAnsi="Roboto Regular" w:cs="Roboto Regular"/>
          <w:color w:val="000000"/>
          <w:shd w:val="clear" w:color="auto" w:fill="auto"/>
        </w:rPr>
        <w:t xml:space="preserve">You can predict target value using trained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model by calling </w:t>
      </w:r>
      <w:proofErr w:type="gramStart"/>
      <w:r>
        <w:rPr>
          <w:rFonts w:ascii="Roboto Regular" w:eastAsia="Roboto Regular" w:hAnsi="Roboto Regular" w:cs="Roboto Regular"/>
          <w:color w:val="000000"/>
          <w:shd w:val="clear" w:color="auto" w:fill="auto"/>
        </w:rPr>
        <w:t>predict(</w:t>
      </w:r>
      <w:proofErr w:type="gramEnd"/>
      <w:r>
        <w:rPr>
          <w:rFonts w:ascii="Roboto Regular" w:eastAsia="Roboto Regular" w:hAnsi="Roboto Regular" w:cs="Roboto Regular"/>
          <w:color w:val="000000"/>
          <w:shd w:val="clear" w:color="auto" w:fill="auto"/>
        </w:rPr>
        <w:t>).</w:t>
      </w:r>
    </w:p>
    <w:p w:rsidR="00BC1F0B" w:rsidRDefault="00BC1F0B"/>
    <w:p w:rsidR="00BC1F0B" w:rsidRDefault="00F752E0">
      <w:proofErr w:type="spellStart"/>
      <w:r>
        <w:rPr>
          <w:rFonts w:ascii="Roboto Regular" w:eastAsia="Roboto Regular" w:hAnsi="Roboto Regular" w:cs="Roboto Regular"/>
          <w:color w:val="000000"/>
          <w:shd w:val="clear" w:color="auto" w:fill="auto"/>
        </w:rPr>
        <w:t>y_pred</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pipeline_</w:t>
      </w:r>
      <w:proofErr w:type="gramStart"/>
      <w:r>
        <w:rPr>
          <w:rFonts w:ascii="Roboto Regular" w:eastAsia="Roboto Regular" w:hAnsi="Roboto Regular" w:cs="Roboto Regular"/>
          <w:color w:val="000000"/>
          <w:shd w:val="clear" w:color="auto" w:fill="auto"/>
        </w:rPr>
        <w:t>model.predict</w:t>
      </w:r>
      <w:proofErr w:type="spellEnd"/>
      <w:r>
        <w:rPr>
          <w:rFonts w:ascii="Roboto Regular" w:eastAsia="Roboto Regular" w:hAnsi="Roboto Regular" w:cs="Roboto Regular"/>
          <w:color w:val="000000"/>
          <w:shd w:val="clear" w:color="auto" w:fill="auto"/>
        </w:rPr>
        <w:t>(</w:t>
      </w:r>
      <w:proofErr w:type="spellStart"/>
      <w:proofErr w:type="gramEnd"/>
      <w:r>
        <w:rPr>
          <w:rFonts w:ascii="Roboto Regular" w:eastAsia="Roboto Regular" w:hAnsi="Roboto Regular" w:cs="Roboto Regular"/>
          <w:color w:val="000000"/>
          <w:shd w:val="clear" w:color="auto" w:fill="auto"/>
        </w:rPr>
        <w:t>test_df.values</w:t>
      </w:r>
      <w:proofErr w:type="spellEnd"/>
      <w:r>
        <w:rPr>
          <w:rFonts w:ascii="Roboto Regular" w:eastAsia="Roboto Regular" w:hAnsi="Roboto Regular" w:cs="Roboto Regular"/>
          <w:color w:val="000000"/>
          <w:shd w:val="clear" w:color="auto" w:fill="auto"/>
        </w:rPr>
        <w:t>)</w:t>
      </w:r>
    </w:p>
    <w:p w:rsidR="00BC1F0B" w:rsidRDefault="00F752E0">
      <w:proofErr w:type="gramStart"/>
      <w:r>
        <w:rPr>
          <w:rFonts w:ascii="Roboto Regular" w:eastAsia="Roboto Regular" w:hAnsi="Roboto Regular" w:cs="Roboto Regular"/>
          <w:color w:val="000000"/>
          <w:shd w:val="clear" w:color="auto" w:fill="auto"/>
        </w:rPr>
        <w:t>print(</w:t>
      </w:r>
      <w:proofErr w:type="spellStart"/>
      <w:proofErr w:type="gramEnd"/>
      <w:r>
        <w:rPr>
          <w:rFonts w:ascii="Roboto Regular" w:eastAsia="Roboto Regular" w:hAnsi="Roboto Regular" w:cs="Roboto Regular"/>
          <w:color w:val="000000"/>
          <w:shd w:val="clear" w:color="auto" w:fill="auto"/>
        </w:rPr>
        <w:t>y_pred</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Pr>
        <w:pStyle w:val="Heading3"/>
        <w:outlineLvl w:val="2"/>
      </w:pPr>
      <w:bookmarkStart w:id="40" w:name="_Tocqh8szhcucc67"/>
      <w:r>
        <w:t>Pipeline refinery and testing (optional)</w:t>
      </w:r>
      <w:bookmarkEnd w:id="40"/>
    </w:p>
    <w:p w:rsidR="00BC1F0B" w:rsidRDefault="00F752E0">
      <w:r>
        <w:rPr>
          <w:rFonts w:ascii="Roboto Regular" w:eastAsia="Roboto Regular" w:hAnsi="Roboto Regular" w:cs="Roboto Regular"/>
          <w:color w:val="000000"/>
          <w:shd w:val="clear" w:color="auto" w:fill="auto"/>
        </w:rPr>
        <w:t xml:space="preserve">In this </w:t>
      </w:r>
      <w:proofErr w:type="gramStart"/>
      <w:r>
        <w:rPr>
          <w:rFonts w:ascii="Roboto Regular" w:eastAsia="Roboto Regular" w:hAnsi="Roboto Regular" w:cs="Roboto Regular"/>
          <w:color w:val="000000"/>
          <w:shd w:val="clear" w:color="auto" w:fill="auto"/>
        </w:rPr>
        <w:t>section</w:t>
      </w:r>
      <w:proofErr w:type="gramEnd"/>
      <w:r>
        <w:rPr>
          <w:rFonts w:ascii="Roboto Regular" w:eastAsia="Roboto Regular" w:hAnsi="Roboto Regular" w:cs="Roboto Regular"/>
          <w:color w:val="000000"/>
          <w:shd w:val="clear" w:color="auto" w:fill="auto"/>
        </w:rPr>
        <w:t xml:space="preserve"> you will learn how to refine and retrain the best pipeline returned by </w:t>
      </w:r>
      <w:proofErr w:type="spellStart"/>
      <w:r>
        <w:rPr>
          <w:rFonts w:ascii="Roboto Regular" w:eastAsia="Roboto Regular" w:hAnsi="Roboto Regular" w:cs="Roboto Regular"/>
          <w:color w:val="000000"/>
          <w:shd w:val="clear" w:color="auto" w:fill="auto"/>
        </w:rPr>
        <w:t>AutoAI</w:t>
      </w:r>
      <w:proofErr w:type="spellEnd"/>
      <w:r>
        <w:rPr>
          <w:rFonts w:ascii="Roboto Regular" w:eastAsia="Roboto Regular" w:hAnsi="Roboto Regular" w:cs="Roboto Regular"/>
          <w:color w:val="000000"/>
          <w:shd w:val="clear" w:color="auto" w:fill="auto"/>
        </w:rPr>
        <w:t xml:space="preserve">. It </w:t>
      </w:r>
      <w:proofErr w:type="gramStart"/>
      <w:r>
        <w:rPr>
          <w:rFonts w:ascii="Roboto Regular" w:eastAsia="Roboto Regular" w:hAnsi="Roboto Regular" w:cs="Roboto Regular"/>
          <w:color w:val="000000"/>
          <w:shd w:val="clear" w:color="auto" w:fill="auto"/>
        </w:rPr>
        <w:t>can be performed</w:t>
      </w:r>
      <w:proofErr w:type="gramEnd"/>
      <w:r>
        <w:rPr>
          <w:rFonts w:ascii="Roboto Regular" w:eastAsia="Roboto Regular" w:hAnsi="Roboto Regular" w:cs="Roboto Regular"/>
          <w:color w:val="000000"/>
          <w:shd w:val="clear" w:color="auto" w:fill="auto"/>
        </w:rPr>
        <w:t xml:space="preserve"> by:</w:t>
      </w:r>
    </w:p>
    <w:p w:rsidR="00BC1F0B" w:rsidRDefault="00BC1F0B"/>
    <w:p w:rsidR="00BC1F0B" w:rsidRDefault="00F752E0">
      <w:pPr>
        <w:pStyle w:val="Heading3"/>
        <w:outlineLvl w:val="2"/>
      </w:pPr>
      <w:bookmarkStart w:id="41" w:name="_Tocy70njdi9f81s"/>
      <w:proofErr w:type="gramStart"/>
      <w:r>
        <w:t>modifying</w:t>
      </w:r>
      <w:proofErr w:type="gramEnd"/>
      <w:r>
        <w:t xml:space="preserve"> pipeline definition source code</w:t>
      </w:r>
      <w:bookmarkEnd w:id="41"/>
    </w:p>
    <w:p w:rsidR="00BC1F0B" w:rsidRDefault="00F752E0">
      <w:proofErr w:type="gramStart"/>
      <w:r>
        <w:rPr>
          <w:rFonts w:ascii="Roboto Regular" w:eastAsia="Roboto Regular" w:hAnsi="Roboto Regular" w:cs="Roboto Regular"/>
          <w:color w:val="000000"/>
          <w:shd w:val="clear" w:color="auto" w:fill="auto"/>
        </w:rPr>
        <w:t>using</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lale</w:t>
      </w:r>
      <w:proofErr w:type="spellEnd"/>
      <w:r>
        <w:rPr>
          <w:rFonts w:ascii="Roboto Regular" w:eastAsia="Roboto Regular" w:hAnsi="Roboto Regular" w:cs="Roboto Regular"/>
          <w:color w:val="000000"/>
          <w:shd w:val="clear" w:color="auto" w:fill="auto"/>
        </w:rPr>
        <w:t xml:space="preserve"> library for semi-automated data science</w:t>
      </w:r>
    </w:p>
    <w:p w:rsidR="00BC1F0B" w:rsidRDefault="00F752E0">
      <w:r>
        <w:rPr>
          <w:rFonts w:ascii="Roboto Regular" w:eastAsia="Roboto Regular" w:hAnsi="Roboto Regular" w:cs="Roboto Regular"/>
          <w:color w:val="000000"/>
          <w:shd w:val="clear" w:color="auto" w:fill="auto"/>
        </w:rPr>
        <w:t>Note: In order to run this section change following cells to 'code' cell.</w:t>
      </w:r>
    </w:p>
    <w:p w:rsidR="00BC1F0B" w:rsidRDefault="00BC1F0B"/>
    <w:p w:rsidR="00BC1F0B" w:rsidRDefault="00BC1F0B"/>
    <w:p w:rsidR="00BC1F0B" w:rsidRDefault="00F752E0">
      <w:pPr>
        <w:pStyle w:val="Heading3"/>
        <w:outlineLvl w:val="2"/>
      </w:pPr>
      <w:bookmarkStart w:id="42" w:name="_Tocsdvx60qe3qrh"/>
      <w:proofErr w:type="gramStart"/>
      <w:r>
        <w:t>Pipeline definition source code</w:t>
      </w:r>
      <w:bookmarkEnd w:id="42"/>
      <w:proofErr w:type="gramEnd"/>
    </w:p>
    <w:p w:rsidR="00BC1F0B" w:rsidRDefault="00F752E0">
      <w:r>
        <w:rPr>
          <w:rFonts w:ascii="Roboto Regular" w:eastAsia="Roboto Regular" w:hAnsi="Roboto Regular" w:cs="Roboto Regular"/>
          <w:color w:val="000000"/>
          <w:shd w:val="clear" w:color="auto" w:fill="auto"/>
        </w:rPr>
        <w:t>Following cell lets you experiment with pipeline definition in python, e.g. change steps parameters.</w:t>
      </w:r>
    </w:p>
    <w:p w:rsidR="00BC1F0B" w:rsidRDefault="00BC1F0B"/>
    <w:p w:rsidR="00BC1F0B" w:rsidRDefault="00F752E0">
      <w:r>
        <w:rPr>
          <w:rFonts w:ascii="Roboto Regular" w:eastAsia="Roboto Regular" w:hAnsi="Roboto Regular" w:cs="Roboto Regular"/>
          <w:color w:val="000000"/>
          <w:shd w:val="clear" w:color="auto" w:fill="auto"/>
        </w:rPr>
        <w:t>It will inject pipeline definition to the next cell.</w:t>
      </w:r>
    </w:p>
    <w:p w:rsidR="00BC1F0B" w:rsidRDefault="00BC1F0B"/>
    <w:p w:rsidR="00BC1F0B" w:rsidRDefault="00F752E0">
      <w:proofErr w:type="spellStart"/>
      <w:r>
        <w:rPr>
          <w:rFonts w:ascii="Roboto Regular" w:eastAsia="Roboto Regular" w:hAnsi="Roboto Regular" w:cs="Roboto Regular"/>
          <w:color w:val="000000"/>
          <w:shd w:val="clear" w:color="auto" w:fill="auto"/>
        </w:rPr>
        <w:t>pipeline_model.pretty_</w:t>
      </w:r>
      <w:proofErr w:type="gramStart"/>
      <w:r>
        <w:rPr>
          <w:rFonts w:ascii="Roboto Regular" w:eastAsia="Roboto Regular" w:hAnsi="Roboto Regular" w:cs="Roboto Regular"/>
          <w:color w:val="000000"/>
          <w:shd w:val="clear" w:color="auto" w:fill="auto"/>
        </w:rPr>
        <w:t>print</w:t>
      </w:r>
      <w:proofErr w:type="spellEnd"/>
      <w:r>
        <w:rPr>
          <w:rFonts w:ascii="Roboto Regular" w:eastAsia="Roboto Regular" w:hAnsi="Roboto Regular" w:cs="Roboto Regular"/>
          <w:color w:val="000000"/>
          <w:shd w:val="clear" w:color="auto" w:fill="auto"/>
        </w:rPr>
        <w:t>(</w:t>
      </w:r>
      <w:proofErr w:type="spellStart"/>
      <w:proofErr w:type="gramEnd"/>
      <w:r>
        <w:rPr>
          <w:rFonts w:ascii="Roboto Regular" w:eastAsia="Roboto Regular" w:hAnsi="Roboto Regular" w:cs="Roboto Regular"/>
          <w:color w:val="000000"/>
          <w:shd w:val="clear" w:color="auto" w:fill="auto"/>
        </w:rPr>
        <w:t>combinators</w:t>
      </w:r>
      <w:proofErr w:type="spellEnd"/>
      <w:r>
        <w:rPr>
          <w:rFonts w:ascii="Roboto Regular" w:eastAsia="Roboto Regular" w:hAnsi="Roboto Regular" w:cs="Roboto Regular"/>
          <w:color w:val="000000"/>
          <w:shd w:val="clear" w:color="auto" w:fill="auto"/>
        </w:rPr>
        <w:t xml:space="preserve">=False, </w:t>
      </w:r>
      <w:proofErr w:type="spellStart"/>
      <w:r>
        <w:rPr>
          <w:rFonts w:ascii="Roboto Regular" w:eastAsia="Roboto Regular" w:hAnsi="Roboto Regular" w:cs="Roboto Regular"/>
          <w:color w:val="000000"/>
          <w:shd w:val="clear" w:color="auto" w:fill="auto"/>
        </w:rPr>
        <w:t>ipython_display</w:t>
      </w:r>
      <w:proofErr w:type="spellEnd"/>
      <w:r>
        <w:rPr>
          <w:rFonts w:ascii="Roboto Regular" w:eastAsia="Roboto Regular" w:hAnsi="Roboto Regular" w:cs="Roboto Regular"/>
          <w:color w:val="000000"/>
          <w:shd w:val="clear" w:color="auto" w:fill="auto"/>
        </w:rPr>
        <w:t>='input')</w:t>
      </w:r>
    </w:p>
    <w:p w:rsidR="00BC1F0B" w:rsidRDefault="00BC1F0B"/>
    <w:p w:rsidR="00BC1F0B" w:rsidRDefault="00BC1F0B"/>
    <w:p w:rsidR="00BC1F0B" w:rsidRDefault="00F752E0">
      <w:pPr>
        <w:pStyle w:val="Heading3"/>
        <w:outlineLvl w:val="2"/>
      </w:pPr>
      <w:bookmarkStart w:id="43" w:name="_Toc3dz2xvk95a9l"/>
      <w:r>
        <w:t>Connection to WML</w:t>
      </w:r>
      <w:bookmarkEnd w:id="43"/>
    </w:p>
    <w:p w:rsidR="00BC1F0B" w:rsidRDefault="00F752E0">
      <w:r>
        <w:rPr>
          <w:rFonts w:ascii="Roboto Regular" w:eastAsia="Roboto Regular" w:hAnsi="Roboto Regular" w:cs="Roboto Regular"/>
          <w:color w:val="000000"/>
          <w:shd w:val="clear" w:color="auto" w:fill="auto"/>
        </w:rPr>
        <w:t>Authenticate the Watson Machine Learning service on IBM Cloud.</w:t>
      </w:r>
    </w:p>
    <w:p w:rsidR="00BC1F0B" w:rsidRDefault="00BC1F0B"/>
    <w:p w:rsidR="00BC1F0B" w:rsidRDefault="00BC1F0B"/>
    <w:p w:rsidR="00BC1F0B" w:rsidRDefault="00F752E0">
      <w:r>
        <w:rPr>
          <w:rFonts w:ascii="Roboto Regular" w:eastAsia="Roboto Regular" w:hAnsi="Roboto Regular" w:cs="Roboto Regular"/>
          <w:color w:val="000000"/>
          <w:shd w:val="clear" w:color="auto" w:fill="auto"/>
        </w:rPr>
        <w:t xml:space="preserve">Action: Enter your </w:t>
      </w:r>
      <w:proofErr w:type="spellStart"/>
      <w:r>
        <w:rPr>
          <w:rFonts w:ascii="Roboto Regular" w:eastAsia="Roboto Regular" w:hAnsi="Roboto Regular" w:cs="Roboto Regular"/>
          <w:color w:val="000000"/>
          <w:shd w:val="clear" w:color="auto" w:fill="auto"/>
        </w:rPr>
        <w:t>api_key</w:t>
      </w:r>
      <w:proofErr w:type="spellEnd"/>
      <w:r>
        <w:rPr>
          <w:rFonts w:ascii="Roboto Regular" w:eastAsia="Roboto Regular" w:hAnsi="Roboto Regular" w:cs="Roboto Regular"/>
          <w:color w:val="000000"/>
          <w:shd w:val="clear" w:color="auto" w:fill="auto"/>
        </w:rPr>
        <w:t xml:space="preserve"> in the following cell.</w:t>
      </w:r>
    </w:p>
    <w:p w:rsidR="00BC1F0B" w:rsidRDefault="00BC1F0B"/>
    <w:p w:rsidR="00BC1F0B" w:rsidRDefault="00F752E0">
      <w:proofErr w:type="spellStart"/>
      <w:r>
        <w:rPr>
          <w:rFonts w:ascii="Roboto Regular" w:eastAsia="Roboto Regular" w:hAnsi="Roboto Regular" w:cs="Roboto Regular"/>
          <w:color w:val="000000"/>
          <w:shd w:val="clear" w:color="auto" w:fill="auto"/>
        </w:rPr>
        <w:t>api_key</w:t>
      </w:r>
      <w:proofErr w:type="spellEnd"/>
      <w:r>
        <w:rPr>
          <w:rFonts w:ascii="Roboto Regular" w:eastAsia="Roboto Regular" w:hAnsi="Roboto Regular" w:cs="Roboto Regular"/>
          <w:color w:val="000000"/>
          <w:shd w:val="clear" w:color="auto" w:fill="auto"/>
        </w:rPr>
        <w:t xml:space="preserve"> = "PUT_YOUR_API_KEY_HERE"</w:t>
      </w:r>
    </w:p>
    <w:p w:rsidR="00BC1F0B" w:rsidRDefault="00BC1F0B"/>
    <w:p w:rsidR="00BC1F0B" w:rsidRDefault="00F752E0">
      <w:proofErr w:type="spellStart"/>
      <w:r>
        <w:rPr>
          <w:rFonts w:ascii="Roboto Regular" w:eastAsia="Roboto Regular" w:hAnsi="Roboto Regular" w:cs="Roboto Regular"/>
          <w:color w:val="000000"/>
          <w:shd w:val="clear" w:color="auto" w:fill="auto"/>
        </w:rPr>
        <w:t>wml_credentials</w:t>
      </w:r>
      <w:proofErr w:type="spellEnd"/>
      <w:r>
        <w:rPr>
          <w:rFonts w:ascii="Roboto Regular" w:eastAsia="Roboto Regular" w:hAnsi="Roboto Regular" w:cs="Roboto Regular"/>
          <w:color w:val="000000"/>
          <w:shd w:val="clear" w:color="auto" w:fill="auto"/>
        </w:rPr>
        <w:t xml:space="preserve"> = {</w:t>
      </w:r>
    </w:p>
    <w:p w:rsidR="00BC1F0B" w:rsidRDefault="00F752E0">
      <w:r>
        <w:rPr>
          <w:rFonts w:ascii="Roboto Regular" w:eastAsia="Roboto Regular" w:hAnsi="Roboto Regular" w:cs="Roboto Regular"/>
          <w:color w:val="000000"/>
          <w:shd w:val="clear" w:color="auto" w:fill="auto"/>
        </w:rPr>
        <w:t xml:space="preserve">  "</w:t>
      </w:r>
      <w:proofErr w:type="spellStart"/>
      <w:proofErr w:type="gramStart"/>
      <w:r>
        <w:rPr>
          <w:rFonts w:ascii="Roboto Regular" w:eastAsia="Roboto Regular" w:hAnsi="Roboto Regular" w:cs="Roboto Regular"/>
          <w:color w:val="000000"/>
          <w:shd w:val="clear" w:color="auto" w:fill="auto"/>
        </w:rPr>
        <w:t>apikey</w:t>
      </w:r>
      <w:proofErr w:type="spellEnd"/>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api_key</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proofErr w:type="gramStart"/>
      <w:r>
        <w:rPr>
          <w:rFonts w:ascii="Roboto Regular" w:eastAsia="Roboto Regular" w:hAnsi="Roboto Regular" w:cs="Roboto Regular"/>
          <w:color w:val="000000"/>
          <w:shd w:val="clear" w:color="auto" w:fill="auto"/>
        </w:rPr>
        <w:t>url</w:t>
      </w:r>
      <w:proofErr w:type="spellEnd"/>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experiment_metadata</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deployment_url</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w:t>
      </w:r>
    </w:p>
    <w:p w:rsidR="00BC1F0B" w:rsidRDefault="00BC1F0B"/>
    <w:p w:rsidR="00BC1F0B" w:rsidRDefault="00F752E0">
      <w:pPr>
        <w:pStyle w:val="Heading3"/>
        <w:outlineLvl w:val="2"/>
      </w:pPr>
      <w:bookmarkStart w:id="44" w:name="_Tocpj96mulpsb8z"/>
      <w:r>
        <w:t>Create deployment</w:t>
      </w:r>
      <w:bookmarkEnd w:id="44"/>
    </w:p>
    <w:p w:rsidR="00BC1F0B" w:rsidRDefault="00F752E0">
      <w:r>
        <w:rPr>
          <w:rFonts w:ascii="Roboto Regular" w:eastAsia="Roboto Regular" w:hAnsi="Roboto Regular" w:cs="Roboto Regular"/>
          <w:color w:val="000000"/>
          <w:shd w:val="clear" w:color="auto" w:fill="auto"/>
        </w:rPr>
        <w:t xml:space="preserve">Action: If you want to deploy refined pipeline please change the </w:t>
      </w:r>
      <w:proofErr w:type="spellStart"/>
      <w:r>
        <w:rPr>
          <w:rFonts w:ascii="Roboto Regular" w:eastAsia="Roboto Regular" w:hAnsi="Roboto Regular" w:cs="Roboto Regular"/>
          <w:color w:val="000000"/>
          <w:shd w:val="clear" w:color="auto" w:fill="auto"/>
        </w:rPr>
        <w:t>pipeline_name</w:t>
      </w:r>
      <w:proofErr w:type="spellEnd"/>
      <w:r>
        <w:rPr>
          <w:rFonts w:ascii="Roboto Regular" w:eastAsia="Roboto Regular" w:hAnsi="Roboto Regular" w:cs="Roboto Regular"/>
          <w:color w:val="000000"/>
          <w:shd w:val="clear" w:color="auto" w:fill="auto"/>
        </w:rPr>
        <w:t xml:space="preserve"> to </w:t>
      </w:r>
      <w:proofErr w:type="spellStart"/>
      <w:r>
        <w:rPr>
          <w:rFonts w:ascii="Roboto Regular" w:eastAsia="Roboto Regular" w:hAnsi="Roboto Regular" w:cs="Roboto Regular"/>
          <w:color w:val="000000"/>
          <w:shd w:val="clear" w:color="auto" w:fill="auto"/>
        </w:rPr>
        <w:t>new_pipeline</w:t>
      </w:r>
      <w:proofErr w:type="spellEnd"/>
      <w:r>
        <w:rPr>
          <w:rFonts w:ascii="Roboto Regular" w:eastAsia="Roboto Regular" w:hAnsi="Roboto Regular" w:cs="Roboto Regular"/>
          <w:color w:val="000000"/>
          <w:shd w:val="clear" w:color="auto" w:fill="auto"/>
        </w:rPr>
        <w:t xml:space="preserve">. If you prefer you can also change the </w:t>
      </w:r>
      <w:proofErr w:type="spellStart"/>
      <w:r>
        <w:rPr>
          <w:rFonts w:ascii="Roboto Regular" w:eastAsia="Roboto Regular" w:hAnsi="Roboto Regular" w:cs="Roboto Regular"/>
          <w:color w:val="000000"/>
          <w:shd w:val="clear" w:color="auto" w:fill="auto"/>
        </w:rPr>
        <w:t>deployment_name</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r>
        <w:rPr>
          <w:rFonts w:ascii="Roboto Regular" w:eastAsia="Roboto Regular" w:hAnsi="Roboto Regular" w:cs="Roboto Regular"/>
          <w:color w:val="000000"/>
          <w:shd w:val="clear" w:color="auto" w:fill="auto"/>
        </w:rPr>
        <w:t xml:space="preserve">Action: To perform deployment please specify </w:t>
      </w:r>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w:t>
      </w:r>
    </w:p>
    <w:p w:rsidR="00BC1F0B" w:rsidRDefault="00BC1F0B"/>
    <w:p w:rsidR="00BC1F0B" w:rsidRDefault="00F752E0">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 xml:space="preserve"> = "PUT_YOUR_TARGET_SPACE_ID_HERE"</w:t>
      </w:r>
    </w:p>
    <w:p w:rsidR="00BC1F0B" w:rsidRDefault="00BC1F0B"/>
    <w:p w:rsidR="00BC1F0B" w:rsidRDefault="00F752E0">
      <w:proofErr w:type="gramStart"/>
      <w:r>
        <w:rPr>
          <w:rFonts w:ascii="Roboto Regular" w:eastAsia="Roboto Regular" w:hAnsi="Roboto Regular" w:cs="Roboto Regular"/>
          <w:color w:val="000000"/>
          <w:shd w:val="clear" w:color="auto" w:fill="auto"/>
        </w:rPr>
        <w:t>from</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ibm_watson_machine_learning.deployment</w:t>
      </w:r>
      <w:proofErr w:type="spellEnd"/>
      <w:r>
        <w:rPr>
          <w:rFonts w:ascii="Roboto Regular" w:eastAsia="Roboto Regular" w:hAnsi="Roboto Regular" w:cs="Roboto Regular"/>
          <w:color w:val="000000"/>
          <w:shd w:val="clear" w:color="auto" w:fill="auto"/>
        </w:rPr>
        <w:t xml:space="preserve"> import </w:t>
      </w:r>
      <w:proofErr w:type="spellStart"/>
      <w:r>
        <w:rPr>
          <w:rFonts w:ascii="Roboto Regular" w:eastAsia="Roboto Regular" w:hAnsi="Roboto Regular" w:cs="Roboto Regular"/>
          <w:color w:val="000000"/>
          <w:shd w:val="clear" w:color="auto" w:fill="auto"/>
        </w:rPr>
        <w:t>WebService</w:t>
      </w:r>
      <w:proofErr w:type="spellEnd"/>
    </w:p>
    <w:p w:rsidR="00BC1F0B" w:rsidRDefault="00F752E0">
      <w:proofErr w:type="gramStart"/>
      <w:r>
        <w:rPr>
          <w:rFonts w:ascii="Roboto Regular" w:eastAsia="Roboto Regular" w:hAnsi="Roboto Regular" w:cs="Roboto Regular"/>
          <w:color w:val="000000"/>
          <w:shd w:val="clear" w:color="auto" w:fill="auto"/>
        </w:rPr>
        <w:t>service</w:t>
      </w:r>
      <w:proofErr w:type="gram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WebServic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source_wml_credentials</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wml_credentials</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arget_wml_credentials</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wml_credentials</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source_project_id</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experiment_</w:t>
      </w:r>
      <w:proofErr w:type="gramStart"/>
      <w:r>
        <w:rPr>
          <w:rFonts w:ascii="Roboto Regular" w:eastAsia="Roboto Regular" w:hAnsi="Roboto Regular" w:cs="Roboto Regular"/>
          <w:color w:val="000000"/>
          <w:shd w:val="clear" w:color="auto" w:fill="auto"/>
        </w:rPr>
        <w:t>metadata</w:t>
      </w:r>
      <w:proofErr w:type="spellEnd"/>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project_id</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w:t>
      </w:r>
    </w:p>
    <w:p w:rsidR="00BC1F0B" w:rsidRDefault="00F752E0">
      <w:proofErr w:type="spellStart"/>
      <w:proofErr w:type="gramStart"/>
      <w:r>
        <w:rPr>
          <w:rFonts w:ascii="Roboto Regular" w:eastAsia="Roboto Regular" w:hAnsi="Roboto Regular" w:cs="Roboto Regular"/>
          <w:color w:val="000000"/>
          <w:shd w:val="clear" w:color="auto" w:fill="auto"/>
        </w:rPr>
        <w:t>service.create</w:t>
      </w:r>
      <w:proofErr w:type="spellEnd"/>
      <w:r>
        <w:rPr>
          <w:rFonts w:ascii="Roboto Regular" w:eastAsia="Roboto Regular" w:hAnsi="Roboto Regular" w:cs="Roboto Regular"/>
          <w:color w:val="000000"/>
          <w:shd w:val="clear" w:color="auto" w:fill="auto"/>
        </w:rPr>
        <w:t>(</w:t>
      </w:r>
      <w:proofErr w:type="gramEnd"/>
    </w:p>
    <w:p w:rsidR="00BC1F0B" w:rsidRDefault="00F752E0">
      <w:proofErr w:type="gramStart"/>
      <w:r>
        <w:rPr>
          <w:rFonts w:ascii="Roboto Regular" w:eastAsia="Roboto Regular" w:hAnsi="Roboto Regular" w:cs="Roboto Regular"/>
          <w:color w:val="000000"/>
          <w:shd w:val="clear" w:color="auto" w:fill="auto"/>
        </w:rPr>
        <w:t>model=</w:t>
      </w:r>
      <w:proofErr w:type="spellStart"/>
      <w:proofErr w:type="gramEnd"/>
      <w:r>
        <w:rPr>
          <w:rFonts w:ascii="Roboto Regular" w:eastAsia="Roboto Regular" w:hAnsi="Roboto Regular" w:cs="Roboto Regular"/>
          <w:color w:val="000000"/>
          <w:shd w:val="clear" w:color="auto" w:fill="auto"/>
        </w:rPr>
        <w:t>pipeline_name</w:t>
      </w:r>
      <w:proofErr w:type="spellEnd"/>
      <w:r>
        <w:rPr>
          <w:rFonts w:ascii="Roboto Regular" w:eastAsia="Roboto Regular" w:hAnsi="Roboto Regular" w:cs="Roboto Regular"/>
          <w:color w:val="000000"/>
          <w:shd w:val="clear" w:color="auto" w:fill="auto"/>
        </w:rPr>
        <w:t>,</w:t>
      </w:r>
    </w:p>
    <w:p w:rsidR="00BC1F0B" w:rsidRDefault="00F752E0">
      <w:proofErr w:type="gramStart"/>
      <w:r>
        <w:rPr>
          <w:rFonts w:ascii="Roboto Regular" w:eastAsia="Roboto Regular" w:hAnsi="Roboto Regular" w:cs="Roboto Regular"/>
          <w:color w:val="000000"/>
          <w:shd w:val="clear" w:color="auto" w:fill="auto"/>
        </w:rPr>
        <w:t>metadata=</w:t>
      </w:r>
      <w:proofErr w:type="spellStart"/>
      <w:proofErr w:type="gramEnd"/>
      <w:r>
        <w:rPr>
          <w:rFonts w:ascii="Roboto Regular" w:eastAsia="Roboto Regular" w:hAnsi="Roboto Regular" w:cs="Roboto Regular"/>
          <w:color w:val="000000"/>
          <w:shd w:val="clear" w:color="auto" w:fill="auto"/>
        </w:rPr>
        <w:t>experiment_metadata</w:t>
      </w:r>
      <w:proofErr w:type="spellEnd"/>
      <w:r>
        <w:rPr>
          <w:rFonts w:ascii="Roboto Regular" w:eastAsia="Roboto Regular" w:hAnsi="Roboto Regular" w:cs="Roboto Regular"/>
          <w:color w:val="000000"/>
          <w:shd w:val="clear" w:color="auto" w:fill="auto"/>
        </w:rPr>
        <w:t>,</w:t>
      </w:r>
    </w:p>
    <w:p w:rsidR="00BC1F0B" w:rsidRDefault="00F752E0">
      <w:proofErr w:type="spellStart"/>
      <w:r>
        <w:rPr>
          <w:rFonts w:ascii="Roboto Regular" w:eastAsia="Roboto Regular" w:hAnsi="Roboto Regular" w:cs="Roboto Regular"/>
          <w:color w:val="000000"/>
          <w:shd w:val="clear" w:color="auto" w:fill="auto"/>
        </w:rPr>
        <w:t>deployment_name</w:t>
      </w:r>
      <w:proofErr w:type="spellEnd"/>
      <w:r>
        <w:rPr>
          <w:rFonts w:ascii="Roboto Regular" w:eastAsia="Roboto Regular" w:hAnsi="Roboto Regular" w:cs="Roboto Regular"/>
          <w:color w:val="000000"/>
          <w:shd w:val="clear" w:color="auto" w:fill="auto"/>
        </w:rPr>
        <w:t>=f'{</w:t>
      </w:r>
      <w:proofErr w:type="spellStart"/>
      <w:r>
        <w:rPr>
          <w:rFonts w:ascii="Roboto Regular" w:eastAsia="Roboto Regular" w:hAnsi="Roboto Regular" w:cs="Roboto Regular"/>
          <w:color w:val="000000"/>
          <w:shd w:val="clear" w:color="auto" w:fill="auto"/>
        </w:rPr>
        <w:t>pipeline_name</w:t>
      </w:r>
      <w:proofErr w:type="spellEnd"/>
      <w:proofErr w:type="gramStart"/>
      <w:r>
        <w:rPr>
          <w:rFonts w:ascii="Roboto Regular" w:eastAsia="Roboto Regular" w:hAnsi="Roboto Regular" w:cs="Roboto Regular"/>
          <w:color w:val="000000"/>
          <w:shd w:val="clear" w:color="auto" w:fill="auto"/>
        </w:rPr>
        <w:t>}_</w:t>
      </w:r>
      <w:proofErr w:type="spellStart"/>
      <w:proofErr w:type="gramEnd"/>
      <w:r>
        <w:rPr>
          <w:rFonts w:ascii="Roboto Regular" w:eastAsia="Roboto Regular" w:hAnsi="Roboto Regular" w:cs="Roboto Regular"/>
          <w:color w:val="000000"/>
          <w:shd w:val="clear" w:color="auto" w:fill="auto"/>
        </w:rPr>
        <w:t>webservice</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w:t>
      </w:r>
    </w:p>
    <w:p w:rsidR="00BC1F0B" w:rsidRDefault="00F752E0">
      <w:pPr>
        <w:pStyle w:val="Heading3"/>
        <w:outlineLvl w:val="2"/>
      </w:pPr>
      <w:bookmarkStart w:id="45" w:name="_Tocn6jr8tan03yg"/>
      <w:r>
        <w:t xml:space="preserve">Deployment object </w:t>
      </w:r>
      <w:proofErr w:type="gramStart"/>
      <w:r>
        <w:t>could be printed</w:t>
      </w:r>
      <w:proofErr w:type="gramEnd"/>
      <w:r>
        <w:t xml:space="preserve"> to show basic information:</w:t>
      </w:r>
      <w:bookmarkEnd w:id="45"/>
    </w:p>
    <w:p w:rsidR="00BC1F0B" w:rsidRDefault="00BC1F0B"/>
    <w:p w:rsidR="00BC1F0B" w:rsidRDefault="00F752E0">
      <w:proofErr w:type="gramStart"/>
      <w:r>
        <w:rPr>
          <w:rFonts w:ascii="Roboto Regular" w:eastAsia="Roboto Regular" w:hAnsi="Roboto Regular" w:cs="Roboto Regular"/>
          <w:color w:val="000000"/>
          <w:shd w:val="clear" w:color="auto" w:fill="auto"/>
        </w:rPr>
        <w:t>print(</w:t>
      </w:r>
      <w:proofErr w:type="gramEnd"/>
      <w:r>
        <w:rPr>
          <w:rFonts w:ascii="Roboto Regular" w:eastAsia="Roboto Regular" w:hAnsi="Roboto Regular" w:cs="Roboto Regular"/>
          <w:color w:val="000000"/>
          <w:shd w:val="clear" w:color="auto" w:fill="auto"/>
        </w:rPr>
        <w:t>service)</w:t>
      </w:r>
    </w:p>
    <w:p w:rsidR="00BC1F0B" w:rsidRDefault="00F752E0">
      <w:r>
        <w:rPr>
          <w:rFonts w:ascii="Roboto Regular" w:eastAsia="Roboto Regular" w:hAnsi="Roboto Regular" w:cs="Roboto Regular"/>
          <w:color w:val="000000"/>
          <w:shd w:val="clear" w:color="auto" w:fill="auto"/>
        </w:rPr>
        <w:t>To be able to show all available information about deployment use .</w:t>
      </w:r>
      <w:proofErr w:type="spellStart"/>
      <w:r>
        <w:rPr>
          <w:rFonts w:ascii="Roboto Regular" w:eastAsia="Roboto Regular" w:hAnsi="Roboto Regular" w:cs="Roboto Regular"/>
          <w:color w:val="000000"/>
          <w:shd w:val="clear" w:color="auto" w:fill="auto"/>
        </w:rPr>
        <w:t>get_</w:t>
      </w:r>
      <w:proofErr w:type="gramStart"/>
      <w:r>
        <w:rPr>
          <w:rFonts w:ascii="Roboto Regular" w:eastAsia="Roboto Regular" w:hAnsi="Roboto Regular" w:cs="Roboto Regular"/>
          <w:color w:val="000000"/>
          <w:shd w:val="clear" w:color="auto" w:fill="auto"/>
        </w:rPr>
        <w:t>params</w:t>
      </w:r>
      <w:proofErr w:type="spellEnd"/>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 method:</w:t>
      </w:r>
    </w:p>
    <w:p w:rsidR="00BC1F0B" w:rsidRDefault="00BC1F0B"/>
    <w:p w:rsidR="00BC1F0B" w:rsidRDefault="00F752E0">
      <w:proofErr w:type="spellStart"/>
      <w:r>
        <w:rPr>
          <w:rFonts w:ascii="Roboto Regular" w:eastAsia="Roboto Regular" w:hAnsi="Roboto Regular" w:cs="Roboto Regular"/>
          <w:color w:val="000000"/>
          <w:shd w:val="clear" w:color="auto" w:fill="auto"/>
        </w:rPr>
        <w:t>service.get_</w:t>
      </w:r>
      <w:proofErr w:type="gramStart"/>
      <w:r>
        <w:rPr>
          <w:rFonts w:ascii="Roboto Regular" w:eastAsia="Roboto Regular" w:hAnsi="Roboto Regular" w:cs="Roboto Regular"/>
          <w:color w:val="000000"/>
          <w:shd w:val="clear" w:color="auto" w:fill="auto"/>
        </w:rPr>
        <w:t>params</w:t>
      </w:r>
      <w:proofErr w:type="spellEnd"/>
      <w:r>
        <w:rPr>
          <w:rFonts w:ascii="Roboto Regular" w:eastAsia="Roboto Regular" w:hAnsi="Roboto Regular" w:cs="Roboto Regular"/>
          <w:color w:val="000000"/>
          <w:shd w:val="clear" w:color="auto" w:fill="auto"/>
        </w:rPr>
        <w:t>()</w:t>
      </w:r>
      <w:proofErr w:type="gramEnd"/>
    </w:p>
    <w:p w:rsidR="00BC1F0B" w:rsidRDefault="00BC1F0B"/>
    <w:p w:rsidR="00BC1F0B" w:rsidRDefault="00F752E0">
      <w:r>
        <w:rPr>
          <w:rFonts w:ascii="Roboto Regular" w:eastAsia="Roboto Regular" w:hAnsi="Roboto Regular" w:cs="Roboto Regular"/>
          <w:color w:val="000000"/>
          <w:shd w:val="clear" w:color="auto" w:fill="auto"/>
        </w:rPr>
        <w:t xml:space="preserve">Score </w:t>
      </w:r>
      <w:proofErr w:type="spellStart"/>
      <w:r>
        <w:rPr>
          <w:rFonts w:ascii="Roboto Regular" w:eastAsia="Roboto Regular" w:hAnsi="Roboto Regular" w:cs="Roboto Regular"/>
          <w:color w:val="000000"/>
          <w:shd w:val="clear" w:color="auto" w:fill="auto"/>
        </w:rPr>
        <w:t>webservice</w:t>
      </w:r>
      <w:proofErr w:type="spellEnd"/>
    </w:p>
    <w:p w:rsidR="00BC1F0B" w:rsidRDefault="00F752E0">
      <w:r>
        <w:rPr>
          <w:rFonts w:ascii="Roboto Regular" w:eastAsia="Roboto Regular" w:hAnsi="Roboto Regular" w:cs="Roboto Regular"/>
          <w:color w:val="000000"/>
          <w:shd w:val="clear" w:color="auto" w:fill="auto"/>
        </w:rPr>
        <w:t xml:space="preserve">You can make scoring request by calling </w:t>
      </w:r>
      <w:proofErr w:type="gramStart"/>
      <w:r>
        <w:rPr>
          <w:rFonts w:ascii="Roboto Regular" w:eastAsia="Roboto Regular" w:hAnsi="Roboto Regular" w:cs="Roboto Regular"/>
          <w:color w:val="000000"/>
          <w:shd w:val="clear" w:color="auto" w:fill="auto"/>
        </w:rPr>
        <w:t>score(</w:t>
      </w:r>
      <w:proofErr w:type="gramEnd"/>
      <w:r>
        <w:rPr>
          <w:rFonts w:ascii="Roboto Regular" w:eastAsia="Roboto Regular" w:hAnsi="Roboto Regular" w:cs="Roboto Regular"/>
          <w:color w:val="000000"/>
          <w:shd w:val="clear" w:color="auto" w:fill="auto"/>
        </w:rPr>
        <w:t>) on deployed pipeline.</w:t>
      </w:r>
    </w:p>
    <w:p w:rsidR="00BC1F0B" w:rsidRDefault="00BC1F0B"/>
    <w:p w:rsidR="00BC1F0B" w:rsidRDefault="00F752E0">
      <w:proofErr w:type="gramStart"/>
      <w:r>
        <w:rPr>
          <w:rFonts w:ascii="Roboto Regular" w:eastAsia="Roboto Regular" w:hAnsi="Roboto Regular" w:cs="Roboto Regular"/>
          <w:color w:val="000000"/>
          <w:shd w:val="clear" w:color="auto" w:fill="auto"/>
        </w:rPr>
        <w:t>predictions</w:t>
      </w:r>
      <w:proofErr w:type="gram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service.score</w:t>
      </w:r>
      <w:proofErr w:type="spellEnd"/>
      <w:r>
        <w:rPr>
          <w:rFonts w:ascii="Roboto Regular" w:eastAsia="Roboto Regular" w:hAnsi="Roboto Regular" w:cs="Roboto Regular"/>
          <w:color w:val="000000"/>
          <w:shd w:val="clear" w:color="auto" w:fill="auto"/>
        </w:rPr>
        <w:t>(payload=</w:t>
      </w:r>
      <w:proofErr w:type="spellStart"/>
      <w:r>
        <w:rPr>
          <w:rFonts w:ascii="Roboto Regular" w:eastAsia="Roboto Regular" w:hAnsi="Roboto Regular" w:cs="Roboto Regular"/>
          <w:color w:val="000000"/>
          <w:shd w:val="clear" w:color="auto" w:fill="auto"/>
        </w:rPr>
        <w:t>test_df</w:t>
      </w:r>
      <w:proofErr w:type="spellEnd"/>
      <w:r>
        <w:rPr>
          <w:rFonts w:ascii="Roboto Regular" w:eastAsia="Roboto Regular" w:hAnsi="Roboto Regular" w:cs="Roboto Regular"/>
          <w:color w:val="000000"/>
          <w:shd w:val="clear" w:color="auto" w:fill="auto"/>
        </w:rPr>
        <w:t>)</w:t>
      </w:r>
    </w:p>
    <w:p w:rsidR="00BC1F0B" w:rsidRDefault="00F752E0">
      <w:proofErr w:type="gramStart"/>
      <w:r>
        <w:rPr>
          <w:rFonts w:ascii="Roboto Regular" w:eastAsia="Roboto Regular" w:hAnsi="Roboto Regular" w:cs="Roboto Regular"/>
          <w:color w:val="000000"/>
          <w:shd w:val="clear" w:color="auto" w:fill="auto"/>
        </w:rPr>
        <w:t>predictions</w:t>
      </w:r>
      <w:proofErr w:type="gramEnd"/>
    </w:p>
    <w:p w:rsidR="00BC1F0B" w:rsidRDefault="00F752E0">
      <w:r>
        <w:rPr>
          <w:rFonts w:ascii="Roboto Regular" w:eastAsia="Roboto Regular" w:hAnsi="Roboto Regular" w:cs="Roboto Regular"/>
          <w:color w:val="000000"/>
          <w:shd w:val="clear" w:color="auto" w:fill="auto"/>
        </w:rPr>
        <w:t xml:space="preserve">If you want to work with the </w:t>
      </w:r>
      <w:proofErr w:type="spellStart"/>
      <w:r>
        <w:rPr>
          <w:rFonts w:ascii="Roboto Regular" w:eastAsia="Roboto Regular" w:hAnsi="Roboto Regular" w:cs="Roboto Regular"/>
          <w:color w:val="000000"/>
          <w:shd w:val="clear" w:color="auto" w:fill="auto"/>
        </w:rPr>
        <w:t>webservice</w:t>
      </w:r>
      <w:proofErr w:type="spellEnd"/>
      <w:r>
        <w:rPr>
          <w:rFonts w:ascii="Roboto Regular" w:eastAsia="Roboto Regular" w:hAnsi="Roboto Regular" w:cs="Roboto Regular"/>
          <w:color w:val="000000"/>
          <w:shd w:val="clear" w:color="auto" w:fill="auto"/>
        </w:rPr>
        <w:t xml:space="preserve"> in external Python </w:t>
      </w:r>
      <w:proofErr w:type="gramStart"/>
      <w:r>
        <w:rPr>
          <w:rFonts w:ascii="Roboto Regular" w:eastAsia="Roboto Regular" w:hAnsi="Roboto Regular" w:cs="Roboto Regular"/>
          <w:color w:val="000000"/>
          <w:shd w:val="clear" w:color="auto" w:fill="auto"/>
        </w:rPr>
        <w:t>application</w:t>
      </w:r>
      <w:proofErr w:type="gramEnd"/>
      <w:r>
        <w:rPr>
          <w:rFonts w:ascii="Roboto Regular" w:eastAsia="Roboto Regular" w:hAnsi="Roboto Regular" w:cs="Roboto Regular"/>
          <w:color w:val="000000"/>
          <w:shd w:val="clear" w:color="auto" w:fill="auto"/>
        </w:rPr>
        <w:t xml:space="preserve"> you can retrieve the service object by:</w:t>
      </w:r>
    </w:p>
    <w:p w:rsidR="00BC1F0B" w:rsidRDefault="00BC1F0B"/>
    <w:p w:rsidR="00BC1F0B" w:rsidRDefault="00F752E0">
      <w:pPr>
        <w:pStyle w:val="Heading3"/>
        <w:outlineLvl w:val="2"/>
      </w:pPr>
      <w:bookmarkStart w:id="46" w:name="_Toci4qtpohazh3o"/>
      <w:proofErr w:type="gramStart"/>
      <w:r>
        <w:t>initialize</w:t>
      </w:r>
      <w:proofErr w:type="gramEnd"/>
      <w:r>
        <w:t xml:space="preserve"> service by:</w:t>
      </w:r>
      <w:bookmarkEnd w:id="46"/>
    </w:p>
    <w:p w:rsidR="00BC1F0B" w:rsidRDefault="00F752E0">
      <w:proofErr w:type="gramStart"/>
      <w:r>
        <w:rPr>
          <w:rFonts w:ascii="Roboto Regular" w:eastAsia="Roboto Regular" w:hAnsi="Roboto Regular" w:cs="Roboto Regular"/>
          <w:color w:val="000000"/>
          <w:shd w:val="clear" w:color="auto" w:fill="auto"/>
        </w:rPr>
        <w:t>service</w:t>
      </w:r>
      <w:proofErr w:type="gram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WebServic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target_wml_credentials</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wml_credentials</w:t>
      </w:r>
      <w:proofErr w:type="spellEnd"/>
      <w:r>
        <w:rPr>
          <w:rFonts w:ascii="Roboto Regular" w:eastAsia="Roboto Regular" w:hAnsi="Roboto Regular" w:cs="Roboto Regular"/>
          <w:color w:val="000000"/>
          <w:shd w:val="clear" w:color="auto" w:fill="auto"/>
        </w:rPr>
        <w:t>,</w:t>
      </w:r>
    </w:p>
    <w:p w:rsidR="00BC1F0B" w:rsidRDefault="00F752E0">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target_space_id</w:t>
      </w:r>
      <w:proofErr w:type="spellEnd"/>
      <w:r>
        <w:rPr>
          <w:rFonts w:ascii="Roboto Regular" w:eastAsia="Roboto Regular" w:hAnsi="Roboto Regular" w:cs="Roboto Regular"/>
          <w:color w:val="000000"/>
          <w:shd w:val="clear" w:color="auto" w:fill="auto"/>
        </w:rPr>
        <w:t>)</w:t>
      </w:r>
    </w:p>
    <w:p w:rsidR="00BC1F0B" w:rsidRDefault="00F752E0">
      <w:proofErr w:type="gramStart"/>
      <w:r>
        <w:rPr>
          <w:rFonts w:ascii="Roboto Regular" w:eastAsia="Roboto Regular" w:hAnsi="Roboto Regular" w:cs="Roboto Regular"/>
          <w:color w:val="000000"/>
          <w:shd w:val="clear" w:color="auto" w:fill="auto"/>
        </w:rPr>
        <w:t>get</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deployment_id</w:t>
      </w:r>
      <w:proofErr w:type="spellEnd"/>
      <w:r>
        <w:rPr>
          <w:rFonts w:ascii="Roboto Regular" w:eastAsia="Roboto Regular" w:hAnsi="Roboto Regular" w:cs="Roboto Regular"/>
          <w:color w:val="000000"/>
          <w:shd w:val="clear" w:color="auto" w:fill="auto"/>
        </w:rPr>
        <w:t xml:space="preserve"> by </w:t>
      </w:r>
      <w:proofErr w:type="spellStart"/>
      <w:r>
        <w:rPr>
          <w:rFonts w:ascii="Roboto Regular" w:eastAsia="Roboto Regular" w:hAnsi="Roboto Regular" w:cs="Roboto Regular"/>
          <w:color w:val="000000"/>
          <w:shd w:val="clear" w:color="auto" w:fill="auto"/>
        </w:rPr>
        <w:t>service.list</w:t>
      </w:r>
      <w:proofErr w:type="spellEnd"/>
      <w:r>
        <w:rPr>
          <w:rFonts w:ascii="Roboto Regular" w:eastAsia="Roboto Regular" w:hAnsi="Roboto Regular" w:cs="Roboto Regular"/>
          <w:color w:val="000000"/>
          <w:shd w:val="clear" w:color="auto" w:fill="auto"/>
        </w:rPr>
        <w:t>() method</w:t>
      </w:r>
    </w:p>
    <w:p w:rsidR="00BC1F0B" w:rsidRDefault="00F752E0">
      <w:proofErr w:type="gramStart"/>
      <w:r>
        <w:rPr>
          <w:rFonts w:ascii="Roboto Regular" w:eastAsia="Roboto Regular" w:hAnsi="Roboto Regular" w:cs="Roboto Regular"/>
          <w:color w:val="000000"/>
          <w:shd w:val="clear" w:color="auto" w:fill="auto"/>
        </w:rPr>
        <w:t>get</w:t>
      </w:r>
      <w:proofErr w:type="gram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webservice</w:t>
      </w:r>
      <w:proofErr w:type="spellEnd"/>
      <w:r>
        <w:rPr>
          <w:rFonts w:ascii="Roboto Regular" w:eastAsia="Roboto Regular" w:hAnsi="Roboto Regular" w:cs="Roboto Regular"/>
          <w:color w:val="000000"/>
          <w:shd w:val="clear" w:color="auto" w:fill="auto"/>
        </w:rPr>
        <w:t xml:space="preserve"> object by </w:t>
      </w:r>
      <w:proofErr w:type="spellStart"/>
      <w:r>
        <w:rPr>
          <w:rFonts w:ascii="Roboto Regular" w:eastAsia="Roboto Regular" w:hAnsi="Roboto Regular" w:cs="Roboto Regular"/>
          <w:color w:val="000000"/>
          <w:shd w:val="clear" w:color="auto" w:fill="auto"/>
        </w:rPr>
        <w:t>service.get</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deployment_id</w:t>
      </w:r>
      <w:proofErr w:type="spellEnd"/>
      <w:r>
        <w:rPr>
          <w:rFonts w:ascii="Roboto Regular" w:eastAsia="Roboto Regular" w:hAnsi="Roboto Regular" w:cs="Roboto Regular"/>
          <w:color w:val="000000"/>
          <w:shd w:val="clear" w:color="auto" w:fill="auto"/>
        </w:rPr>
        <w:t>') method</w:t>
      </w:r>
    </w:p>
    <w:p w:rsidR="00BC1F0B" w:rsidRDefault="00F752E0">
      <w:r>
        <w:rPr>
          <w:rFonts w:ascii="Roboto Regular" w:eastAsia="Roboto Regular" w:hAnsi="Roboto Regular" w:cs="Roboto Regular"/>
          <w:color w:val="000000"/>
          <w:shd w:val="clear" w:color="auto" w:fill="auto"/>
        </w:rPr>
        <w:t xml:space="preserve">After that you can call </w:t>
      </w:r>
      <w:proofErr w:type="spellStart"/>
      <w:proofErr w:type="gramStart"/>
      <w:r>
        <w:rPr>
          <w:rFonts w:ascii="Roboto Regular" w:eastAsia="Roboto Regular" w:hAnsi="Roboto Regular" w:cs="Roboto Regular"/>
          <w:color w:val="000000"/>
          <w:shd w:val="clear" w:color="auto" w:fill="auto"/>
        </w:rPr>
        <w:t>service.score</w:t>
      </w:r>
      <w:proofErr w:type="spellEnd"/>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 method.</w:t>
      </w:r>
    </w:p>
    <w:p w:rsidR="00BC1F0B" w:rsidRDefault="00BC1F0B"/>
    <w:p w:rsidR="00BC1F0B" w:rsidRDefault="00BC1F0B"/>
    <w:p w:rsidR="00BC1F0B" w:rsidRDefault="00F752E0">
      <w:pPr>
        <w:pStyle w:val="Heading3"/>
        <w:outlineLvl w:val="2"/>
      </w:pPr>
      <w:bookmarkStart w:id="47" w:name="_Toce0bvp0cfdqt9"/>
      <w:r>
        <w:t>Delete deployment</w:t>
      </w:r>
      <w:bookmarkEnd w:id="47"/>
    </w:p>
    <w:p w:rsidR="00BC1F0B" w:rsidRDefault="00F752E0">
      <w:r>
        <w:rPr>
          <w:rFonts w:ascii="Roboto Regular" w:eastAsia="Roboto Regular" w:hAnsi="Roboto Regular" w:cs="Roboto Regular"/>
          <w:color w:val="000000"/>
          <w:shd w:val="clear" w:color="auto" w:fill="auto"/>
        </w:rPr>
        <w:t xml:space="preserve">You can delete an existing deployment by calling </w:t>
      </w:r>
      <w:proofErr w:type="spellStart"/>
      <w:proofErr w:type="gramStart"/>
      <w:r>
        <w:rPr>
          <w:rFonts w:ascii="Roboto Regular" w:eastAsia="Roboto Regular" w:hAnsi="Roboto Regular" w:cs="Roboto Regular"/>
          <w:color w:val="000000"/>
          <w:shd w:val="clear" w:color="auto" w:fill="auto"/>
        </w:rPr>
        <w:t>service.delete</w:t>
      </w:r>
      <w:proofErr w:type="spellEnd"/>
      <w:r>
        <w:rPr>
          <w:rFonts w:ascii="Roboto Regular" w:eastAsia="Roboto Regular" w:hAnsi="Roboto Regular" w:cs="Roboto Regular"/>
          <w:color w:val="000000"/>
          <w:shd w:val="clear" w:color="auto" w:fill="auto"/>
        </w:rPr>
        <w:t>(</w:t>
      </w:r>
      <w:proofErr w:type="gramEnd"/>
      <w:r>
        <w:rPr>
          <w:rFonts w:ascii="Roboto Regular" w:eastAsia="Roboto Regular" w:hAnsi="Roboto Regular" w:cs="Roboto Regular"/>
          <w:color w:val="000000"/>
          <w:shd w:val="clear" w:color="auto" w:fill="auto"/>
        </w:rPr>
        <w:t>).</w:t>
      </w:r>
    </w:p>
    <w:p w:rsidR="00BC1F0B" w:rsidRDefault="00BC1F0B">
      <w:pPr>
        <w:rPr>
          <w:rFonts w:ascii="Roboto Regular" w:eastAsia="Roboto Regular" w:hAnsi="Roboto Regular" w:cs="Roboto Regular"/>
          <w:color w:val="000000"/>
          <w:shd w:val="clear" w:color="auto" w:fill="auto"/>
        </w:rPr>
      </w:pPr>
    </w:p>
    <w:p w:rsidR="00BC1F0B" w:rsidRDefault="00F752E0">
      <w:pPr>
        <w:pStyle w:val="Heading2"/>
        <w:outlineLvl w:val="1"/>
      </w:pPr>
      <w:bookmarkStart w:id="48" w:name="_Tochp7m8mbzcq4u"/>
      <w:proofErr w:type="spellStart"/>
      <w:r>
        <w:t>flow.json</w:t>
      </w:r>
      <w:bookmarkEnd w:id="48"/>
      <w:proofErr w:type="spellEnd"/>
    </w:p>
    <w:p w:rsidR="00BC1F0B" w:rsidRDefault="00F752E0">
      <w:proofErr w:type="gramStart"/>
      <w:r>
        <w:rPr>
          <w:rFonts w:ascii="Roboto Regular" w:eastAsia="Roboto Regular" w:hAnsi="Roboto Regular" w:cs="Roboto Regular"/>
          <w:color w:val="000000"/>
          <w:shd w:val="clear" w:color="auto" w:fill="auto"/>
        </w:rPr>
        <w:t>[{"id":"903a8a75.c814a8","type":"tab","label":"Flow 1","disabled":false,"info":""},{"id":"c3077698.1f60b8","type":"ui_form","z":"903a8a75.c814a8","name":"","label":"","group":"de4835dd.3d6508","order":1,"width":0,"height":0,"options":[{"label":"preg","value":"p","type":"number","required":true,"rows":null},{"label":" plas","value":"pl","type":"number","required":true,"rows":null},{"label":"pres","value":"pr","type":"number","required":true,"rows":null},{"label":"Skin ","value":"s","type":"number","required":true,"rows":null},{"label":"test","value":"t","type":"number","required":true,"rows":null},{"label":"mass","value":"m","type":"number","required":true,"rows":null},{"label":"pedi","value":"pe","type":"number","required":true,"rows":null},{"label":"age","value":"a","type":"number","required":true,"rows":null}],"formValue":{"p":"","pl":"","pr":"","s":"","t":"","m":"","pe":"","a":""},"payload":"","submit":"submit","cancel":"cancel","topic":"","x":70,"y":280,"wires":[["3a7f8360.5298ac","2770dfbc.e93ca"]]},{"id":"3a7f8360.5298ac","type":"debug","z":"903a8a75.c814a8","name":"","active":true,"tosidebar":true,"console":false,"tostatus":false,"complete":"false","statusVal":"","statusType":"auto","x":250,"y":360,"wires":[]},{"id":"2770dfbc.e93ca","type":"function","z":"903a8a75.c814a8","name":"pre-token","func":"global.set(\"p\",msg.payload.p)\nglobal.set(\"pl\",msg.payload.pl)\nglobal.set(\"pr\",msg.payload.pr)\nglobal.set(\"s\",msg.payload.s)\nglobal.set(\"t\",msg.payload.t)\nglobal.set(\"m\",msg.payload.m)\nglobal.set(\"pe\",msg.payload.pe)\nglobal.set(\"a\",msg.payload.a)\nvar apikey=\"wzJfMjpLlvM1Ta31pnzmzetCK9oo8duUP7N4Q2yc6gR4\";\nmsg.headers={\"content-type\":\"application/x-www-form-urlencoded\"}\nmsg.payload={\"grant_type\":\"urn:ibm:params:oauth:grant-type:apikey\",\"apikey\":apikey}\nreturn msg;\n","outputs":1,"noerr":0,"initialize":"","finalize":"","x":260,"y":220,"wires":[["32c483d.430857c"]]},{"id":"32c483d.430857c","type":"http request","z":"903a8a75.c814a8","name":"","method":"POST","ret":"obj","paytoqs":"ignore","url":"https://iam.cloud.ibm.com/identity/token","tls":"","persist":false,"proxy":"","authType":"","x":412.00000381469727,"y":264.00000286102295,"wires":[["e099eb89.aa4258","aba60e90.7c137"]]},{"id":"e099eb89.aa4258","type":"debug","z":"903a8a75.c814a8","name":"","active":true,"tosidebar":true,"console":false,"tostatus":false,"complete":"false","statusVal":"","statusType":"auto","x":600,"y":320,"wires":[]},{"id":"aba60e90.7c137","type":"function","z":"903a</w:t>
      </w:r>
      <w:r>
        <w:rPr>
          <w:rFonts w:ascii="Roboto Regular" w:eastAsia="Roboto Regular" w:hAnsi="Roboto Regular" w:cs="Roboto Regular"/>
          <w:color w:val="000000"/>
          <w:shd w:val="clear" w:color="auto" w:fill="auto"/>
        </w:rPr>
        <w:lastRenderedPageBreak/>
        <w:t>8a75.c814a8","name":"Pre Prediction","</w:t>
      </w:r>
      <w:proofErr w:type="spellStart"/>
      <w:r>
        <w:rPr>
          <w:rFonts w:ascii="Roboto Regular" w:eastAsia="Roboto Regular" w:hAnsi="Roboto Regular" w:cs="Roboto Regular"/>
          <w:color w:val="000000"/>
          <w:shd w:val="clear" w:color="auto" w:fill="auto"/>
        </w:rPr>
        <w:t>func</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var</w:t>
      </w:r>
      <w:proofErr w:type="spellEnd"/>
      <w:r>
        <w:rPr>
          <w:rFonts w:ascii="Roboto Regular" w:eastAsia="Roboto Regular" w:hAnsi="Roboto Regular" w:cs="Roboto Regular"/>
          <w:color w:val="000000"/>
          <w:shd w:val="clear" w:color="auto" w:fill="auto"/>
        </w:rPr>
        <w:t xml:space="preserve"> p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p\")\</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l</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pl</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r</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pr</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s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s\")\</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t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t\")\</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m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m\")\</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w:t>
      </w:r>
      <w:proofErr w:type="spellStart"/>
      <w:r>
        <w:rPr>
          <w:rFonts w:ascii="Roboto Regular" w:eastAsia="Roboto Regular" w:hAnsi="Roboto Regular" w:cs="Roboto Regular"/>
          <w:color w:val="000000"/>
          <w:shd w:val="clear" w:color="auto" w:fill="auto"/>
        </w:rPr>
        <w:t>pe</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pe</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a = </w:t>
      </w:r>
      <w:proofErr w:type="spellStart"/>
      <w:r>
        <w:rPr>
          <w:rFonts w:ascii="Roboto Regular" w:eastAsia="Roboto Regular" w:hAnsi="Roboto Regular" w:cs="Roboto Regular"/>
          <w:color w:val="000000"/>
          <w:shd w:val="clear" w:color="auto" w:fill="auto"/>
        </w:rPr>
        <w:t>global.get</w:t>
      </w:r>
      <w:proofErr w:type="spellEnd"/>
      <w:r>
        <w:rPr>
          <w:rFonts w:ascii="Roboto Regular" w:eastAsia="Roboto Regular" w:hAnsi="Roboto Regular" w:cs="Roboto Regular"/>
          <w:color w:val="000000"/>
          <w:shd w:val="clear" w:color="auto" w:fill="auto"/>
        </w:rPr>
        <w:t>(\"a\")\</w:t>
      </w:r>
      <w:proofErr w:type="spellStart"/>
      <w:r>
        <w:rPr>
          <w:rFonts w:ascii="Roboto Regular" w:eastAsia="Roboto Regular" w:hAnsi="Roboto Regular" w:cs="Roboto Regular"/>
          <w:color w:val="000000"/>
          <w:shd w:val="clear" w:color="auto" w:fill="auto"/>
        </w:rPr>
        <w:t>nvar</w:t>
      </w:r>
      <w:proofErr w:type="spellEnd"/>
      <w:r>
        <w:rPr>
          <w:rFonts w:ascii="Roboto Regular" w:eastAsia="Roboto Regular" w:hAnsi="Roboto Regular" w:cs="Roboto Regular"/>
          <w:color w:val="000000"/>
          <w:shd w:val="clear" w:color="auto" w:fill="auto"/>
        </w:rPr>
        <w:t xml:space="preserve"> token=</w:t>
      </w:r>
      <w:proofErr w:type="spellStart"/>
      <w:r>
        <w:rPr>
          <w:rFonts w:ascii="Roboto Regular" w:eastAsia="Roboto Regular" w:hAnsi="Roboto Regular" w:cs="Roboto Regular"/>
          <w:color w:val="000000"/>
          <w:shd w:val="clear" w:color="auto" w:fill="auto"/>
        </w:rPr>
        <w:t>msg.payload.access_token</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nmsg.headers</w:t>
      </w:r>
      <w:proofErr w:type="spellEnd"/>
      <w:r>
        <w:rPr>
          <w:rFonts w:ascii="Roboto Regular" w:eastAsia="Roboto Regular" w:hAnsi="Roboto Regular" w:cs="Roboto Regular"/>
          <w:color w:val="000000"/>
          <w:shd w:val="clear" w:color="auto" w:fill="auto"/>
        </w:rPr>
        <w:t>={'Content-Type': 'application/</w:t>
      </w:r>
      <w:proofErr w:type="spellStart"/>
      <w:r>
        <w:rPr>
          <w:rFonts w:ascii="Roboto Regular" w:eastAsia="Roboto Regular" w:hAnsi="Roboto Regular" w:cs="Roboto Regular"/>
          <w:color w:val="000000"/>
          <w:shd w:val="clear" w:color="auto" w:fill="auto"/>
        </w:rPr>
        <w:t>json</w:t>
      </w:r>
      <w:proofErr w:type="spellEnd"/>
      <w:r>
        <w:rPr>
          <w:rFonts w:ascii="Roboto Regular" w:eastAsia="Roboto Regular" w:hAnsi="Roboto Regular" w:cs="Roboto Regular"/>
          <w:color w:val="000000"/>
          <w:shd w:val="clear" w:color="auto" w:fill="auto"/>
        </w:rPr>
        <w:t>',\"Authorization\":\"Bearer \"+token,\"Accept\":\"application/json\"}\nmsg.payload={\"input_data\":[{\"fields\": [[\"</w:t>
      </w:r>
      <w:proofErr w:type="spellStart"/>
      <w:r>
        <w:rPr>
          <w:rFonts w:ascii="Roboto Regular" w:eastAsia="Roboto Regular" w:hAnsi="Roboto Regular" w:cs="Roboto Regular"/>
          <w:color w:val="000000"/>
          <w:shd w:val="clear" w:color="auto" w:fill="auto"/>
        </w:rPr>
        <w:t>preg</w:t>
      </w:r>
      <w:proofErr w:type="spellEnd"/>
      <w:r>
        <w:rPr>
          <w:rFonts w:ascii="Roboto Regular" w:eastAsia="Roboto Regular" w:hAnsi="Roboto Regular" w:cs="Roboto Regular"/>
          <w:color w:val="000000"/>
          <w:shd w:val="clear" w:color="auto" w:fill="auto"/>
        </w:rPr>
        <w:t xml:space="preserve">\", \" </w:t>
      </w:r>
      <w:proofErr w:type="spellStart"/>
      <w:r>
        <w:rPr>
          <w:rFonts w:ascii="Roboto Regular" w:eastAsia="Roboto Regular" w:hAnsi="Roboto Regular" w:cs="Roboto Regular"/>
          <w:color w:val="000000"/>
          <w:shd w:val="clear" w:color="auto" w:fill="auto"/>
        </w:rPr>
        <w:t>plas</w:t>
      </w:r>
      <w:proofErr w:type="spellEnd"/>
      <w:r>
        <w:rPr>
          <w:rFonts w:ascii="Roboto Regular" w:eastAsia="Roboto Regular" w:hAnsi="Roboto Regular" w:cs="Roboto Regular"/>
          <w:color w:val="000000"/>
          <w:shd w:val="clear" w:color="auto" w:fill="auto"/>
        </w:rPr>
        <w:t>\", \"</w:t>
      </w:r>
      <w:proofErr w:type="spellStart"/>
      <w:r>
        <w:rPr>
          <w:rFonts w:ascii="Roboto Regular" w:eastAsia="Roboto Regular" w:hAnsi="Roboto Regular" w:cs="Roboto Regular"/>
          <w:color w:val="000000"/>
          <w:shd w:val="clear" w:color="auto" w:fill="auto"/>
        </w:rPr>
        <w:t>pres</w:t>
      </w:r>
      <w:proofErr w:type="spellEnd"/>
      <w:r>
        <w:rPr>
          <w:rFonts w:ascii="Roboto Regular" w:eastAsia="Roboto Regular" w:hAnsi="Roboto Regular" w:cs="Roboto Regular"/>
          <w:color w:val="000000"/>
          <w:shd w:val="clear" w:color="auto" w:fill="auto"/>
        </w:rPr>
        <w:t>\", \"Skin\", \"test\", \"mass\",\"</w:t>
      </w:r>
      <w:proofErr w:type="spellStart"/>
      <w:r>
        <w:rPr>
          <w:rFonts w:ascii="Roboto Regular" w:eastAsia="Roboto Regular" w:hAnsi="Roboto Regular" w:cs="Roboto Regular"/>
          <w:color w:val="000000"/>
          <w:shd w:val="clear" w:color="auto" w:fill="auto"/>
        </w:rPr>
        <w:t>pedi</w:t>
      </w:r>
      <w:proofErr w:type="spellEnd"/>
      <w:r>
        <w:rPr>
          <w:rFonts w:ascii="Roboto Regular" w:eastAsia="Roboto Regular" w:hAnsi="Roboto Regular" w:cs="Roboto Regular"/>
          <w:color w:val="000000"/>
          <w:shd w:val="clear" w:color="auto" w:fill="auto"/>
        </w:rPr>
        <w:t>\", \"age\" ]],\"values\": [[</w:t>
      </w:r>
      <w:proofErr w:type="spellStart"/>
      <w:r>
        <w:rPr>
          <w:rFonts w:ascii="Roboto Regular" w:eastAsia="Roboto Regular" w:hAnsi="Roboto Regular" w:cs="Roboto Regular"/>
          <w:color w:val="000000"/>
          <w:shd w:val="clear" w:color="auto" w:fill="auto"/>
        </w:rPr>
        <w:t>p,pl,pr,s,t,m,p,a</w:t>
      </w:r>
      <w:proofErr w:type="spellEnd"/>
      <w:r>
        <w:rPr>
          <w:rFonts w:ascii="Roboto Regular" w:eastAsia="Roboto Regular" w:hAnsi="Roboto Regular" w:cs="Roboto Regular"/>
          <w:color w:val="000000"/>
          <w:shd w:val="clear" w:color="auto" w:fill="auto"/>
        </w:rPr>
        <w:t>]]}]}\</w:t>
      </w:r>
      <w:proofErr w:type="spellStart"/>
      <w:r>
        <w:rPr>
          <w:rFonts w:ascii="Roboto Regular" w:eastAsia="Roboto Regular" w:hAnsi="Roboto Regular" w:cs="Roboto Regular"/>
          <w:color w:val="000000"/>
          <w:shd w:val="clear" w:color="auto" w:fill="auto"/>
        </w:rPr>
        <w:t>nreturn</w:t>
      </w:r>
      <w:proofErr w:type="spellEnd"/>
      <w:r>
        <w:rPr>
          <w:rFonts w:ascii="Roboto Regular" w:eastAsia="Roboto Regular" w:hAnsi="Roboto Regular" w:cs="Roboto Regular"/>
          <w:color w:val="000000"/>
          <w:shd w:val="clear" w:color="auto" w:fill="auto"/>
        </w:rPr>
        <w:t xml:space="preserve"> msg;","outputs":1,"noerr":0,"initialize":"","finalize":"","x":604.0000076293945,"y":216.0000021457672,"wires":[["10c118b8.ecef17"]]},{"id":"10c118b8.ecef17","type":"http request","z":"903a8a75.c814a8","name":"","method":"POST","ret":"obj","paytoqs":"ignore","url":"https://us-south.ml.cloud.ibm.com/ml/v4/deployments/117ed57c-184d-483e-a5b8-2bc5c83e1374/predictions?version=2020-09-01","tls":"","persist":false,"proxy":"","authType":"","x":830,"y":240,"wires":[["9ff10849.8c96a8","115cea0c.d78446"]]},{"id":"9ff10849.8c96a8","type":"debug","z":"903a8a75.c814a8","name":"","active":true,"tosidebar":true,"console":false,"tostatus":false,"complete":"false","statusVal":"","statusType":"auto","x":982.9999914169312,"y":324.00000381469727,"wires":[]},{"id":"6ae67dcc.416e94","type":"inject","z":"903a8a75.c814a8","name":"","props":[{"p":"payload"},{"p":"topic","vt":"str"}],"repeat":"","crontab":"","once":false,"onceDelay":0.1,"topic":"","payload":"","payloadType":"date","x":130,"y":120,"wires":[["2770dfbc.e93ca"]]},{"id":"7e4eed17.357514","type":"debug","z":"903a8a75.c814a8","name":"","active":true,"tosidebar":true,"console":false,"tostatus":false,"complete":"false","statusVal":"","statusType":"auto","x":813.9999885559082,"y":107.0000057220459,"wires":[]},{"id":"115cea0c.d78446","type":"function","z":"903a8a75.c814a8","name":"Parsing","func":"msg.payload=msg.payload.predictions[0].values[0][0]\nreturn msg;","outputs":1,"noerr":0,"initialize":"","finalize":"","x":659.6000595092773,"y":148.00000190734863,"wires":[["7e4eed17.357514","c93e1b4c.8f1998"]]},{"id":"c93e1b4c.8f1998","type":"ui_text","z":"903a8a75.c814a8","group":"de4835dd.3d6508","order":2,"width":0,"height":0,"name":"","label":"Prediction","format":"{{msg.payload}}","layout":"row-spread","x":777.6000366210938,"y":381.20001220703125,"wires":[]},{"id":"de4835dd.3d6508","type":"ui_group","z":"","name":"New","tab":"56be333f.3550fc","order":1,"disp":true,"width":"6","collapse":false},{"id":"56be333f.3550fc","type":"ui_tab","z":"","name":"Home","icon":"dashboard","disabled":false,"hidden":false}]</w:t>
      </w:r>
      <w:proofErr w:type="gramEnd"/>
    </w:p>
    <w:p w:rsidR="00BC1F0B" w:rsidRDefault="00BC1F0B">
      <w:pPr>
        <w:rPr>
          <w:rFonts w:ascii="Roboto Regular" w:eastAsia="Roboto Regular" w:hAnsi="Roboto Regular" w:cs="Roboto Regular"/>
          <w:color w:val="000000"/>
          <w:shd w:val="clear" w:color="auto" w:fill="auto"/>
        </w:rPr>
      </w:pPr>
    </w:p>
    <w:p w:rsidR="00BC1F0B" w:rsidRDefault="00F752E0">
      <w:pPr>
        <w:rPr>
          <w:rFonts w:ascii="Roboto Regular" w:eastAsia="Roboto Regular" w:hAnsi="Roboto Regular" w:cs="Roboto Regular"/>
          <w:color w:val="000000"/>
          <w:shd w:val="clear" w:color="auto" w:fill="auto"/>
        </w:rPr>
      </w:pPr>
      <w:proofErr w:type="gramStart"/>
      <w:r>
        <w:rPr>
          <w:rFonts w:ascii="Roboto Regular" w:eastAsia="Roboto Regular" w:hAnsi="Roboto Regular" w:cs="Roboto Regular"/>
          <w:color w:val="000000"/>
          <w:shd w:val="clear" w:color="auto" w:fill="auto"/>
        </w:rPr>
        <w:t>source</w:t>
      </w:r>
      <w:proofErr w:type="gramEnd"/>
      <w:r>
        <w:rPr>
          <w:rFonts w:ascii="Roboto Regular" w:eastAsia="Roboto Regular" w:hAnsi="Roboto Regular" w:cs="Roboto Regular"/>
          <w:color w:val="000000"/>
          <w:shd w:val="clear" w:color="auto" w:fill="auto"/>
        </w:rPr>
        <w:t xml:space="preserve"> code ends here.</w:t>
      </w:r>
    </w:p>
    <w:p w:rsidR="00BC1F0B" w:rsidRDefault="00BC1F0B"/>
    <w:p w:rsidR="00BC1F0B" w:rsidRDefault="00BC1F0B"/>
    <w:sectPr w:rsidR="00BC1F0B">
      <w:headerReference w:type="default"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BFE" w:rsidRDefault="00641BFE">
      <w:pPr>
        <w:spacing w:line="240" w:lineRule="auto"/>
      </w:pPr>
      <w:r>
        <w:separator/>
      </w:r>
    </w:p>
  </w:endnote>
  <w:endnote w:type="continuationSeparator" w:id="0">
    <w:p w:rsidR="00641BFE" w:rsidRDefault="00641B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Regular">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rlito Regular">
    <w:altName w:val="Times New Roman"/>
    <w:charset w:val="00"/>
    <w:family w:val="auto"/>
    <w:pitch w:val="default"/>
  </w:font>
  <w:font w:name="Liberation Serif 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F0B" w:rsidRDefault="00BC1F0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BFE" w:rsidRDefault="00641BFE">
      <w:pPr>
        <w:spacing w:line="240" w:lineRule="auto"/>
      </w:pPr>
      <w:r>
        <w:separator/>
      </w:r>
    </w:p>
  </w:footnote>
  <w:footnote w:type="continuationSeparator" w:id="0">
    <w:p w:rsidR="00641BFE" w:rsidRDefault="00641B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1F0B" w:rsidRDefault="00BC1F0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C4B9B"/>
    <w:multiLevelType w:val="multilevel"/>
    <w:tmpl w:val="68609D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151F01AE"/>
    <w:multiLevelType w:val="multilevel"/>
    <w:tmpl w:val="473C15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2C685E52"/>
    <w:multiLevelType w:val="multilevel"/>
    <w:tmpl w:val="6D5259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3D470DD9"/>
    <w:multiLevelType w:val="multilevel"/>
    <w:tmpl w:val="F45632DC"/>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4" w15:restartNumberingAfterBreak="0">
    <w:nsid w:val="3FB244D3"/>
    <w:multiLevelType w:val="multilevel"/>
    <w:tmpl w:val="0D1AD9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4A015E72"/>
    <w:multiLevelType w:val="multilevel"/>
    <w:tmpl w:val="FB18832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6" w15:restartNumberingAfterBreak="0">
    <w:nsid w:val="4BFB234A"/>
    <w:multiLevelType w:val="multilevel"/>
    <w:tmpl w:val="2864CED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7" w15:restartNumberingAfterBreak="0">
    <w:nsid w:val="4D18633E"/>
    <w:multiLevelType w:val="multilevel"/>
    <w:tmpl w:val="3C281694"/>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8" w15:restartNumberingAfterBreak="0">
    <w:nsid w:val="635A4D47"/>
    <w:multiLevelType w:val="multilevel"/>
    <w:tmpl w:val="B2DA04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 w15:restartNumberingAfterBreak="0">
    <w:nsid w:val="76C6570E"/>
    <w:multiLevelType w:val="multilevel"/>
    <w:tmpl w:val="F74227BC"/>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8"/>
  </w:num>
  <w:num w:numId="2">
    <w:abstractNumId w:val="2"/>
  </w:num>
  <w:num w:numId="3">
    <w:abstractNumId w:val="6"/>
  </w:num>
  <w:num w:numId="4">
    <w:abstractNumId w:val="0"/>
  </w:num>
  <w:num w:numId="5">
    <w:abstractNumId w:val="1"/>
  </w:num>
  <w:num w:numId="6">
    <w:abstractNumId w:val="9"/>
  </w:num>
  <w:num w:numId="7">
    <w:abstractNumId w:val="7"/>
  </w:num>
  <w:num w:numId="8">
    <w:abstractNumId w:val="5"/>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NDY2Mze1MDWxNDdW0lEKTi0uzszPAykwqgUAXj9HOSwAAAA="/>
  </w:docVars>
  <w:rsids>
    <w:rsidRoot w:val="00BC1F0B"/>
    <w:rsid w:val="0005788F"/>
    <w:rsid w:val="00271039"/>
    <w:rsid w:val="003B4DB4"/>
    <w:rsid w:val="00641BFE"/>
    <w:rsid w:val="00B60661"/>
    <w:rsid w:val="00BC1F0B"/>
    <w:rsid w:val="00F75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170682-4332-4136-B012-A1028C016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HAnsi"/>
        <w:color w:val="000000" w:themeColor="text1"/>
        <w:spacing w:val="2"/>
        <w:sz w:val="24"/>
        <w:shd w:val="clear" w:color="auto" w:fill="FFFFFF"/>
        <w:lang w:val="en-IN" w:eastAsia="en-IN" w:bidi="ar-SA"/>
      </w:rPr>
    </w:rPrDefault>
    <w:pPrDefault>
      <w:pPr>
        <w:spacing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unhideWhenUsed/>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
    <w:name w:val="Heading1"/>
    <w:basedOn w:val="Normal"/>
    <w:next w:val="Normal"/>
    <w:uiPriority w:val="1"/>
    <w:unhideWhenUsed/>
    <w:qFormat/>
    <w:pPr>
      <w:spacing w:after="200" w:line="240" w:lineRule="auto"/>
    </w:pPr>
    <w:rPr>
      <w:rFonts w:asciiTheme="majorHAnsi" w:eastAsiaTheme="majorHAnsi" w:hAnsiTheme="majorHAnsi" w:cstheme="majorHAnsi"/>
      <w:b/>
      <w:color w:val="0D0D0D" w:themeColor="text1" w:themeTint="F2"/>
      <w:sz w:val="48"/>
    </w:rPr>
  </w:style>
  <w:style w:type="paragraph" w:customStyle="1" w:styleId="Heading2">
    <w:name w:val="Heading2"/>
    <w:basedOn w:val="Normal"/>
    <w:next w:val="Normal"/>
    <w:uiPriority w:val="1"/>
    <w:unhideWhenUsed/>
    <w:qFormat/>
    <w:pPr>
      <w:spacing w:after="160"/>
    </w:pPr>
    <w:rPr>
      <w:rFonts w:asciiTheme="majorHAnsi" w:eastAsiaTheme="majorHAnsi" w:hAnsiTheme="majorHAnsi" w:cstheme="majorHAnsi"/>
      <w:b/>
      <w:sz w:val="36"/>
    </w:rPr>
  </w:style>
  <w:style w:type="paragraph" w:customStyle="1" w:styleId="Heading3">
    <w:name w:val="Heading3"/>
    <w:basedOn w:val="Normal"/>
    <w:next w:val="Normal"/>
    <w:uiPriority w:val="1"/>
    <w:unhideWhenUsed/>
    <w:qFormat/>
    <w:pPr>
      <w:spacing w:after="160"/>
    </w:pPr>
    <w:rPr>
      <w:rFonts w:asciiTheme="majorHAnsi" w:eastAsiaTheme="majorHAnsi" w:hAnsiTheme="majorHAnsi" w:cstheme="majorHAnsi"/>
      <w:b/>
      <w:sz w:val="32"/>
    </w:rPr>
  </w:style>
  <w:style w:type="paragraph" w:customStyle="1" w:styleId="Heading4">
    <w:name w:val="Heading4"/>
    <w:basedOn w:val="Normal"/>
    <w:next w:val="Normal"/>
    <w:uiPriority w:val="1"/>
    <w:unhideWhenUsed/>
    <w:qFormat/>
    <w:pPr>
      <w:spacing w:after="160"/>
    </w:pPr>
    <w:rPr>
      <w:rFonts w:asciiTheme="majorHAnsi" w:eastAsiaTheme="majorHAnsi" w:hAnsiTheme="majorHAnsi" w:cstheme="majorHAnsi"/>
      <w:b/>
      <w:i/>
      <w:sz w:val="28"/>
    </w:rPr>
  </w:style>
  <w:style w:type="paragraph" w:customStyle="1" w:styleId="Heading5">
    <w:name w:val="Heading5"/>
    <w:basedOn w:val="Normal"/>
    <w:next w:val="Normal"/>
    <w:uiPriority w:val="1"/>
    <w:unhideWhenUsed/>
    <w:qFormat/>
    <w:pPr>
      <w:pBdr>
        <w:top w:val="none" w:sz="0" w:space="0" w:color="000000" w:themeColor="text1"/>
        <w:left w:val="none" w:sz="0" w:space="3" w:color="000000" w:themeColor="text1"/>
        <w:bottom w:val="none" w:sz="0" w:space="0" w:color="000000" w:themeColor="text1"/>
        <w:right w:val="none" w:sz="0" w:space="3" w:color="000000" w:themeColor="text1"/>
      </w:pBdr>
      <w:shd w:val="clear" w:color="auto" w:fill="404040" w:themeFill="text1" w:themeFillTint="BF"/>
      <w:spacing w:after="160" w:line="312" w:lineRule="auto"/>
    </w:pPr>
    <w:rPr>
      <w:rFonts w:asciiTheme="majorHAnsi" w:eastAsiaTheme="majorHAnsi" w:hAnsiTheme="majorHAnsi" w:cstheme="majorHAnsi"/>
      <w:color w:val="FFFFFF" w:themeColor="background1"/>
    </w:rPr>
  </w:style>
  <w:style w:type="paragraph" w:customStyle="1" w:styleId="Heading6">
    <w:name w:val="Heading6"/>
    <w:basedOn w:val="Normal"/>
    <w:next w:val="Normal"/>
    <w:uiPriority w:val="1"/>
    <w:unhideWhenUsed/>
    <w:qFormat/>
    <w:pPr>
      <w:spacing w:after="120"/>
    </w:pPr>
    <w:rPr>
      <w:rFonts w:asciiTheme="majorHAnsi" w:eastAsiaTheme="majorHAnsi" w:hAnsiTheme="majorHAnsi" w:cstheme="majorHAnsi"/>
      <w:i/>
      <w:sz w:val="22"/>
      <w:u w:val="single"/>
    </w:rPr>
  </w:style>
  <w:style w:type="paragraph" w:customStyle="1" w:styleId="Heading7">
    <w:name w:val="Heading7"/>
    <w:basedOn w:val="Normal"/>
    <w:next w:val="Normal"/>
    <w:uiPriority w:val="1"/>
    <w:unhideWhenUsed/>
    <w:qFormat/>
    <w:pPr>
      <w:spacing w:before="40"/>
    </w:pPr>
    <w:rPr>
      <w:rFonts w:asciiTheme="majorHAnsi" w:eastAsiaTheme="majorHAnsi" w:hAnsiTheme="majorHAnsi" w:cstheme="majorHAnsi"/>
      <w:i/>
      <w:color w:val="13397E" w:themeColor="accent1" w:themeShade="7F"/>
      <w:sz w:val="21"/>
    </w:rPr>
  </w:style>
  <w:style w:type="paragraph" w:customStyle="1" w:styleId="Heading8">
    <w:name w:val="Heading8"/>
    <w:basedOn w:val="Normal"/>
    <w:next w:val="Normal"/>
    <w:uiPriority w:val="1"/>
    <w:unhideWhenUsed/>
    <w:qFormat/>
    <w:pPr>
      <w:spacing w:before="40"/>
    </w:pPr>
    <w:rPr>
      <w:rFonts w:asciiTheme="majorHAnsi" w:eastAsiaTheme="majorHAnsi" w:hAnsiTheme="majorHAnsi" w:cstheme="majorHAnsi"/>
      <w:b/>
      <w:color w:val="1A3A2A" w:themeColor="text2"/>
      <w:sz w:val="21"/>
    </w:rPr>
  </w:style>
  <w:style w:type="paragraph" w:customStyle="1" w:styleId="Heading9">
    <w:name w:val="Heading9"/>
    <w:basedOn w:val="Normal"/>
    <w:next w:val="Normal"/>
    <w:uiPriority w:val="1"/>
    <w:unhideWhenUsed/>
    <w:qFormat/>
    <w:pPr>
      <w:spacing w:before="40"/>
    </w:pPr>
    <w:rPr>
      <w:rFonts w:asciiTheme="majorHAnsi" w:eastAsiaTheme="majorHAnsi" w:hAnsiTheme="majorHAnsi" w:cstheme="majorHAnsi"/>
      <w:b/>
      <w:i/>
      <w:color w:val="1A3A2A" w:themeColor="text2"/>
      <w:sz w:val="21"/>
    </w:rPr>
  </w:style>
  <w:style w:type="paragraph" w:styleId="Title">
    <w:name w:val="Title"/>
    <w:basedOn w:val="Normal"/>
    <w:next w:val="Normal"/>
    <w:uiPriority w:val="1"/>
    <w:unhideWhenUsed/>
    <w:qFormat/>
    <w:pPr>
      <w:spacing w:after="360" w:line="240" w:lineRule="auto"/>
    </w:pPr>
    <w:rPr>
      <w:rFonts w:asciiTheme="majorHAnsi" w:eastAsiaTheme="majorHAnsi" w:hAnsiTheme="majorHAnsi" w:cstheme="majorHAnsi"/>
      <w:b/>
      <w:spacing w:val="-10"/>
      <w:sz w:val="72"/>
    </w:rPr>
  </w:style>
  <w:style w:type="paragraph" w:styleId="Subtitle">
    <w:name w:val="Subtitle"/>
    <w:basedOn w:val="Normal"/>
    <w:next w:val="Normal"/>
    <w:uiPriority w:val="1"/>
    <w:unhideWhenUsed/>
    <w:qFormat/>
    <w:pPr>
      <w:spacing w:before="240" w:after="480" w:line="240" w:lineRule="auto"/>
    </w:pPr>
    <w:rPr>
      <w:b/>
      <w:i/>
      <w:color w:val="404040"/>
    </w:rPr>
  </w:style>
  <w:style w:type="paragraph" w:styleId="Quote">
    <w:name w:val="Quote"/>
    <w:basedOn w:val="Normal"/>
    <w:next w:val="Normal"/>
    <w:uiPriority w:val="1"/>
    <w:unhideWhenUsed/>
    <w:qFormat/>
    <w:pPr>
      <w:pBdr>
        <w:top w:val="none" w:sz="0" w:space="7" w:color="000000"/>
        <w:left w:val="single" w:sz="24" w:space="7" w:color="1D57BE" w:themeColor="accent1" w:themeShade="BF"/>
        <w:bottom w:val="none" w:sz="0" w:space="7" w:color="000000"/>
      </w:pBdr>
      <w:shd w:val="clear" w:color="auto" w:fill="D9E4F9" w:themeFill="accent1" w:themeFillTint="33"/>
      <w:spacing w:after="360" w:line="312" w:lineRule="auto"/>
    </w:pPr>
  </w:style>
  <w:style w:type="paragraph" w:customStyle="1" w:styleId="IntenseQuote">
    <w:name w:val="IntenseQuote"/>
    <w:basedOn w:val="Normal"/>
    <w:next w:val="Normal"/>
    <w:uiPriority w:val="1"/>
    <w:unhideWhenUsed/>
    <w:qFormat/>
    <w:pPr>
      <w:pBdr>
        <w:left w:val="single" w:sz="24" w:space="0"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customStyle="1" w:styleId="ListParagraph">
    <w:name w:val="ListParagraph"/>
    <w:basedOn w:val="Normal"/>
    <w:next w:val="Normal"/>
    <w:uiPriority w:val="1"/>
    <w:unhideWhenUsed/>
    <w:qFormat/>
    <w:rPr>
      <w:rFonts w:asciiTheme="majorHAnsi" w:eastAsiaTheme="majorHAnsi" w:hAnsiTheme="majorHAnsi" w:cstheme="majorHAnsi"/>
      <w:i/>
      <w:color w:val="447DE2" w:themeColor="accent1"/>
      <w:sz w:val="22"/>
    </w:rPr>
  </w:style>
  <w:style w:type="paragraph" w:customStyle="1" w:styleId="NoSpacing">
    <w:name w:val="NoSpacing"/>
    <w:basedOn w:val="Normal"/>
    <w:next w:val="Normal"/>
    <w:uiPriority w:val="1"/>
    <w:unhideWhenUsed/>
    <w:qFormat/>
    <w:pPr>
      <w:spacing w:line="240" w:lineRule="auto"/>
    </w:pPr>
    <w:rPr>
      <w:rFonts w:asciiTheme="majorHAnsi" w:eastAsiaTheme="majorHAnsi" w:hAnsiTheme="majorHAnsi" w:cstheme="majorHAnsi"/>
    </w:rPr>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1603517830200">
  <a:themeElements>
    <a:clrScheme name="Default">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Default">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3218</Words>
  <Characters>18344</Characters>
  <Application>Microsoft Office Word</Application>
  <DocSecurity>0</DocSecurity>
  <Lines>152</Lines>
  <Paragraphs>43</Paragraphs>
  <ScaleCrop>false</ScaleCrop>
  <Company/>
  <LinksUpToDate>false</LinksUpToDate>
  <CharactersWithSpaces>2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Physics</cp:lastModifiedBy>
  <cp:revision>5</cp:revision>
  <dcterms:created xsi:type="dcterms:W3CDTF">2020-10-24T05:37:00Z</dcterms:created>
  <dcterms:modified xsi:type="dcterms:W3CDTF">2020-10-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